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0571" w:rsidRPr="00564311" w:rsidRDefault="0012281F" w:rsidP="00BB6A37">
      <w:pPr>
        <w:spacing w:after="0"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ГРИГОРИЙ</w:t>
      </w:r>
      <w:r w:rsidRPr="00564311">
        <w:rPr>
          <w:rFonts w:cs="Arial"/>
          <w:b/>
          <w:sz w:val="24"/>
          <w:szCs w:val="24"/>
        </w:rPr>
        <w:t xml:space="preserve"> </w:t>
      </w:r>
      <w:r>
        <w:rPr>
          <w:rFonts w:cs="Arial"/>
          <w:b/>
          <w:sz w:val="24"/>
          <w:szCs w:val="24"/>
        </w:rPr>
        <w:t>КУЛИК</w:t>
      </w:r>
    </w:p>
    <w:p w:rsidR="00BB6A37" w:rsidRPr="00D935F6" w:rsidRDefault="0012281F" w:rsidP="00BB6A37">
      <w:pPr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ПЕРЕВОДЧИК</w:t>
      </w:r>
      <w:r w:rsidRPr="00D935F6">
        <w:rPr>
          <w:rFonts w:cs="Arial"/>
          <w:b/>
          <w:sz w:val="24"/>
          <w:szCs w:val="24"/>
        </w:rPr>
        <w:t xml:space="preserve"> (</w:t>
      </w:r>
      <w:r>
        <w:rPr>
          <w:rFonts w:cs="Arial"/>
          <w:b/>
          <w:sz w:val="24"/>
          <w:szCs w:val="24"/>
          <w:lang w:val="en-US"/>
        </w:rPr>
        <w:t>EN</w:t>
      </w:r>
      <w:r w:rsidRPr="00D935F6">
        <w:rPr>
          <w:rFonts w:cs="Arial"/>
          <w:b/>
          <w:sz w:val="24"/>
          <w:szCs w:val="24"/>
        </w:rPr>
        <w:t xml:space="preserve"> &lt;-&gt; </w:t>
      </w:r>
      <w:r>
        <w:rPr>
          <w:rFonts w:cs="Arial"/>
          <w:b/>
          <w:sz w:val="24"/>
          <w:szCs w:val="24"/>
          <w:lang w:val="en-US"/>
        </w:rPr>
        <w:t>RU</w:t>
      </w:r>
      <w:r w:rsidRPr="00D935F6">
        <w:rPr>
          <w:rFonts w:cs="Arial"/>
          <w:b/>
          <w:sz w:val="24"/>
          <w:szCs w:val="24"/>
        </w:rPr>
        <w:t xml:space="preserve">, </w:t>
      </w:r>
      <w:r>
        <w:rPr>
          <w:rFonts w:cs="Arial"/>
          <w:b/>
          <w:sz w:val="24"/>
          <w:szCs w:val="24"/>
          <w:lang w:val="en-US"/>
        </w:rPr>
        <w:t>DE</w:t>
      </w:r>
      <w:r w:rsidRPr="00D935F6">
        <w:rPr>
          <w:rFonts w:cs="Arial"/>
          <w:b/>
          <w:sz w:val="24"/>
          <w:szCs w:val="24"/>
        </w:rPr>
        <w:t xml:space="preserve"> -&gt; </w:t>
      </w:r>
      <w:r>
        <w:rPr>
          <w:rFonts w:cs="Arial"/>
          <w:b/>
          <w:sz w:val="24"/>
          <w:szCs w:val="24"/>
          <w:lang w:val="en-US"/>
        </w:rPr>
        <w:t>RU</w:t>
      </w:r>
      <w:r w:rsidRPr="00D935F6">
        <w:rPr>
          <w:rFonts w:cs="Arial"/>
          <w:b/>
          <w:sz w:val="24"/>
          <w:szCs w:val="24"/>
        </w:rPr>
        <w:t>)</w:t>
      </w:r>
    </w:p>
    <w:p w:rsidR="00BB6A37" w:rsidRPr="0012281F" w:rsidRDefault="0012281F" w:rsidP="00BB6A37">
      <w:pPr>
        <w:spacing w:after="0"/>
        <w:jc w:val="both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Электронная почта</w:t>
      </w:r>
      <w:r w:rsidR="00BB6A37" w:rsidRPr="0012281F">
        <w:rPr>
          <w:rFonts w:cs="Arial"/>
          <w:b/>
          <w:sz w:val="24"/>
          <w:szCs w:val="24"/>
        </w:rPr>
        <w:t xml:space="preserve">: </w:t>
      </w:r>
      <w:hyperlink r:id="rId8" w:history="1">
        <w:r w:rsidRPr="0012281F">
          <w:rPr>
            <w:rStyle w:val="a3"/>
            <w:b/>
            <w:sz w:val="24"/>
            <w:szCs w:val="24"/>
            <w:lang w:val="en-US"/>
          </w:rPr>
          <w:t>grigory</w:t>
        </w:r>
        <w:r w:rsidRPr="0012281F">
          <w:rPr>
            <w:rStyle w:val="a3"/>
            <w:b/>
            <w:sz w:val="24"/>
            <w:szCs w:val="24"/>
          </w:rPr>
          <w:t>.</w:t>
        </w:r>
        <w:r w:rsidRPr="0012281F">
          <w:rPr>
            <w:rStyle w:val="a3"/>
            <w:b/>
            <w:sz w:val="24"/>
            <w:szCs w:val="24"/>
            <w:lang w:val="en-US"/>
          </w:rPr>
          <w:t>kulik</w:t>
        </w:r>
        <w:r w:rsidRPr="0012281F">
          <w:rPr>
            <w:rStyle w:val="a3"/>
            <w:b/>
            <w:sz w:val="24"/>
            <w:szCs w:val="24"/>
          </w:rPr>
          <w:t>@</w:t>
        </w:r>
        <w:r w:rsidRPr="0012281F">
          <w:rPr>
            <w:rStyle w:val="a3"/>
            <w:b/>
            <w:sz w:val="24"/>
            <w:szCs w:val="24"/>
            <w:lang w:val="en-US"/>
          </w:rPr>
          <w:t>gmail</w:t>
        </w:r>
        <w:r w:rsidRPr="0012281F">
          <w:rPr>
            <w:rStyle w:val="a3"/>
            <w:b/>
            <w:sz w:val="24"/>
            <w:szCs w:val="24"/>
          </w:rPr>
          <w:t>.</w:t>
        </w:r>
        <w:r w:rsidRPr="0012281F">
          <w:rPr>
            <w:rStyle w:val="a3"/>
            <w:b/>
            <w:sz w:val="24"/>
            <w:szCs w:val="24"/>
            <w:lang w:val="en-US"/>
          </w:rPr>
          <w:t>com</w:t>
        </w:r>
      </w:hyperlink>
    </w:p>
    <w:p w:rsidR="00BB6A37" w:rsidRDefault="0012281F" w:rsidP="00BB6A37">
      <w:pPr>
        <w:spacing w:after="0"/>
        <w:jc w:val="both"/>
        <w:rPr>
          <w:rFonts w:cs="Arial"/>
          <w:sz w:val="24"/>
          <w:szCs w:val="24"/>
        </w:rPr>
      </w:pPr>
      <w:r>
        <w:rPr>
          <w:rFonts w:cs="Arial"/>
          <w:b/>
          <w:sz w:val="24"/>
          <w:szCs w:val="24"/>
        </w:rPr>
        <w:t>Тел</w:t>
      </w:r>
      <w:r w:rsidRPr="00564311">
        <w:rPr>
          <w:rFonts w:cs="Arial"/>
          <w:b/>
          <w:sz w:val="24"/>
          <w:szCs w:val="24"/>
        </w:rPr>
        <w:t>.</w:t>
      </w:r>
      <w:r w:rsidR="00BB6A37" w:rsidRPr="00564311">
        <w:rPr>
          <w:rFonts w:cs="Arial"/>
          <w:b/>
          <w:sz w:val="24"/>
          <w:szCs w:val="24"/>
        </w:rPr>
        <w:t xml:space="preserve">: </w:t>
      </w:r>
      <w:r w:rsidR="00BB6A37" w:rsidRPr="00564311">
        <w:rPr>
          <w:rFonts w:cs="Arial"/>
          <w:sz w:val="24"/>
          <w:szCs w:val="24"/>
        </w:rPr>
        <w:t>+ 7</w:t>
      </w:r>
      <w:r w:rsidR="00BB6A37" w:rsidRPr="0012281F">
        <w:rPr>
          <w:rFonts w:cs="Arial"/>
          <w:sz w:val="24"/>
          <w:szCs w:val="24"/>
          <w:lang w:val="en-US"/>
        </w:rPr>
        <w:t> </w:t>
      </w:r>
      <w:r w:rsidRPr="0012281F">
        <w:rPr>
          <w:rFonts w:cs="Arial"/>
          <w:sz w:val="24"/>
          <w:szCs w:val="24"/>
        </w:rPr>
        <w:t>(981) 721-50-32</w:t>
      </w:r>
    </w:p>
    <w:p w:rsidR="007560F5" w:rsidRDefault="007560F5" w:rsidP="00BB6A37">
      <w:pPr>
        <w:spacing w:after="0"/>
        <w:jc w:val="both"/>
        <w:rPr>
          <w:rFonts w:cs="Arial"/>
          <w:sz w:val="24"/>
          <w:szCs w:val="24"/>
        </w:rPr>
      </w:pPr>
      <w:r>
        <w:rPr>
          <w:rFonts w:cs="Arial"/>
          <w:b/>
          <w:sz w:val="24"/>
          <w:szCs w:val="24"/>
          <w:lang w:val="en-US"/>
        </w:rPr>
        <w:t>Skype</w:t>
      </w:r>
      <w:r w:rsidRPr="00564311">
        <w:rPr>
          <w:rFonts w:cs="Arial"/>
          <w:b/>
          <w:sz w:val="24"/>
          <w:szCs w:val="24"/>
        </w:rPr>
        <w:t xml:space="preserve">: </w:t>
      </w:r>
      <w:proofErr w:type="spellStart"/>
      <w:r w:rsidRPr="0012281F">
        <w:rPr>
          <w:rFonts w:cs="Arial"/>
          <w:sz w:val="24"/>
          <w:szCs w:val="24"/>
          <w:lang w:val="en-US"/>
        </w:rPr>
        <w:t>stacheldraht</w:t>
      </w:r>
      <w:proofErr w:type="spellEnd"/>
      <w:r w:rsidRPr="00564311">
        <w:rPr>
          <w:rFonts w:cs="Arial"/>
          <w:sz w:val="24"/>
          <w:szCs w:val="24"/>
        </w:rPr>
        <w:t>_88</w:t>
      </w:r>
    </w:p>
    <w:p w:rsidR="007560F5" w:rsidRDefault="007560F5" w:rsidP="00BB6A37">
      <w:pPr>
        <w:spacing w:after="0"/>
        <w:jc w:val="both"/>
        <w:rPr>
          <w:rFonts w:cs="Arial"/>
          <w:sz w:val="24"/>
          <w:szCs w:val="24"/>
        </w:rPr>
      </w:pPr>
      <w:r w:rsidRPr="007560F5">
        <w:rPr>
          <w:rFonts w:cs="Arial"/>
          <w:b/>
          <w:sz w:val="24"/>
          <w:szCs w:val="24"/>
        </w:rPr>
        <w:t xml:space="preserve">Дата рождения: </w:t>
      </w:r>
      <w:r>
        <w:rPr>
          <w:rFonts w:cs="Arial"/>
          <w:sz w:val="24"/>
          <w:szCs w:val="24"/>
        </w:rPr>
        <w:t>30.01.1988</w:t>
      </w:r>
    </w:p>
    <w:p w:rsidR="0012281F" w:rsidRPr="008F07F3" w:rsidRDefault="00564311" w:rsidP="008F07F3">
      <w:pPr>
        <w:spacing w:before="24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Профессиональный переводчик </w:t>
      </w:r>
      <w:r w:rsidR="008F07F3">
        <w:rPr>
          <w:rFonts w:cs="Arial"/>
          <w:sz w:val="24"/>
          <w:szCs w:val="24"/>
        </w:rPr>
        <w:t xml:space="preserve">и редактор </w:t>
      </w:r>
      <w:r w:rsidR="00243DB9">
        <w:rPr>
          <w:rFonts w:cs="Arial"/>
          <w:sz w:val="24"/>
          <w:szCs w:val="24"/>
        </w:rPr>
        <w:t>английского и немецкого языков</w:t>
      </w:r>
      <w:r w:rsidR="008F07F3">
        <w:rPr>
          <w:rFonts w:cs="Arial"/>
          <w:sz w:val="24"/>
          <w:szCs w:val="24"/>
        </w:rPr>
        <w:t>.</w:t>
      </w:r>
      <w:r w:rsidR="00243DB9">
        <w:rPr>
          <w:rFonts w:cs="Arial"/>
          <w:sz w:val="24"/>
          <w:szCs w:val="24"/>
        </w:rPr>
        <w:t xml:space="preserve"> Опыт работы: 4 года.</w:t>
      </w:r>
      <w:r w:rsidR="008F07F3">
        <w:rPr>
          <w:rFonts w:cs="Arial"/>
          <w:sz w:val="24"/>
          <w:szCs w:val="24"/>
        </w:rPr>
        <w:t xml:space="preserve"> </w:t>
      </w:r>
      <w:r w:rsidR="008F07F3" w:rsidRPr="008F07F3">
        <w:rPr>
          <w:rFonts w:cs="Arial"/>
          <w:sz w:val="24"/>
          <w:szCs w:val="24"/>
        </w:rPr>
        <w:t>Основные тематики: техни</w:t>
      </w:r>
      <w:r w:rsidR="00243DB9">
        <w:rPr>
          <w:rFonts w:cs="Arial"/>
          <w:sz w:val="24"/>
          <w:szCs w:val="24"/>
        </w:rPr>
        <w:t>ка</w:t>
      </w:r>
      <w:r w:rsidR="008F07F3" w:rsidRPr="008F07F3">
        <w:rPr>
          <w:rFonts w:cs="Arial"/>
          <w:sz w:val="24"/>
          <w:szCs w:val="24"/>
        </w:rPr>
        <w:t xml:space="preserve"> (строительное и промышленное оборудование и инструменты, бытовая электроник</w:t>
      </w:r>
      <w:r w:rsidR="008F07F3">
        <w:rPr>
          <w:rFonts w:cs="Arial"/>
          <w:sz w:val="24"/>
          <w:szCs w:val="24"/>
        </w:rPr>
        <w:t xml:space="preserve">а, электрооборудование, оборудование </w:t>
      </w:r>
      <w:proofErr w:type="gramStart"/>
      <w:r w:rsidR="008F07F3">
        <w:rPr>
          <w:rFonts w:cs="Arial"/>
          <w:sz w:val="24"/>
          <w:szCs w:val="24"/>
        </w:rPr>
        <w:t>для</w:t>
      </w:r>
      <w:proofErr w:type="gramEnd"/>
      <w:r w:rsidR="008F07F3">
        <w:rPr>
          <w:rFonts w:cs="Arial"/>
          <w:sz w:val="24"/>
          <w:szCs w:val="24"/>
        </w:rPr>
        <w:t xml:space="preserve"> горнодобывающей и металлургической промышлености</w:t>
      </w:r>
      <w:r w:rsidR="00985D6E">
        <w:rPr>
          <w:rFonts w:cs="Arial"/>
          <w:sz w:val="24"/>
          <w:szCs w:val="24"/>
        </w:rPr>
        <w:t>, композитные материалы</w:t>
      </w:r>
      <w:r w:rsidR="008F07F3">
        <w:rPr>
          <w:rFonts w:cs="Arial"/>
          <w:sz w:val="24"/>
          <w:szCs w:val="24"/>
        </w:rPr>
        <w:t xml:space="preserve"> и др.),</w:t>
      </w:r>
      <w:r w:rsidR="008F07F3" w:rsidRPr="008F07F3">
        <w:rPr>
          <w:rFonts w:cs="Arial"/>
          <w:sz w:val="24"/>
          <w:szCs w:val="24"/>
        </w:rPr>
        <w:t xml:space="preserve"> ИТ-мар</w:t>
      </w:r>
      <w:r w:rsidR="008F07F3">
        <w:rPr>
          <w:rFonts w:cs="Arial"/>
          <w:sz w:val="24"/>
          <w:szCs w:val="24"/>
        </w:rPr>
        <w:t>кетинг, программное обеспечение, общая тематика (туризм</w:t>
      </w:r>
      <w:r w:rsidR="00253BDF">
        <w:rPr>
          <w:rFonts w:cs="Arial"/>
          <w:sz w:val="24"/>
          <w:szCs w:val="24"/>
        </w:rPr>
        <w:t>, обучающие материалы</w:t>
      </w:r>
      <w:r w:rsidR="00B35021">
        <w:rPr>
          <w:rFonts w:cs="Arial"/>
          <w:sz w:val="24"/>
          <w:szCs w:val="24"/>
        </w:rPr>
        <w:t>, материалы для веб-сайтов</w:t>
      </w:r>
      <w:r w:rsidR="008F07F3">
        <w:rPr>
          <w:rFonts w:cs="Arial"/>
          <w:sz w:val="24"/>
          <w:szCs w:val="24"/>
        </w:rPr>
        <w:t xml:space="preserve">), </w:t>
      </w:r>
      <w:r w:rsidR="008F07F3" w:rsidRPr="008F07F3">
        <w:rPr>
          <w:rFonts w:cs="Arial"/>
          <w:sz w:val="24"/>
          <w:szCs w:val="24"/>
        </w:rPr>
        <w:t>маркетинг.</w:t>
      </w:r>
      <w:r w:rsidR="008F07F3">
        <w:rPr>
          <w:rFonts w:cs="Arial"/>
          <w:sz w:val="24"/>
          <w:szCs w:val="24"/>
        </w:rPr>
        <w:t xml:space="preserve"> Ставки: </w:t>
      </w:r>
      <w:proofErr w:type="gramStart"/>
      <w:r w:rsidR="008F07F3">
        <w:rPr>
          <w:rFonts w:cs="Arial"/>
          <w:sz w:val="24"/>
          <w:szCs w:val="24"/>
          <w:lang w:val="en-US"/>
        </w:rPr>
        <w:t>En</w:t>
      </w:r>
      <w:r w:rsidR="008F07F3" w:rsidRPr="008F07F3">
        <w:rPr>
          <w:rFonts w:cs="Arial"/>
          <w:sz w:val="24"/>
          <w:szCs w:val="24"/>
        </w:rPr>
        <w:t>-</w:t>
      </w:r>
      <w:proofErr w:type="spellStart"/>
      <w:r w:rsidR="008F07F3">
        <w:rPr>
          <w:rFonts w:cs="Arial"/>
          <w:sz w:val="24"/>
          <w:szCs w:val="24"/>
          <w:lang w:val="en-US"/>
        </w:rPr>
        <w:t>Ru</w:t>
      </w:r>
      <w:proofErr w:type="spellEnd"/>
      <w:r w:rsidR="008F07F3" w:rsidRPr="008F07F3">
        <w:rPr>
          <w:rFonts w:cs="Arial"/>
          <w:sz w:val="24"/>
          <w:szCs w:val="24"/>
        </w:rPr>
        <w:t xml:space="preserve"> — 300 </w:t>
      </w:r>
      <w:proofErr w:type="spellStart"/>
      <w:r w:rsidR="008F07F3">
        <w:rPr>
          <w:rFonts w:cs="Arial"/>
          <w:sz w:val="24"/>
          <w:szCs w:val="24"/>
        </w:rPr>
        <w:t>руб</w:t>
      </w:r>
      <w:proofErr w:type="spellEnd"/>
      <w:r w:rsidR="008F07F3">
        <w:rPr>
          <w:rFonts w:cs="Arial"/>
          <w:sz w:val="24"/>
          <w:szCs w:val="24"/>
        </w:rPr>
        <w:t>/</w:t>
      </w:r>
      <w:proofErr w:type="spellStart"/>
      <w:r w:rsidR="008F07F3">
        <w:rPr>
          <w:rFonts w:cs="Arial"/>
          <w:sz w:val="24"/>
          <w:szCs w:val="24"/>
        </w:rPr>
        <w:t>стр</w:t>
      </w:r>
      <w:proofErr w:type="spellEnd"/>
      <w:r w:rsidR="008F07F3">
        <w:rPr>
          <w:rFonts w:cs="Arial"/>
          <w:sz w:val="24"/>
          <w:szCs w:val="24"/>
        </w:rPr>
        <w:t xml:space="preserve">, </w:t>
      </w:r>
      <w:proofErr w:type="spellStart"/>
      <w:r w:rsidR="008F07F3">
        <w:rPr>
          <w:rFonts w:cs="Arial"/>
          <w:sz w:val="24"/>
          <w:szCs w:val="24"/>
          <w:lang w:val="en-US"/>
        </w:rPr>
        <w:t>Ru</w:t>
      </w:r>
      <w:proofErr w:type="spellEnd"/>
      <w:r w:rsidR="008F07F3" w:rsidRPr="008F07F3">
        <w:rPr>
          <w:rFonts w:cs="Arial"/>
          <w:sz w:val="24"/>
          <w:szCs w:val="24"/>
        </w:rPr>
        <w:t>-</w:t>
      </w:r>
      <w:r w:rsidR="008F07F3">
        <w:rPr>
          <w:rFonts w:cs="Arial"/>
          <w:sz w:val="24"/>
          <w:szCs w:val="24"/>
          <w:lang w:val="en-US"/>
        </w:rPr>
        <w:t>En</w:t>
      </w:r>
      <w:r w:rsidR="008F07F3" w:rsidRPr="008F07F3">
        <w:rPr>
          <w:rFonts w:cs="Arial"/>
          <w:sz w:val="24"/>
          <w:szCs w:val="24"/>
        </w:rPr>
        <w:t xml:space="preserve"> — 350 </w:t>
      </w:r>
      <w:proofErr w:type="spellStart"/>
      <w:r w:rsidR="008F07F3">
        <w:rPr>
          <w:rFonts w:cs="Arial"/>
          <w:sz w:val="24"/>
          <w:szCs w:val="24"/>
        </w:rPr>
        <w:t>руб</w:t>
      </w:r>
      <w:proofErr w:type="spellEnd"/>
      <w:r w:rsidR="008F07F3">
        <w:rPr>
          <w:rFonts w:cs="Arial"/>
          <w:sz w:val="24"/>
          <w:szCs w:val="24"/>
        </w:rPr>
        <w:t>/</w:t>
      </w:r>
      <w:proofErr w:type="spellStart"/>
      <w:r w:rsidR="008F07F3">
        <w:rPr>
          <w:rFonts w:cs="Arial"/>
          <w:sz w:val="24"/>
          <w:szCs w:val="24"/>
        </w:rPr>
        <w:t>стр</w:t>
      </w:r>
      <w:proofErr w:type="spellEnd"/>
      <w:r w:rsidR="008F07F3">
        <w:rPr>
          <w:rFonts w:cs="Arial"/>
          <w:sz w:val="24"/>
          <w:szCs w:val="24"/>
        </w:rPr>
        <w:t xml:space="preserve">, </w:t>
      </w:r>
      <w:r w:rsidR="008F07F3">
        <w:rPr>
          <w:rFonts w:cs="Arial"/>
          <w:sz w:val="24"/>
          <w:szCs w:val="24"/>
          <w:lang w:val="en-US"/>
        </w:rPr>
        <w:t>De</w:t>
      </w:r>
      <w:r w:rsidR="008F07F3" w:rsidRPr="008F07F3">
        <w:rPr>
          <w:rFonts w:cs="Arial"/>
          <w:sz w:val="24"/>
          <w:szCs w:val="24"/>
        </w:rPr>
        <w:t>-</w:t>
      </w:r>
      <w:proofErr w:type="spellStart"/>
      <w:r w:rsidR="008F07F3">
        <w:rPr>
          <w:rFonts w:cs="Arial"/>
          <w:sz w:val="24"/>
          <w:szCs w:val="24"/>
          <w:lang w:val="en-US"/>
        </w:rPr>
        <w:t>Ru</w:t>
      </w:r>
      <w:proofErr w:type="spellEnd"/>
      <w:r w:rsidR="008F07F3" w:rsidRPr="008F07F3">
        <w:rPr>
          <w:rFonts w:cs="Arial"/>
          <w:sz w:val="24"/>
          <w:szCs w:val="24"/>
        </w:rPr>
        <w:t xml:space="preserve"> — 400 </w:t>
      </w:r>
      <w:proofErr w:type="spellStart"/>
      <w:r w:rsidR="008F07F3">
        <w:rPr>
          <w:rFonts w:cs="Arial"/>
          <w:sz w:val="24"/>
          <w:szCs w:val="24"/>
        </w:rPr>
        <w:t>руб</w:t>
      </w:r>
      <w:proofErr w:type="spellEnd"/>
      <w:r w:rsidR="008F07F3">
        <w:rPr>
          <w:rFonts w:cs="Arial"/>
          <w:sz w:val="24"/>
          <w:szCs w:val="24"/>
        </w:rPr>
        <w:t>/стр.</w:t>
      </w:r>
      <w:proofErr w:type="gramEnd"/>
      <w:r w:rsidR="008F07F3">
        <w:rPr>
          <w:rFonts w:cs="Arial"/>
          <w:sz w:val="24"/>
          <w:szCs w:val="24"/>
        </w:rPr>
        <w:t xml:space="preserve"> Производительность — 2000 слов в день. Удобные способы оплаты — </w:t>
      </w:r>
      <w:r w:rsidR="008F07F3">
        <w:rPr>
          <w:rFonts w:cs="Arial"/>
          <w:sz w:val="24"/>
          <w:szCs w:val="24"/>
          <w:lang w:val="en-US"/>
        </w:rPr>
        <w:t>PayPal</w:t>
      </w:r>
      <w:r w:rsidR="008F07F3" w:rsidRPr="008F07F3">
        <w:rPr>
          <w:rFonts w:cs="Arial"/>
          <w:sz w:val="24"/>
          <w:szCs w:val="24"/>
        </w:rPr>
        <w:t xml:space="preserve">, </w:t>
      </w:r>
      <w:r w:rsidR="008F07F3">
        <w:rPr>
          <w:rFonts w:cs="Arial"/>
          <w:sz w:val="24"/>
          <w:szCs w:val="24"/>
        </w:rPr>
        <w:t>перевод на банковскую карту.</w:t>
      </w:r>
    </w:p>
    <w:p w:rsidR="00845C85" w:rsidRPr="008F07F3" w:rsidRDefault="00845C85" w:rsidP="00845C85">
      <w:pPr>
        <w:spacing w:after="0"/>
        <w:jc w:val="both"/>
        <w:rPr>
          <w:rFonts w:cs="Arial"/>
          <w:sz w:val="24"/>
          <w:szCs w:val="24"/>
        </w:rPr>
      </w:pPr>
    </w:p>
    <w:p w:rsidR="008F07F3" w:rsidRPr="00B35021" w:rsidRDefault="008F07F3" w:rsidP="00B35021">
      <w:pPr>
        <w:spacing w:after="0"/>
        <w:jc w:val="both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КЛЮЧЕВЫЕ НАВЫКИ</w:t>
      </w:r>
    </w:p>
    <w:p w:rsidR="00441316" w:rsidRPr="00985D6E" w:rsidRDefault="00441316" w:rsidP="00985D6E">
      <w:pPr>
        <w:pStyle w:val="a4"/>
        <w:numPr>
          <w:ilvl w:val="0"/>
          <w:numId w:val="1"/>
        </w:numPr>
        <w:jc w:val="both"/>
        <w:rPr>
          <w:rFonts w:cs="Arial"/>
          <w:sz w:val="24"/>
          <w:szCs w:val="24"/>
        </w:rPr>
      </w:pPr>
      <w:r w:rsidRPr="00985D6E">
        <w:rPr>
          <w:rFonts w:cs="Arial"/>
          <w:sz w:val="24"/>
          <w:szCs w:val="24"/>
        </w:rPr>
        <w:t>Уверенно</w:t>
      </w:r>
      <w:r w:rsidRPr="00B35021">
        <w:rPr>
          <w:rFonts w:cs="Arial"/>
          <w:sz w:val="24"/>
          <w:szCs w:val="24"/>
          <w:lang w:val="en-US"/>
        </w:rPr>
        <w:t xml:space="preserve"> </w:t>
      </w:r>
      <w:r w:rsidRPr="00985D6E">
        <w:rPr>
          <w:rFonts w:cs="Arial"/>
          <w:sz w:val="24"/>
          <w:szCs w:val="24"/>
        </w:rPr>
        <w:t>пользуюсь</w:t>
      </w:r>
      <w:r w:rsidRPr="00B35021">
        <w:rPr>
          <w:rFonts w:cs="Arial"/>
          <w:sz w:val="24"/>
          <w:szCs w:val="24"/>
          <w:lang w:val="en-US"/>
        </w:rPr>
        <w:t xml:space="preserve"> </w:t>
      </w:r>
      <w:r w:rsidRPr="00985D6E">
        <w:rPr>
          <w:rFonts w:cs="Arial"/>
          <w:sz w:val="24"/>
          <w:szCs w:val="24"/>
          <w:lang w:val="en-US"/>
        </w:rPr>
        <w:t>SDL</w:t>
      </w:r>
      <w:r w:rsidRPr="00B35021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985D6E">
        <w:rPr>
          <w:rFonts w:cs="Arial"/>
          <w:sz w:val="24"/>
          <w:szCs w:val="24"/>
          <w:lang w:val="en-US"/>
        </w:rPr>
        <w:t>Trados</w:t>
      </w:r>
      <w:proofErr w:type="spellEnd"/>
      <w:r w:rsidRPr="00B35021">
        <w:rPr>
          <w:rFonts w:cs="Arial"/>
          <w:sz w:val="24"/>
          <w:szCs w:val="24"/>
          <w:lang w:val="en-US"/>
        </w:rPr>
        <w:t xml:space="preserve"> </w:t>
      </w:r>
      <w:r w:rsidRPr="00985D6E">
        <w:rPr>
          <w:rFonts w:cs="Arial"/>
          <w:sz w:val="24"/>
          <w:szCs w:val="24"/>
          <w:lang w:val="en-US"/>
        </w:rPr>
        <w:t>Studio</w:t>
      </w:r>
      <w:r w:rsidRPr="00B35021">
        <w:rPr>
          <w:rFonts w:cs="Arial"/>
          <w:sz w:val="24"/>
          <w:szCs w:val="24"/>
          <w:lang w:val="en-US"/>
        </w:rPr>
        <w:t xml:space="preserve"> 2009</w:t>
      </w:r>
      <w:r w:rsidR="00985D6E" w:rsidRPr="00B35021">
        <w:rPr>
          <w:rFonts w:cs="Arial"/>
          <w:sz w:val="24"/>
          <w:szCs w:val="24"/>
          <w:lang w:val="en-US"/>
        </w:rPr>
        <w:t>–</w:t>
      </w:r>
      <w:r w:rsidRPr="00B35021">
        <w:rPr>
          <w:rFonts w:cs="Arial"/>
          <w:sz w:val="24"/>
          <w:szCs w:val="24"/>
          <w:lang w:val="en-US"/>
        </w:rPr>
        <w:t>201</w:t>
      </w:r>
      <w:r w:rsidR="005B25FD" w:rsidRPr="00BA4EB8">
        <w:rPr>
          <w:rFonts w:cs="Arial"/>
          <w:sz w:val="24"/>
          <w:szCs w:val="24"/>
          <w:lang w:val="en-US"/>
        </w:rPr>
        <w:t>7</w:t>
      </w:r>
      <w:r w:rsidRPr="00B35021">
        <w:rPr>
          <w:rFonts w:cs="Arial"/>
          <w:sz w:val="24"/>
          <w:szCs w:val="24"/>
          <w:lang w:val="en-US"/>
        </w:rPr>
        <w:t xml:space="preserve">, </w:t>
      </w:r>
      <w:r w:rsidRPr="00985D6E">
        <w:rPr>
          <w:rFonts w:cs="Arial"/>
          <w:sz w:val="24"/>
          <w:szCs w:val="24"/>
          <w:lang w:val="en-US"/>
        </w:rPr>
        <w:t>Translation</w:t>
      </w:r>
      <w:r w:rsidRPr="00B35021">
        <w:rPr>
          <w:rFonts w:cs="Arial"/>
          <w:sz w:val="24"/>
          <w:szCs w:val="24"/>
          <w:lang w:val="en-US"/>
        </w:rPr>
        <w:t xml:space="preserve"> </w:t>
      </w:r>
      <w:r w:rsidRPr="00985D6E">
        <w:rPr>
          <w:rFonts w:cs="Arial"/>
          <w:sz w:val="24"/>
          <w:szCs w:val="24"/>
          <w:lang w:val="en-US"/>
        </w:rPr>
        <w:t>Workspace</w:t>
      </w:r>
      <w:r w:rsidRPr="00B35021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985D6E">
        <w:rPr>
          <w:rFonts w:cs="Arial"/>
          <w:sz w:val="24"/>
          <w:szCs w:val="24"/>
          <w:lang w:val="en-US"/>
        </w:rPr>
        <w:t>Xliff</w:t>
      </w:r>
      <w:proofErr w:type="spellEnd"/>
      <w:r w:rsidRPr="00B35021">
        <w:rPr>
          <w:rFonts w:cs="Arial"/>
          <w:sz w:val="24"/>
          <w:szCs w:val="24"/>
          <w:lang w:val="en-US"/>
        </w:rPr>
        <w:t xml:space="preserve"> </w:t>
      </w:r>
      <w:r w:rsidRPr="00985D6E">
        <w:rPr>
          <w:rFonts w:cs="Arial"/>
          <w:sz w:val="24"/>
          <w:szCs w:val="24"/>
          <w:lang w:val="en-US"/>
        </w:rPr>
        <w:t>Editor</w:t>
      </w:r>
      <w:r w:rsidRPr="00B35021">
        <w:rPr>
          <w:rFonts w:cs="Arial"/>
          <w:sz w:val="24"/>
          <w:szCs w:val="24"/>
          <w:lang w:val="en-US"/>
        </w:rPr>
        <w:t xml:space="preserve">, </w:t>
      </w:r>
      <w:proofErr w:type="spellStart"/>
      <w:r w:rsidRPr="00985D6E">
        <w:rPr>
          <w:rFonts w:cs="Arial"/>
          <w:sz w:val="24"/>
          <w:szCs w:val="24"/>
          <w:lang w:val="en-US"/>
        </w:rPr>
        <w:t>Passolo</w:t>
      </w:r>
      <w:proofErr w:type="spellEnd"/>
      <w:r w:rsidRPr="00B35021">
        <w:rPr>
          <w:rFonts w:cs="Arial"/>
          <w:sz w:val="24"/>
          <w:szCs w:val="24"/>
          <w:lang w:val="en-US"/>
        </w:rPr>
        <w:t xml:space="preserve"> 2016</w:t>
      </w:r>
      <w:r w:rsidR="00985D6E" w:rsidRPr="00B35021">
        <w:rPr>
          <w:rFonts w:cs="Arial"/>
          <w:sz w:val="24"/>
          <w:szCs w:val="24"/>
          <w:lang w:val="en-US"/>
        </w:rPr>
        <w:t xml:space="preserve">, </w:t>
      </w:r>
      <w:r w:rsidR="00985D6E" w:rsidRPr="00985D6E">
        <w:rPr>
          <w:rFonts w:cs="Arial"/>
          <w:sz w:val="24"/>
          <w:szCs w:val="24"/>
          <w:lang w:val="en-US"/>
        </w:rPr>
        <w:t>SDL</w:t>
      </w:r>
      <w:r w:rsidR="00985D6E" w:rsidRPr="00B35021">
        <w:rPr>
          <w:rFonts w:cs="Arial"/>
          <w:sz w:val="24"/>
          <w:szCs w:val="24"/>
          <w:lang w:val="en-US"/>
        </w:rPr>
        <w:t xml:space="preserve"> </w:t>
      </w:r>
      <w:proofErr w:type="spellStart"/>
      <w:r w:rsidR="00985D6E" w:rsidRPr="00985D6E">
        <w:rPr>
          <w:rFonts w:cs="Arial"/>
          <w:sz w:val="24"/>
          <w:szCs w:val="24"/>
          <w:lang w:val="en-US"/>
        </w:rPr>
        <w:t>MultiTerm</w:t>
      </w:r>
      <w:proofErr w:type="spellEnd"/>
      <w:r w:rsidR="00985D6E" w:rsidRPr="00B35021">
        <w:rPr>
          <w:rFonts w:cs="Arial"/>
          <w:sz w:val="24"/>
          <w:szCs w:val="24"/>
          <w:lang w:val="en-US"/>
        </w:rPr>
        <w:t xml:space="preserve">, </w:t>
      </w:r>
      <w:proofErr w:type="spellStart"/>
      <w:r w:rsidR="00985D6E">
        <w:rPr>
          <w:rFonts w:cs="Arial"/>
          <w:sz w:val="24"/>
          <w:szCs w:val="24"/>
          <w:lang w:val="en-US"/>
        </w:rPr>
        <w:t>Wordfast</w:t>
      </w:r>
      <w:proofErr w:type="spellEnd"/>
      <w:r w:rsidR="00985D6E" w:rsidRPr="00B35021">
        <w:rPr>
          <w:rFonts w:cs="Arial"/>
          <w:sz w:val="24"/>
          <w:szCs w:val="24"/>
          <w:lang w:val="en-US"/>
        </w:rPr>
        <w:t xml:space="preserve">, </w:t>
      </w:r>
      <w:r w:rsidR="00985D6E" w:rsidRPr="00985D6E">
        <w:rPr>
          <w:rFonts w:cs="Arial"/>
          <w:sz w:val="24"/>
          <w:szCs w:val="24"/>
          <w:lang w:val="en-US"/>
        </w:rPr>
        <w:t>Adobe</w:t>
      </w:r>
      <w:r w:rsidR="00985D6E" w:rsidRPr="00B35021">
        <w:rPr>
          <w:rFonts w:cs="Arial"/>
          <w:sz w:val="24"/>
          <w:szCs w:val="24"/>
          <w:lang w:val="en-US"/>
        </w:rPr>
        <w:t xml:space="preserve"> </w:t>
      </w:r>
      <w:r w:rsidR="00985D6E" w:rsidRPr="00985D6E">
        <w:rPr>
          <w:rFonts w:cs="Arial"/>
          <w:sz w:val="24"/>
          <w:szCs w:val="24"/>
          <w:lang w:val="en-US"/>
        </w:rPr>
        <w:t>Acrobat</w:t>
      </w:r>
      <w:r w:rsidR="00985D6E" w:rsidRPr="00B35021">
        <w:rPr>
          <w:rFonts w:cs="Arial"/>
          <w:sz w:val="24"/>
          <w:szCs w:val="24"/>
          <w:lang w:val="en-US"/>
        </w:rPr>
        <w:t xml:space="preserve">, </w:t>
      </w:r>
      <w:r w:rsidR="00985D6E">
        <w:rPr>
          <w:rFonts w:cs="Arial"/>
          <w:sz w:val="24"/>
          <w:szCs w:val="24"/>
          <w:lang w:val="en-US"/>
        </w:rPr>
        <w:t>Microsoft</w:t>
      </w:r>
      <w:r w:rsidR="00985D6E" w:rsidRPr="00B35021">
        <w:rPr>
          <w:rFonts w:cs="Arial"/>
          <w:sz w:val="24"/>
          <w:szCs w:val="24"/>
          <w:lang w:val="en-US"/>
        </w:rPr>
        <w:t xml:space="preserve"> </w:t>
      </w:r>
      <w:r w:rsidR="00985D6E">
        <w:rPr>
          <w:rFonts w:cs="Arial"/>
          <w:sz w:val="24"/>
          <w:szCs w:val="24"/>
          <w:lang w:val="en-US"/>
        </w:rPr>
        <w:t>Office</w:t>
      </w:r>
      <w:r w:rsidR="00985D6E" w:rsidRPr="00B35021">
        <w:rPr>
          <w:rFonts w:cs="Arial"/>
          <w:sz w:val="24"/>
          <w:szCs w:val="24"/>
          <w:lang w:val="en-US"/>
        </w:rPr>
        <w:t xml:space="preserve">, </w:t>
      </w:r>
      <w:r w:rsidR="00985D6E">
        <w:rPr>
          <w:rFonts w:cs="Arial"/>
          <w:sz w:val="24"/>
          <w:szCs w:val="24"/>
        </w:rPr>
        <w:t>а</w:t>
      </w:r>
      <w:r w:rsidR="00985D6E" w:rsidRPr="00B35021">
        <w:rPr>
          <w:rFonts w:cs="Arial"/>
          <w:sz w:val="24"/>
          <w:szCs w:val="24"/>
          <w:lang w:val="en-US"/>
        </w:rPr>
        <w:t xml:space="preserve"> </w:t>
      </w:r>
      <w:r w:rsidR="00985D6E">
        <w:rPr>
          <w:rFonts w:cs="Arial"/>
          <w:sz w:val="24"/>
          <w:szCs w:val="24"/>
        </w:rPr>
        <w:t>также</w:t>
      </w:r>
      <w:r w:rsidR="00985D6E" w:rsidRPr="00B35021">
        <w:rPr>
          <w:rFonts w:cs="Arial"/>
          <w:sz w:val="24"/>
          <w:szCs w:val="24"/>
          <w:lang w:val="en-US"/>
        </w:rPr>
        <w:t xml:space="preserve"> </w:t>
      </w:r>
      <w:r w:rsidR="00985D6E">
        <w:rPr>
          <w:rFonts w:cs="Arial"/>
          <w:sz w:val="24"/>
          <w:szCs w:val="24"/>
        </w:rPr>
        <w:t>интернет</w:t>
      </w:r>
      <w:r w:rsidR="00985D6E" w:rsidRPr="00B35021">
        <w:rPr>
          <w:rFonts w:cs="Arial"/>
          <w:sz w:val="24"/>
          <w:szCs w:val="24"/>
          <w:lang w:val="en-US"/>
        </w:rPr>
        <w:t>-</w:t>
      </w:r>
      <w:r w:rsidR="00985D6E">
        <w:rPr>
          <w:rFonts w:cs="Arial"/>
          <w:sz w:val="24"/>
          <w:szCs w:val="24"/>
        </w:rPr>
        <w:t>ресурсами</w:t>
      </w:r>
      <w:r w:rsidR="00985D6E" w:rsidRPr="00B35021">
        <w:rPr>
          <w:rFonts w:cs="Arial"/>
          <w:sz w:val="24"/>
          <w:szCs w:val="24"/>
          <w:lang w:val="en-US"/>
        </w:rPr>
        <w:t xml:space="preserve">. </w:t>
      </w:r>
      <w:r w:rsidR="00985D6E">
        <w:rPr>
          <w:rFonts w:cs="Arial"/>
          <w:sz w:val="24"/>
          <w:szCs w:val="24"/>
        </w:rPr>
        <w:t xml:space="preserve">При необходимости готов изучать другие </w:t>
      </w:r>
      <w:r w:rsidR="00985D6E">
        <w:rPr>
          <w:rFonts w:cs="Arial"/>
          <w:sz w:val="24"/>
          <w:szCs w:val="24"/>
          <w:lang w:val="en-US"/>
        </w:rPr>
        <w:t>CAT</w:t>
      </w:r>
      <w:r w:rsidR="00985D6E" w:rsidRPr="00B35021">
        <w:rPr>
          <w:rFonts w:cs="Arial"/>
          <w:sz w:val="24"/>
          <w:szCs w:val="24"/>
        </w:rPr>
        <w:t>-</w:t>
      </w:r>
      <w:r w:rsidR="00985D6E">
        <w:rPr>
          <w:rFonts w:cs="Arial"/>
          <w:sz w:val="24"/>
          <w:szCs w:val="24"/>
        </w:rPr>
        <w:t>инструменты.</w:t>
      </w:r>
    </w:p>
    <w:p w:rsidR="00985D6E" w:rsidRPr="00985D6E" w:rsidRDefault="00985D6E" w:rsidP="00985D6E">
      <w:pPr>
        <w:pStyle w:val="a4"/>
        <w:numPr>
          <w:ilvl w:val="0"/>
          <w:numId w:val="1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Всегда соблюдаю сроки сдачи проектов.</w:t>
      </w:r>
    </w:p>
    <w:p w:rsidR="007674B4" w:rsidRDefault="00441316" w:rsidP="007674B4">
      <w:pPr>
        <w:pStyle w:val="a4"/>
        <w:numPr>
          <w:ilvl w:val="0"/>
          <w:numId w:val="1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Стремлюсь получать новые знания, навыки и умения</w:t>
      </w:r>
      <w:r w:rsidR="00B35021">
        <w:rPr>
          <w:rFonts w:cs="Arial"/>
          <w:sz w:val="24"/>
          <w:szCs w:val="24"/>
        </w:rPr>
        <w:t>, а также изучать новые тематики</w:t>
      </w:r>
      <w:r>
        <w:rPr>
          <w:rFonts w:cs="Arial"/>
          <w:sz w:val="24"/>
          <w:szCs w:val="24"/>
        </w:rPr>
        <w:t>.</w:t>
      </w:r>
    </w:p>
    <w:p w:rsidR="00441316" w:rsidRPr="00441316" w:rsidRDefault="00441316" w:rsidP="007674B4">
      <w:pPr>
        <w:pStyle w:val="a4"/>
        <w:numPr>
          <w:ilvl w:val="0"/>
          <w:numId w:val="1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Умею печатать вслепую.</w:t>
      </w:r>
    </w:p>
    <w:p w:rsidR="00845C85" w:rsidRDefault="00845C85" w:rsidP="00845C85">
      <w:pPr>
        <w:pStyle w:val="a4"/>
        <w:spacing w:after="0"/>
        <w:jc w:val="both"/>
        <w:rPr>
          <w:rFonts w:cs="Arial"/>
          <w:sz w:val="24"/>
          <w:szCs w:val="24"/>
          <w:lang w:val="en-US"/>
        </w:rPr>
      </w:pPr>
    </w:p>
    <w:p w:rsidR="00E14B09" w:rsidRPr="00441316" w:rsidRDefault="00441316" w:rsidP="00E14B09">
      <w:pPr>
        <w:spacing w:after="0"/>
        <w:jc w:val="both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ОПЫТ РАБОТЫ</w:t>
      </w:r>
    </w:p>
    <w:p w:rsidR="00E14B09" w:rsidRPr="00985D6E" w:rsidRDefault="00E14B09" w:rsidP="00E14B09">
      <w:pPr>
        <w:spacing w:after="0"/>
        <w:jc w:val="both"/>
        <w:rPr>
          <w:rFonts w:cs="Arial"/>
          <w:b/>
          <w:sz w:val="24"/>
          <w:szCs w:val="24"/>
          <w:u w:val="single"/>
        </w:rPr>
      </w:pPr>
      <w:r w:rsidRPr="00985D6E">
        <w:rPr>
          <w:rFonts w:cs="Arial"/>
          <w:b/>
          <w:sz w:val="24"/>
          <w:szCs w:val="24"/>
          <w:u w:val="single"/>
        </w:rPr>
        <w:t>201</w:t>
      </w:r>
      <w:r w:rsidR="00985D6E">
        <w:rPr>
          <w:rFonts w:cs="Arial"/>
          <w:b/>
          <w:sz w:val="24"/>
          <w:szCs w:val="24"/>
          <w:u w:val="single"/>
        </w:rPr>
        <w:t>5</w:t>
      </w:r>
      <w:r w:rsidRPr="00985D6E">
        <w:rPr>
          <w:rFonts w:cs="Arial"/>
          <w:b/>
          <w:sz w:val="24"/>
          <w:szCs w:val="24"/>
          <w:u w:val="single"/>
        </w:rPr>
        <w:t xml:space="preserve"> </w:t>
      </w:r>
      <w:r w:rsidR="005B25FD">
        <w:rPr>
          <w:rFonts w:cs="Arial"/>
          <w:b/>
          <w:sz w:val="24"/>
          <w:szCs w:val="24"/>
          <w:u w:val="single"/>
        </w:rPr>
        <w:t xml:space="preserve">г. </w:t>
      </w:r>
      <w:r w:rsidR="00985D6E">
        <w:rPr>
          <w:rFonts w:cs="Arial"/>
          <w:b/>
          <w:sz w:val="24"/>
          <w:szCs w:val="24"/>
          <w:u w:val="single"/>
        </w:rPr>
        <w:t>—</w:t>
      </w:r>
      <w:r w:rsidRPr="00985D6E">
        <w:rPr>
          <w:rFonts w:cs="Arial"/>
          <w:b/>
          <w:sz w:val="24"/>
          <w:szCs w:val="24"/>
          <w:u w:val="single"/>
        </w:rPr>
        <w:t xml:space="preserve"> </w:t>
      </w:r>
      <w:r w:rsidR="00985D6E">
        <w:rPr>
          <w:rFonts w:cs="Arial"/>
          <w:b/>
          <w:sz w:val="24"/>
          <w:szCs w:val="24"/>
          <w:u w:val="single"/>
        </w:rPr>
        <w:t>настоящее время</w:t>
      </w:r>
    </w:p>
    <w:p w:rsidR="00D205AC" w:rsidRPr="00985D6E" w:rsidRDefault="00985D6E" w:rsidP="00E14B09">
      <w:pPr>
        <w:spacing w:after="0"/>
        <w:jc w:val="both"/>
        <w:rPr>
          <w:rFonts w:cs="Arial"/>
          <w:b/>
          <w:sz w:val="24"/>
          <w:szCs w:val="24"/>
        </w:rPr>
      </w:pPr>
      <w:r w:rsidRPr="00985D6E">
        <w:rPr>
          <w:rFonts w:cs="Arial"/>
          <w:b/>
          <w:sz w:val="24"/>
          <w:szCs w:val="24"/>
          <w:lang w:val="en-US"/>
        </w:rPr>
        <w:t>Janus</w:t>
      </w:r>
      <w:r w:rsidRPr="00985D6E">
        <w:rPr>
          <w:rFonts w:cs="Arial"/>
          <w:b/>
          <w:sz w:val="24"/>
          <w:szCs w:val="24"/>
        </w:rPr>
        <w:t xml:space="preserve"> </w:t>
      </w:r>
      <w:r w:rsidRPr="00985D6E">
        <w:rPr>
          <w:rFonts w:cs="Arial"/>
          <w:b/>
          <w:sz w:val="24"/>
          <w:szCs w:val="24"/>
          <w:lang w:val="en-US"/>
        </w:rPr>
        <w:t>Worldwide</w:t>
      </w:r>
      <w:r w:rsidRPr="00985D6E">
        <w:rPr>
          <w:rFonts w:cs="Arial"/>
          <w:b/>
          <w:sz w:val="24"/>
          <w:szCs w:val="24"/>
        </w:rPr>
        <w:t xml:space="preserve"> (</w:t>
      </w:r>
      <w:hyperlink r:id="rId9" w:history="1">
        <w:r w:rsidRPr="00BF5DEC">
          <w:rPr>
            <w:rStyle w:val="a3"/>
            <w:rFonts w:cs="Arial"/>
            <w:b/>
            <w:sz w:val="24"/>
            <w:szCs w:val="24"/>
            <w:lang w:val="en-US"/>
          </w:rPr>
          <w:t>www</w:t>
        </w:r>
        <w:r w:rsidRPr="00985D6E">
          <w:rPr>
            <w:rStyle w:val="a3"/>
            <w:rFonts w:cs="Arial"/>
            <w:b/>
            <w:sz w:val="24"/>
            <w:szCs w:val="24"/>
          </w:rPr>
          <w:t>.</w:t>
        </w:r>
        <w:proofErr w:type="spellStart"/>
        <w:r w:rsidRPr="00BF5DEC">
          <w:rPr>
            <w:rStyle w:val="a3"/>
            <w:rFonts w:cs="Arial"/>
            <w:b/>
            <w:sz w:val="24"/>
            <w:szCs w:val="24"/>
            <w:lang w:val="en-US"/>
          </w:rPr>
          <w:t>janusww</w:t>
        </w:r>
        <w:proofErr w:type="spellEnd"/>
        <w:r w:rsidRPr="00985D6E">
          <w:rPr>
            <w:rStyle w:val="a3"/>
            <w:rFonts w:cs="Arial"/>
            <w:b/>
            <w:sz w:val="24"/>
            <w:szCs w:val="24"/>
          </w:rPr>
          <w:t>.</w:t>
        </w:r>
        <w:r w:rsidRPr="00BF5DEC">
          <w:rPr>
            <w:rStyle w:val="a3"/>
            <w:rFonts w:cs="Arial"/>
            <w:b/>
            <w:sz w:val="24"/>
            <w:szCs w:val="24"/>
            <w:lang w:val="en-US"/>
          </w:rPr>
          <w:t>com</w:t>
        </w:r>
      </w:hyperlink>
      <w:r w:rsidRPr="00985D6E">
        <w:rPr>
          <w:rFonts w:cs="Arial"/>
          <w:b/>
          <w:sz w:val="24"/>
          <w:szCs w:val="24"/>
        </w:rPr>
        <w:t xml:space="preserve">), </w:t>
      </w:r>
      <w:r>
        <w:rPr>
          <w:rFonts w:cs="Arial"/>
          <w:b/>
          <w:sz w:val="24"/>
          <w:szCs w:val="24"/>
        </w:rPr>
        <w:t>старший редактор</w:t>
      </w:r>
    </w:p>
    <w:p w:rsidR="00B35021" w:rsidRPr="00BA4EB8" w:rsidRDefault="00B35021" w:rsidP="005F022B">
      <w:pPr>
        <w:pStyle w:val="a4"/>
        <w:numPr>
          <w:ilvl w:val="0"/>
          <w:numId w:val="2"/>
        </w:numPr>
        <w:spacing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Перевожу</w:t>
      </w:r>
      <w:r w:rsidRPr="005B25FD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и</w:t>
      </w:r>
      <w:r w:rsidRPr="005B25FD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редактирую</w:t>
      </w:r>
      <w:r w:rsidRPr="005B25FD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тексты</w:t>
      </w:r>
      <w:r w:rsidRPr="005B25FD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по</w:t>
      </w:r>
      <w:r w:rsidRPr="005B25FD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указанным</w:t>
      </w:r>
      <w:r w:rsidRPr="00BA4EB8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выше</w:t>
      </w:r>
      <w:r w:rsidRPr="00BA4EB8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тематикам</w:t>
      </w:r>
      <w:r w:rsidRPr="00BA4EB8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и</w:t>
      </w:r>
      <w:r w:rsidRPr="00BA4EB8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языковым</w:t>
      </w:r>
      <w:r w:rsidRPr="00BA4EB8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направлениям</w:t>
      </w:r>
      <w:r w:rsidRPr="00BA4EB8">
        <w:rPr>
          <w:rFonts w:cs="Arial"/>
          <w:sz w:val="24"/>
          <w:szCs w:val="24"/>
        </w:rPr>
        <w:t>.</w:t>
      </w:r>
    </w:p>
    <w:p w:rsidR="00B35021" w:rsidRDefault="00B35021" w:rsidP="005F022B">
      <w:pPr>
        <w:pStyle w:val="a4"/>
        <w:numPr>
          <w:ilvl w:val="0"/>
          <w:numId w:val="2"/>
        </w:numPr>
        <w:spacing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Редактируемые мною тексты регулярно проходят 100%-ю проверку качества со стороны заказчика.</w:t>
      </w:r>
    </w:p>
    <w:p w:rsidR="00B35021" w:rsidRPr="00B35021" w:rsidRDefault="00B35021" w:rsidP="005F022B">
      <w:pPr>
        <w:pStyle w:val="a4"/>
        <w:numPr>
          <w:ilvl w:val="0"/>
          <w:numId w:val="2"/>
        </w:numPr>
        <w:spacing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Проверяю качество переводов других поставщиков лингвистических услуг.</w:t>
      </w:r>
    </w:p>
    <w:p w:rsidR="00B35021" w:rsidRPr="00B35021" w:rsidRDefault="00B35021" w:rsidP="005F022B">
      <w:pPr>
        <w:pStyle w:val="a4"/>
        <w:numPr>
          <w:ilvl w:val="0"/>
          <w:numId w:val="2"/>
        </w:numPr>
        <w:spacing w:after="0"/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</w:rPr>
        <w:t>Провожу проверку качества верстки.</w:t>
      </w:r>
      <w:bookmarkStart w:id="0" w:name="_GoBack"/>
      <w:bookmarkEnd w:id="0"/>
    </w:p>
    <w:p w:rsidR="00B35021" w:rsidRDefault="00B35021" w:rsidP="005F022B">
      <w:pPr>
        <w:pStyle w:val="a4"/>
        <w:numPr>
          <w:ilvl w:val="0"/>
          <w:numId w:val="2"/>
        </w:numPr>
        <w:spacing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В 2017 г. выполнил более 400 проектов общим объемом более 1,6 </w:t>
      </w:r>
      <w:proofErr w:type="gramStart"/>
      <w:r>
        <w:rPr>
          <w:rFonts w:cs="Arial"/>
          <w:sz w:val="24"/>
          <w:szCs w:val="24"/>
        </w:rPr>
        <w:t>млн</w:t>
      </w:r>
      <w:proofErr w:type="gramEnd"/>
      <w:r>
        <w:rPr>
          <w:rFonts w:cs="Arial"/>
          <w:sz w:val="24"/>
          <w:szCs w:val="24"/>
        </w:rPr>
        <w:t xml:space="preserve"> слов (перевод и редактура).</w:t>
      </w:r>
    </w:p>
    <w:p w:rsidR="00B35021" w:rsidRDefault="00B35021" w:rsidP="005F022B">
      <w:pPr>
        <w:pStyle w:val="a4"/>
        <w:numPr>
          <w:ilvl w:val="0"/>
          <w:numId w:val="2"/>
        </w:numPr>
        <w:spacing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Научился работать с регулярными выражениями и обучил этому руководителей проектов, с которыми взаимодействую.</w:t>
      </w:r>
    </w:p>
    <w:p w:rsidR="00B35021" w:rsidRDefault="00B35021" w:rsidP="00B35021">
      <w:pPr>
        <w:pStyle w:val="a4"/>
        <w:numPr>
          <w:ilvl w:val="0"/>
          <w:numId w:val="2"/>
        </w:numPr>
        <w:spacing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Благодаря мне отделу удалось расширить список рабочих тематик (казино, азартные игры, покер) и количество клиентов (5 новых постоянных клиентов).</w:t>
      </w:r>
    </w:p>
    <w:p w:rsidR="00B35021" w:rsidRPr="00B35021" w:rsidRDefault="00B35021" w:rsidP="00B35021">
      <w:pPr>
        <w:pStyle w:val="a4"/>
        <w:spacing w:after="0"/>
        <w:jc w:val="both"/>
        <w:rPr>
          <w:rFonts w:cs="Arial"/>
          <w:sz w:val="24"/>
          <w:szCs w:val="24"/>
        </w:rPr>
      </w:pPr>
    </w:p>
    <w:p w:rsidR="00B60225" w:rsidRPr="00B35021" w:rsidRDefault="00B60225" w:rsidP="00B60225">
      <w:pPr>
        <w:spacing w:after="0"/>
        <w:jc w:val="both"/>
        <w:rPr>
          <w:rFonts w:cs="Arial"/>
          <w:sz w:val="24"/>
          <w:szCs w:val="24"/>
        </w:rPr>
      </w:pPr>
    </w:p>
    <w:p w:rsidR="00B60225" w:rsidRPr="005D2F22" w:rsidRDefault="00B60225" w:rsidP="00B60225">
      <w:pPr>
        <w:spacing w:after="0"/>
        <w:jc w:val="both"/>
        <w:rPr>
          <w:rFonts w:cs="Arial"/>
          <w:b/>
          <w:sz w:val="24"/>
          <w:szCs w:val="24"/>
          <w:u w:val="single"/>
        </w:rPr>
      </w:pPr>
      <w:r w:rsidRPr="005D2F22">
        <w:rPr>
          <w:rFonts w:cs="Arial"/>
          <w:b/>
          <w:sz w:val="24"/>
          <w:szCs w:val="24"/>
          <w:u w:val="single"/>
        </w:rPr>
        <w:lastRenderedPageBreak/>
        <w:t>201</w:t>
      </w:r>
      <w:r w:rsidR="00985D6E" w:rsidRPr="005D2F22">
        <w:rPr>
          <w:rFonts w:cs="Arial"/>
          <w:b/>
          <w:sz w:val="24"/>
          <w:szCs w:val="24"/>
          <w:u w:val="single"/>
        </w:rPr>
        <w:t>4</w:t>
      </w:r>
      <w:r w:rsidR="00D935F6">
        <w:rPr>
          <w:rFonts w:cs="Arial"/>
          <w:b/>
          <w:sz w:val="24"/>
          <w:szCs w:val="24"/>
          <w:u w:val="single"/>
          <w:lang w:val="en-US"/>
        </w:rPr>
        <w:t>–</w:t>
      </w:r>
      <w:r w:rsidR="00985D6E" w:rsidRPr="005D2F22">
        <w:rPr>
          <w:rFonts w:cs="Arial"/>
          <w:b/>
          <w:sz w:val="24"/>
          <w:szCs w:val="24"/>
          <w:u w:val="single"/>
        </w:rPr>
        <w:t>2015</w:t>
      </w:r>
      <w:r w:rsidR="005B25FD">
        <w:rPr>
          <w:rFonts w:cs="Arial"/>
          <w:b/>
          <w:sz w:val="24"/>
          <w:szCs w:val="24"/>
          <w:u w:val="single"/>
        </w:rPr>
        <w:t xml:space="preserve"> гг.</w:t>
      </w:r>
    </w:p>
    <w:p w:rsidR="00D36067" w:rsidRPr="00985D6E" w:rsidRDefault="00985D6E" w:rsidP="00B60225">
      <w:pPr>
        <w:spacing w:after="0"/>
        <w:jc w:val="both"/>
        <w:rPr>
          <w:rFonts w:cs="Arial"/>
          <w:sz w:val="24"/>
          <w:szCs w:val="24"/>
        </w:rPr>
      </w:pPr>
      <w:r w:rsidRPr="00985D6E">
        <w:rPr>
          <w:rFonts w:cs="Arial"/>
          <w:b/>
          <w:sz w:val="24"/>
          <w:szCs w:val="24"/>
          <w:lang w:val="en-US"/>
        </w:rPr>
        <w:t>Janus</w:t>
      </w:r>
      <w:r w:rsidRPr="00985D6E">
        <w:rPr>
          <w:rFonts w:cs="Arial"/>
          <w:b/>
          <w:sz w:val="24"/>
          <w:szCs w:val="24"/>
        </w:rPr>
        <w:t xml:space="preserve"> </w:t>
      </w:r>
      <w:r w:rsidRPr="00985D6E">
        <w:rPr>
          <w:rFonts w:cs="Arial"/>
          <w:b/>
          <w:sz w:val="24"/>
          <w:szCs w:val="24"/>
          <w:lang w:val="en-US"/>
        </w:rPr>
        <w:t>Worldwide</w:t>
      </w:r>
      <w:r w:rsidRPr="00985D6E">
        <w:rPr>
          <w:rFonts w:cs="Arial"/>
          <w:b/>
          <w:sz w:val="24"/>
          <w:szCs w:val="24"/>
        </w:rPr>
        <w:t xml:space="preserve"> (</w:t>
      </w:r>
      <w:hyperlink r:id="rId10" w:history="1">
        <w:r w:rsidRPr="00BF5DEC">
          <w:rPr>
            <w:rStyle w:val="a3"/>
            <w:rFonts w:cs="Arial"/>
            <w:b/>
            <w:sz w:val="24"/>
            <w:szCs w:val="24"/>
            <w:lang w:val="en-US"/>
          </w:rPr>
          <w:t>www</w:t>
        </w:r>
        <w:r w:rsidRPr="00985D6E">
          <w:rPr>
            <w:rStyle w:val="a3"/>
            <w:rFonts w:cs="Arial"/>
            <w:b/>
            <w:sz w:val="24"/>
            <w:szCs w:val="24"/>
          </w:rPr>
          <w:t>.</w:t>
        </w:r>
        <w:proofErr w:type="spellStart"/>
        <w:r w:rsidRPr="00BF5DEC">
          <w:rPr>
            <w:rStyle w:val="a3"/>
            <w:rFonts w:cs="Arial"/>
            <w:b/>
            <w:sz w:val="24"/>
            <w:szCs w:val="24"/>
            <w:lang w:val="en-US"/>
          </w:rPr>
          <w:t>janusww</w:t>
        </w:r>
        <w:proofErr w:type="spellEnd"/>
        <w:r w:rsidRPr="00985D6E">
          <w:rPr>
            <w:rStyle w:val="a3"/>
            <w:rFonts w:cs="Arial"/>
            <w:b/>
            <w:sz w:val="24"/>
            <w:szCs w:val="24"/>
          </w:rPr>
          <w:t>.</w:t>
        </w:r>
        <w:r w:rsidRPr="00BF5DEC">
          <w:rPr>
            <w:rStyle w:val="a3"/>
            <w:rFonts w:cs="Arial"/>
            <w:b/>
            <w:sz w:val="24"/>
            <w:szCs w:val="24"/>
            <w:lang w:val="en-US"/>
          </w:rPr>
          <w:t>com</w:t>
        </w:r>
      </w:hyperlink>
      <w:r w:rsidRPr="00985D6E">
        <w:rPr>
          <w:rFonts w:cs="Arial"/>
          <w:b/>
          <w:sz w:val="24"/>
          <w:szCs w:val="24"/>
        </w:rPr>
        <w:t xml:space="preserve">), </w:t>
      </w:r>
      <w:r>
        <w:rPr>
          <w:rFonts w:cs="Arial"/>
          <w:b/>
          <w:sz w:val="24"/>
          <w:szCs w:val="24"/>
        </w:rPr>
        <w:t>внештатный переводчик</w:t>
      </w:r>
    </w:p>
    <w:p w:rsidR="00845C85" w:rsidRPr="00BA4EB8" w:rsidRDefault="00B35021" w:rsidP="00E62056">
      <w:pPr>
        <w:pStyle w:val="a4"/>
        <w:numPr>
          <w:ilvl w:val="0"/>
          <w:numId w:val="4"/>
        </w:numPr>
        <w:spacing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Перевод и редактура текстов по рабочим тематикам и языковым направлениям.</w:t>
      </w:r>
    </w:p>
    <w:p w:rsidR="00BA4EB8" w:rsidRPr="00B35021" w:rsidRDefault="00BA4EB8" w:rsidP="00E62056">
      <w:pPr>
        <w:pStyle w:val="a4"/>
        <w:numPr>
          <w:ilvl w:val="0"/>
          <w:numId w:val="4"/>
        </w:numPr>
        <w:spacing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За превосходное качество работы получил приглашение на переход в штат компании.</w:t>
      </w:r>
    </w:p>
    <w:p w:rsidR="00E62056" w:rsidRPr="00B35021" w:rsidRDefault="00E62056" w:rsidP="00B60225">
      <w:pPr>
        <w:spacing w:after="0"/>
        <w:jc w:val="both"/>
        <w:rPr>
          <w:rFonts w:cs="Arial"/>
          <w:b/>
          <w:sz w:val="24"/>
          <w:szCs w:val="24"/>
        </w:rPr>
      </w:pPr>
    </w:p>
    <w:p w:rsidR="00985D6E" w:rsidRPr="00985D6E" w:rsidRDefault="00985D6E" w:rsidP="00985D6E">
      <w:pPr>
        <w:spacing w:after="0"/>
        <w:jc w:val="both"/>
        <w:rPr>
          <w:rFonts w:cs="Arial"/>
          <w:b/>
          <w:sz w:val="24"/>
          <w:szCs w:val="24"/>
          <w:u w:val="single"/>
        </w:rPr>
      </w:pPr>
      <w:r w:rsidRPr="00985D6E">
        <w:rPr>
          <w:rFonts w:cs="Arial"/>
          <w:b/>
          <w:sz w:val="24"/>
          <w:szCs w:val="24"/>
          <w:u w:val="single"/>
        </w:rPr>
        <w:t>201</w:t>
      </w:r>
      <w:r>
        <w:rPr>
          <w:rFonts w:cs="Arial"/>
          <w:b/>
          <w:sz w:val="24"/>
          <w:szCs w:val="24"/>
          <w:u w:val="single"/>
        </w:rPr>
        <w:t>3</w:t>
      </w:r>
      <w:r w:rsidR="00D935F6">
        <w:rPr>
          <w:rFonts w:cs="Arial"/>
          <w:b/>
          <w:sz w:val="24"/>
          <w:szCs w:val="24"/>
          <w:u w:val="single"/>
          <w:lang w:val="en-US"/>
        </w:rPr>
        <w:t>–</w:t>
      </w:r>
      <w:r>
        <w:rPr>
          <w:rFonts w:cs="Arial"/>
          <w:b/>
          <w:sz w:val="24"/>
          <w:szCs w:val="24"/>
          <w:u w:val="single"/>
        </w:rPr>
        <w:t>2014</w:t>
      </w:r>
      <w:r w:rsidR="005B25FD">
        <w:rPr>
          <w:rFonts w:cs="Arial"/>
          <w:b/>
          <w:sz w:val="24"/>
          <w:szCs w:val="24"/>
          <w:u w:val="single"/>
        </w:rPr>
        <w:t xml:space="preserve"> гг.</w:t>
      </w:r>
    </w:p>
    <w:p w:rsidR="00985D6E" w:rsidRPr="00985D6E" w:rsidRDefault="00985D6E" w:rsidP="00985D6E">
      <w:pPr>
        <w:spacing w:after="0"/>
        <w:jc w:val="both"/>
        <w:rPr>
          <w:rFonts w:cs="Arial"/>
          <w:sz w:val="24"/>
          <w:szCs w:val="24"/>
        </w:rPr>
      </w:pPr>
      <w:r>
        <w:rPr>
          <w:rFonts w:cs="Arial"/>
          <w:b/>
          <w:sz w:val="24"/>
          <w:szCs w:val="24"/>
        </w:rPr>
        <w:t>ЗАО «Тандер»</w:t>
      </w:r>
      <w:r w:rsidRPr="00985D6E">
        <w:rPr>
          <w:rFonts w:cs="Arial"/>
          <w:b/>
          <w:sz w:val="24"/>
          <w:szCs w:val="24"/>
        </w:rPr>
        <w:t xml:space="preserve"> (</w:t>
      </w:r>
      <w:hyperlink r:id="rId11" w:history="1">
        <w:r w:rsidRPr="00BF5DEC">
          <w:rPr>
            <w:rStyle w:val="a3"/>
            <w:rFonts w:cs="Arial"/>
            <w:b/>
            <w:sz w:val="24"/>
            <w:szCs w:val="24"/>
            <w:lang w:val="en-US"/>
          </w:rPr>
          <w:t>www</w:t>
        </w:r>
        <w:r w:rsidRPr="00985D6E">
          <w:rPr>
            <w:rStyle w:val="a3"/>
            <w:rFonts w:cs="Arial"/>
            <w:b/>
            <w:sz w:val="24"/>
            <w:szCs w:val="24"/>
          </w:rPr>
          <w:t>.</w:t>
        </w:r>
        <w:proofErr w:type="spellStart"/>
        <w:r w:rsidRPr="00BF5DEC">
          <w:rPr>
            <w:rStyle w:val="a3"/>
            <w:rFonts w:cs="Arial"/>
            <w:b/>
            <w:sz w:val="24"/>
            <w:szCs w:val="24"/>
            <w:lang w:val="en-US"/>
          </w:rPr>
          <w:t>magnit</w:t>
        </w:r>
        <w:proofErr w:type="spellEnd"/>
        <w:r w:rsidRPr="00985D6E">
          <w:rPr>
            <w:rStyle w:val="a3"/>
            <w:rFonts w:cs="Arial"/>
            <w:b/>
            <w:sz w:val="24"/>
            <w:szCs w:val="24"/>
          </w:rPr>
          <w:t>-</w:t>
        </w:r>
        <w:r w:rsidRPr="00BF5DEC">
          <w:rPr>
            <w:rStyle w:val="a3"/>
            <w:rFonts w:cs="Arial"/>
            <w:b/>
            <w:sz w:val="24"/>
            <w:szCs w:val="24"/>
            <w:lang w:val="en-US"/>
          </w:rPr>
          <w:t>info</w:t>
        </w:r>
        <w:r w:rsidRPr="00985D6E">
          <w:rPr>
            <w:rStyle w:val="a3"/>
            <w:rFonts w:cs="Arial"/>
            <w:b/>
            <w:sz w:val="24"/>
            <w:szCs w:val="24"/>
          </w:rPr>
          <w:t>.</w:t>
        </w:r>
        <w:proofErr w:type="spellStart"/>
        <w:r w:rsidRPr="00BF5DEC">
          <w:rPr>
            <w:rStyle w:val="a3"/>
            <w:rFonts w:cs="Arial"/>
            <w:b/>
            <w:sz w:val="24"/>
            <w:szCs w:val="24"/>
            <w:lang w:val="en-US"/>
          </w:rPr>
          <w:t>ru</w:t>
        </w:r>
        <w:proofErr w:type="spellEnd"/>
      </w:hyperlink>
      <w:r w:rsidRPr="00985D6E">
        <w:rPr>
          <w:rFonts w:cs="Arial"/>
          <w:b/>
          <w:sz w:val="24"/>
          <w:szCs w:val="24"/>
        </w:rPr>
        <w:t xml:space="preserve">), </w:t>
      </w:r>
      <w:r>
        <w:rPr>
          <w:rFonts w:cs="Arial"/>
          <w:b/>
          <w:sz w:val="24"/>
          <w:szCs w:val="24"/>
        </w:rPr>
        <w:t>переводчик</w:t>
      </w:r>
    </w:p>
    <w:p w:rsidR="005B25FD" w:rsidRDefault="005B25FD" w:rsidP="005B25FD">
      <w:pPr>
        <w:pStyle w:val="a4"/>
        <w:numPr>
          <w:ilvl w:val="0"/>
          <w:numId w:val="4"/>
        </w:numPr>
        <w:spacing w:after="0"/>
        <w:jc w:val="both"/>
        <w:rPr>
          <w:rFonts w:cs="Arial"/>
          <w:sz w:val="24"/>
          <w:szCs w:val="24"/>
        </w:rPr>
      </w:pPr>
      <w:r w:rsidRPr="005B25FD">
        <w:rPr>
          <w:rFonts w:cs="Arial"/>
          <w:sz w:val="24"/>
          <w:szCs w:val="24"/>
        </w:rPr>
        <w:t>Участие в переговорах в качестве устного переводчика</w:t>
      </w:r>
      <w:r>
        <w:rPr>
          <w:rFonts w:cs="Arial"/>
          <w:sz w:val="24"/>
          <w:szCs w:val="24"/>
        </w:rPr>
        <w:t>.</w:t>
      </w:r>
    </w:p>
    <w:p w:rsidR="005B25FD" w:rsidRDefault="005B25FD" w:rsidP="005B25FD">
      <w:pPr>
        <w:pStyle w:val="a4"/>
        <w:numPr>
          <w:ilvl w:val="0"/>
          <w:numId w:val="4"/>
        </w:numPr>
        <w:spacing w:after="0"/>
        <w:jc w:val="both"/>
        <w:rPr>
          <w:rFonts w:cs="Arial"/>
          <w:sz w:val="24"/>
          <w:szCs w:val="24"/>
        </w:rPr>
      </w:pPr>
      <w:r w:rsidRPr="005B25FD">
        <w:rPr>
          <w:rFonts w:cs="Arial"/>
          <w:sz w:val="24"/>
          <w:szCs w:val="24"/>
        </w:rPr>
        <w:t>Перевод документов, связанных с деятельностью компании и предназначенных для использования на таможне, в судебных инстанциях и т.</w:t>
      </w:r>
      <w:r>
        <w:rPr>
          <w:rFonts w:cs="Arial"/>
          <w:sz w:val="24"/>
          <w:szCs w:val="24"/>
        </w:rPr>
        <w:t xml:space="preserve"> </w:t>
      </w:r>
      <w:r w:rsidRPr="005B25FD">
        <w:rPr>
          <w:rFonts w:cs="Arial"/>
          <w:sz w:val="24"/>
          <w:szCs w:val="24"/>
        </w:rPr>
        <w:t>д.</w:t>
      </w:r>
    </w:p>
    <w:p w:rsidR="005B25FD" w:rsidRDefault="005B25FD" w:rsidP="005B25FD">
      <w:pPr>
        <w:pStyle w:val="a4"/>
        <w:numPr>
          <w:ilvl w:val="0"/>
          <w:numId w:val="4"/>
        </w:numPr>
        <w:spacing w:after="0"/>
        <w:jc w:val="both"/>
        <w:rPr>
          <w:rFonts w:cs="Arial"/>
          <w:sz w:val="24"/>
          <w:szCs w:val="24"/>
        </w:rPr>
      </w:pPr>
      <w:proofErr w:type="gramStart"/>
      <w:r w:rsidRPr="005B25FD">
        <w:rPr>
          <w:rFonts w:cs="Arial"/>
          <w:sz w:val="24"/>
          <w:szCs w:val="24"/>
        </w:rPr>
        <w:t xml:space="preserve">Перевод текстов юридической, экономической, технической направленности (уставы </w:t>
      </w:r>
      <w:r>
        <w:rPr>
          <w:rFonts w:cs="Arial"/>
          <w:sz w:val="24"/>
          <w:szCs w:val="24"/>
        </w:rPr>
        <w:t>компаний, доверенности, письма</w:t>
      </w:r>
      <w:r w:rsidRPr="005B25FD">
        <w:rPr>
          <w:rFonts w:cs="Arial"/>
          <w:sz w:val="24"/>
          <w:szCs w:val="24"/>
        </w:rPr>
        <w:t>, технические описания, инструкции, описания технологических процессов изготовления алкогольных напитков и т. д.).</w:t>
      </w:r>
      <w:proofErr w:type="gramEnd"/>
    </w:p>
    <w:p w:rsidR="00194E3A" w:rsidRDefault="00243DB9" w:rsidP="005B25FD">
      <w:pPr>
        <w:pStyle w:val="a4"/>
        <w:numPr>
          <w:ilvl w:val="0"/>
          <w:numId w:val="4"/>
        </w:numPr>
        <w:spacing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Оперативная связь</w:t>
      </w:r>
      <w:r w:rsidR="005B25FD" w:rsidRPr="005B25FD">
        <w:rPr>
          <w:rFonts w:cs="Arial"/>
          <w:sz w:val="24"/>
          <w:szCs w:val="24"/>
        </w:rPr>
        <w:t xml:space="preserve"> </w:t>
      </w:r>
      <w:r w:rsidRPr="005B25FD">
        <w:rPr>
          <w:rFonts w:cs="Arial"/>
          <w:sz w:val="24"/>
          <w:szCs w:val="24"/>
        </w:rPr>
        <w:t xml:space="preserve">с зарубежными поставщиками </w:t>
      </w:r>
      <w:r w:rsidR="005B25FD" w:rsidRPr="005B25FD">
        <w:rPr>
          <w:rFonts w:cs="Arial"/>
          <w:sz w:val="24"/>
          <w:szCs w:val="24"/>
        </w:rPr>
        <w:t xml:space="preserve">(звонки </w:t>
      </w:r>
      <w:r>
        <w:rPr>
          <w:rFonts w:cs="Arial"/>
          <w:sz w:val="24"/>
          <w:szCs w:val="24"/>
        </w:rPr>
        <w:t>по телефону, общение по электронной почте</w:t>
      </w:r>
      <w:r w:rsidR="005B25FD" w:rsidRPr="005B25FD">
        <w:rPr>
          <w:rFonts w:cs="Arial"/>
          <w:sz w:val="24"/>
          <w:szCs w:val="24"/>
        </w:rPr>
        <w:t>).</w:t>
      </w:r>
    </w:p>
    <w:p w:rsidR="00A2068F" w:rsidRPr="00A2068F" w:rsidRDefault="00A2068F" w:rsidP="00A2068F">
      <w:pPr>
        <w:spacing w:after="0"/>
        <w:jc w:val="both"/>
        <w:rPr>
          <w:rFonts w:cs="Arial"/>
          <w:sz w:val="24"/>
          <w:szCs w:val="24"/>
        </w:rPr>
      </w:pPr>
    </w:p>
    <w:p w:rsidR="00194E3A" w:rsidRDefault="00194E3A" w:rsidP="00194E3A">
      <w:pPr>
        <w:spacing w:after="0"/>
        <w:jc w:val="both"/>
        <w:rPr>
          <w:rFonts w:cs="Arial"/>
          <w:b/>
          <w:sz w:val="24"/>
          <w:szCs w:val="24"/>
          <w:u w:val="single"/>
        </w:rPr>
      </w:pPr>
      <w:r w:rsidRPr="00194E3A">
        <w:rPr>
          <w:rFonts w:cs="Arial"/>
          <w:b/>
          <w:sz w:val="24"/>
          <w:szCs w:val="24"/>
          <w:u w:val="single"/>
        </w:rPr>
        <w:t>2012–2013</w:t>
      </w:r>
      <w:r w:rsidR="005B25FD">
        <w:rPr>
          <w:rFonts w:cs="Arial"/>
          <w:b/>
          <w:sz w:val="24"/>
          <w:szCs w:val="24"/>
          <w:u w:val="single"/>
        </w:rPr>
        <w:t xml:space="preserve"> гг.</w:t>
      </w:r>
    </w:p>
    <w:p w:rsidR="00194E3A" w:rsidRPr="00194E3A" w:rsidRDefault="00194E3A" w:rsidP="00194E3A">
      <w:pPr>
        <w:spacing w:after="0"/>
        <w:jc w:val="both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Служба в рядах ВС РФ, командир отделения, сержант</w:t>
      </w:r>
    </w:p>
    <w:p w:rsidR="00D36067" w:rsidRPr="007560F5" w:rsidRDefault="00D36067" w:rsidP="00B60225">
      <w:pPr>
        <w:spacing w:after="0"/>
        <w:jc w:val="both"/>
        <w:rPr>
          <w:rFonts w:cs="Arial"/>
          <w:sz w:val="24"/>
          <w:szCs w:val="24"/>
        </w:rPr>
      </w:pPr>
    </w:p>
    <w:p w:rsidR="00D36067" w:rsidRPr="007560F5" w:rsidRDefault="007560F5" w:rsidP="00B60225">
      <w:pPr>
        <w:spacing w:after="0"/>
        <w:jc w:val="both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ОБРАЗОВАНИЕ</w:t>
      </w:r>
    </w:p>
    <w:p w:rsidR="0019740A" w:rsidRDefault="007560F5" w:rsidP="00575F34">
      <w:pPr>
        <w:pStyle w:val="a4"/>
        <w:numPr>
          <w:ilvl w:val="0"/>
          <w:numId w:val="3"/>
        </w:numPr>
        <w:spacing w:after="0"/>
        <w:jc w:val="both"/>
        <w:rPr>
          <w:rFonts w:cs="Arial"/>
          <w:b/>
          <w:sz w:val="24"/>
          <w:szCs w:val="24"/>
          <w:lang w:val="en-US"/>
        </w:rPr>
      </w:pPr>
      <w:r>
        <w:rPr>
          <w:rFonts w:cs="Arial"/>
          <w:b/>
          <w:sz w:val="24"/>
          <w:szCs w:val="24"/>
        </w:rPr>
        <w:t>2007–2012</w:t>
      </w:r>
      <w:r w:rsidR="005B25FD">
        <w:rPr>
          <w:rFonts w:cs="Arial"/>
          <w:b/>
          <w:sz w:val="24"/>
          <w:szCs w:val="24"/>
        </w:rPr>
        <w:t xml:space="preserve"> гг.</w:t>
      </w:r>
    </w:p>
    <w:p w:rsidR="00575F34" w:rsidRDefault="007560F5" w:rsidP="00194E3A">
      <w:pPr>
        <w:spacing w:after="0"/>
        <w:ind w:firstLine="36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Кубанский государственный университет, Краснодар</w:t>
      </w:r>
    </w:p>
    <w:p w:rsidR="007560F5" w:rsidRPr="007560F5" w:rsidRDefault="007560F5" w:rsidP="00194E3A">
      <w:pPr>
        <w:spacing w:after="0"/>
        <w:ind w:firstLine="36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Факультет романо-германской филологии, кафедра перевода и </w:t>
      </w:r>
      <w:proofErr w:type="spellStart"/>
      <w:r>
        <w:rPr>
          <w:rFonts w:cs="Arial"/>
          <w:sz w:val="24"/>
          <w:szCs w:val="24"/>
        </w:rPr>
        <w:t>переводоведения</w:t>
      </w:r>
      <w:proofErr w:type="spellEnd"/>
    </w:p>
    <w:p w:rsidR="0019740A" w:rsidRDefault="0019740A" w:rsidP="0019740A">
      <w:pPr>
        <w:spacing w:after="0"/>
        <w:jc w:val="both"/>
        <w:rPr>
          <w:rFonts w:cs="Arial"/>
          <w:sz w:val="24"/>
          <w:szCs w:val="24"/>
        </w:rPr>
      </w:pPr>
    </w:p>
    <w:p w:rsidR="00194E3A" w:rsidRPr="007560F5" w:rsidRDefault="00194E3A" w:rsidP="00194E3A">
      <w:pPr>
        <w:spacing w:after="0"/>
        <w:jc w:val="both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ДОПОЛНИТЕЛЬНОЕ ОБРАЗОВАНИЕ</w:t>
      </w:r>
    </w:p>
    <w:p w:rsidR="00194E3A" w:rsidRDefault="00194E3A" w:rsidP="00194E3A">
      <w:pPr>
        <w:pStyle w:val="a4"/>
        <w:numPr>
          <w:ilvl w:val="0"/>
          <w:numId w:val="3"/>
        </w:numPr>
        <w:spacing w:after="0"/>
        <w:jc w:val="both"/>
        <w:rPr>
          <w:rFonts w:cs="Arial"/>
          <w:b/>
          <w:sz w:val="24"/>
          <w:szCs w:val="24"/>
          <w:lang w:val="en-US"/>
        </w:rPr>
      </w:pPr>
      <w:r>
        <w:rPr>
          <w:rFonts w:cs="Arial"/>
          <w:b/>
          <w:sz w:val="24"/>
          <w:szCs w:val="24"/>
        </w:rPr>
        <w:t>2011</w:t>
      </w:r>
      <w:r w:rsidR="005B25FD">
        <w:rPr>
          <w:rFonts w:cs="Arial"/>
          <w:b/>
          <w:sz w:val="24"/>
          <w:szCs w:val="24"/>
        </w:rPr>
        <w:t xml:space="preserve"> гг.</w:t>
      </w:r>
    </w:p>
    <w:p w:rsidR="00194E3A" w:rsidRDefault="00194E3A" w:rsidP="00194E3A">
      <w:pPr>
        <w:spacing w:after="0"/>
        <w:ind w:firstLine="36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Кубанский государственный университет, Краснодар</w:t>
      </w:r>
    </w:p>
    <w:p w:rsidR="00194E3A" w:rsidRDefault="00194E3A" w:rsidP="00194E3A">
      <w:pPr>
        <w:spacing w:after="0"/>
        <w:ind w:firstLine="36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Факультет романо-германской филологии, кафедра перевода и </w:t>
      </w:r>
      <w:proofErr w:type="spellStart"/>
      <w:r>
        <w:rPr>
          <w:rFonts w:cs="Arial"/>
          <w:sz w:val="24"/>
          <w:szCs w:val="24"/>
        </w:rPr>
        <w:t>переводоведения</w:t>
      </w:r>
      <w:proofErr w:type="spellEnd"/>
    </w:p>
    <w:p w:rsidR="005B25FD" w:rsidRDefault="005B25FD" w:rsidP="00194E3A">
      <w:pPr>
        <w:spacing w:after="0"/>
        <w:ind w:firstLine="360"/>
        <w:jc w:val="both"/>
        <w:rPr>
          <w:rFonts w:cs="Arial"/>
          <w:sz w:val="24"/>
          <w:szCs w:val="24"/>
        </w:rPr>
      </w:pPr>
      <w:proofErr w:type="gramStart"/>
      <w:r>
        <w:rPr>
          <w:rFonts w:cs="Arial"/>
          <w:sz w:val="24"/>
          <w:szCs w:val="24"/>
        </w:rPr>
        <w:t>Интенсивный курс перевода с немецкого и на немецкий язык (имеется сертификат)</w:t>
      </w:r>
      <w:proofErr w:type="gramEnd"/>
    </w:p>
    <w:p w:rsidR="00194E3A" w:rsidRPr="00194E3A" w:rsidRDefault="00194E3A" w:rsidP="0019740A">
      <w:pPr>
        <w:spacing w:after="0"/>
        <w:jc w:val="both"/>
        <w:rPr>
          <w:rFonts w:cs="Arial"/>
          <w:sz w:val="24"/>
          <w:szCs w:val="24"/>
        </w:rPr>
      </w:pPr>
    </w:p>
    <w:p w:rsidR="00845C85" w:rsidRPr="00243DB9" w:rsidRDefault="00243DB9" w:rsidP="00B60225">
      <w:pPr>
        <w:spacing w:after="0"/>
        <w:jc w:val="both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ПРОГРАММНОЕ ОБЕСПЕЧЕНИЕ</w:t>
      </w:r>
    </w:p>
    <w:p w:rsidR="0019740A" w:rsidRPr="0019740A" w:rsidRDefault="0019740A" w:rsidP="0019740A">
      <w:pPr>
        <w:pStyle w:val="a4"/>
        <w:numPr>
          <w:ilvl w:val="0"/>
          <w:numId w:val="3"/>
        </w:numPr>
        <w:spacing w:after="0"/>
        <w:jc w:val="both"/>
        <w:rPr>
          <w:rFonts w:cs="Arial"/>
          <w:sz w:val="24"/>
          <w:szCs w:val="24"/>
          <w:lang w:val="en-US"/>
        </w:rPr>
      </w:pPr>
      <w:proofErr w:type="spellStart"/>
      <w:r w:rsidRPr="0019740A">
        <w:rPr>
          <w:rFonts w:cs="Arial"/>
          <w:sz w:val="24"/>
          <w:szCs w:val="24"/>
          <w:lang w:val="en-US"/>
        </w:rPr>
        <w:t>Trados</w:t>
      </w:r>
      <w:proofErr w:type="spellEnd"/>
      <w:r w:rsidRPr="0019740A">
        <w:rPr>
          <w:rFonts w:cs="Arial"/>
          <w:sz w:val="24"/>
          <w:szCs w:val="24"/>
          <w:lang w:val="en-US"/>
        </w:rPr>
        <w:t xml:space="preserve"> Studio </w:t>
      </w:r>
      <w:r w:rsidR="005B25FD">
        <w:rPr>
          <w:rFonts w:cs="Arial"/>
          <w:sz w:val="24"/>
          <w:szCs w:val="24"/>
        </w:rPr>
        <w:t>2009–2017</w:t>
      </w:r>
    </w:p>
    <w:p w:rsidR="0019740A" w:rsidRPr="0019740A" w:rsidRDefault="0019740A" w:rsidP="0019740A">
      <w:pPr>
        <w:pStyle w:val="a4"/>
        <w:numPr>
          <w:ilvl w:val="0"/>
          <w:numId w:val="3"/>
        </w:numPr>
        <w:spacing w:after="0"/>
        <w:jc w:val="both"/>
        <w:rPr>
          <w:rFonts w:cs="Arial"/>
          <w:sz w:val="24"/>
          <w:szCs w:val="24"/>
          <w:lang w:val="en-US"/>
        </w:rPr>
      </w:pPr>
      <w:r w:rsidRPr="0019740A">
        <w:rPr>
          <w:rFonts w:cs="Arial"/>
          <w:sz w:val="24"/>
          <w:szCs w:val="24"/>
          <w:lang w:val="en-US"/>
        </w:rPr>
        <w:t>MS Office 200</w:t>
      </w:r>
      <w:r w:rsidR="005B25FD">
        <w:rPr>
          <w:rFonts w:cs="Arial"/>
          <w:sz w:val="24"/>
          <w:szCs w:val="24"/>
        </w:rPr>
        <w:t>10</w:t>
      </w:r>
    </w:p>
    <w:p w:rsidR="0019740A" w:rsidRPr="0019740A" w:rsidRDefault="005B25FD" w:rsidP="0019740A">
      <w:pPr>
        <w:pStyle w:val="a4"/>
        <w:numPr>
          <w:ilvl w:val="0"/>
          <w:numId w:val="3"/>
        </w:numPr>
        <w:spacing w:after="0"/>
        <w:jc w:val="both"/>
        <w:rPr>
          <w:rFonts w:cs="Arial"/>
          <w:sz w:val="24"/>
          <w:szCs w:val="24"/>
          <w:lang w:val="en-US"/>
        </w:rPr>
      </w:pPr>
      <w:r w:rsidRPr="00985D6E">
        <w:rPr>
          <w:rFonts w:cs="Arial"/>
          <w:sz w:val="24"/>
          <w:szCs w:val="24"/>
          <w:lang w:val="en-US"/>
        </w:rPr>
        <w:t>Translation</w:t>
      </w:r>
      <w:r w:rsidRPr="00B35021">
        <w:rPr>
          <w:rFonts w:cs="Arial"/>
          <w:sz w:val="24"/>
          <w:szCs w:val="24"/>
          <w:lang w:val="en-US"/>
        </w:rPr>
        <w:t xml:space="preserve"> </w:t>
      </w:r>
      <w:r w:rsidRPr="00985D6E">
        <w:rPr>
          <w:rFonts w:cs="Arial"/>
          <w:sz w:val="24"/>
          <w:szCs w:val="24"/>
          <w:lang w:val="en-US"/>
        </w:rPr>
        <w:t>Workspace</w:t>
      </w:r>
      <w:r w:rsidRPr="00B35021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985D6E">
        <w:rPr>
          <w:rFonts w:cs="Arial"/>
          <w:sz w:val="24"/>
          <w:szCs w:val="24"/>
          <w:lang w:val="en-US"/>
        </w:rPr>
        <w:t>Xliff</w:t>
      </w:r>
      <w:proofErr w:type="spellEnd"/>
      <w:r w:rsidRPr="00B35021">
        <w:rPr>
          <w:rFonts w:cs="Arial"/>
          <w:sz w:val="24"/>
          <w:szCs w:val="24"/>
          <w:lang w:val="en-US"/>
        </w:rPr>
        <w:t xml:space="preserve"> </w:t>
      </w:r>
      <w:r w:rsidRPr="00985D6E">
        <w:rPr>
          <w:rFonts w:cs="Arial"/>
          <w:sz w:val="24"/>
          <w:szCs w:val="24"/>
          <w:lang w:val="en-US"/>
        </w:rPr>
        <w:t>Editor</w:t>
      </w:r>
    </w:p>
    <w:p w:rsidR="0019740A" w:rsidRDefault="005B25FD" w:rsidP="0019740A">
      <w:pPr>
        <w:pStyle w:val="a4"/>
        <w:numPr>
          <w:ilvl w:val="0"/>
          <w:numId w:val="3"/>
        </w:numPr>
        <w:spacing w:after="0"/>
        <w:jc w:val="both"/>
        <w:rPr>
          <w:rFonts w:cs="Arial"/>
          <w:sz w:val="24"/>
          <w:szCs w:val="24"/>
          <w:lang w:val="en-US"/>
        </w:rPr>
      </w:pPr>
      <w:proofErr w:type="spellStart"/>
      <w:r w:rsidRPr="00985D6E">
        <w:rPr>
          <w:rFonts w:cs="Arial"/>
          <w:sz w:val="24"/>
          <w:szCs w:val="24"/>
          <w:lang w:val="en-US"/>
        </w:rPr>
        <w:t>Passolo</w:t>
      </w:r>
      <w:proofErr w:type="spellEnd"/>
      <w:r w:rsidRPr="00B35021">
        <w:rPr>
          <w:rFonts w:cs="Arial"/>
          <w:sz w:val="24"/>
          <w:szCs w:val="24"/>
          <w:lang w:val="en-US"/>
        </w:rPr>
        <w:t xml:space="preserve"> 2016</w:t>
      </w:r>
    </w:p>
    <w:p w:rsidR="007674B4" w:rsidRPr="005B25FD" w:rsidRDefault="005B25FD" w:rsidP="005B25FD">
      <w:pPr>
        <w:pStyle w:val="a4"/>
        <w:numPr>
          <w:ilvl w:val="0"/>
          <w:numId w:val="3"/>
        </w:numPr>
        <w:spacing w:after="0"/>
        <w:jc w:val="both"/>
        <w:rPr>
          <w:rFonts w:cs="Arial"/>
          <w:sz w:val="24"/>
          <w:szCs w:val="24"/>
          <w:lang w:val="en-US"/>
        </w:rPr>
      </w:pPr>
      <w:r w:rsidRPr="00985D6E">
        <w:rPr>
          <w:rFonts w:cs="Arial"/>
          <w:sz w:val="24"/>
          <w:szCs w:val="24"/>
          <w:lang w:val="en-US"/>
        </w:rPr>
        <w:t>SDL</w:t>
      </w:r>
      <w:r w:rsidRPr="00B35021">
        <w:rPr>
          <w:rFonts w:cs="Arial"/>
          <w:sz w:val="24"/>
          <w:szCs w:val="24"/>
          <w:lang w:val="en-US"/>
        </w:rPr>
        <w:t xml:space="preserve"> </w:t>
      </w:r>
      <w:proofErr w:type="spellStart"/>
      <w:r w:rsidRPr="00985D6E">
        <w:rPr>
          <w:rFonts w:cs="Arial"/>
          <w:sz w:val="24"/>
          <w:szCs w:val="24"/>
          <w:lang w:val="en-US"/>
        </w:rPr>
        <w:t>MultiTerm</w:t>
      </w:r>
      <w:proofErr w:type="spellEnd"/>
    </w:p>
    <w:p w:rsidR="005B25FD" w:rsidRPr="005B25FD" w:rsidRDefault="005B25FD" w:rsidP="005B25FD">
      <w:pPr>
        <w:pStyle w:val="a4"/>
        <w:numPr>
          <w:ilvl w:val="0"/>
          <w:numId w:val="3"/>
        </w:numPr>
        <w:spacing w:after="0"/>
        <w:jc w:val="both"/>
        <w:rPr>
          <w:rFonts w:cs="Arial"/>
          <w:sz w:val="24"/>
          <w:szCs w:val="24"/>
          <w:lang w:val="en-US"/>
        </w:rPr>
      </w:pPr>
      <w:proofErr w:type="spellStart"/>
      <w:r>
        <w:rPr>
          <w:rFonts w:cs="Arial"/>
          <w:sz w:val="24"/>
          <w:szCs w:val="24"/>
          <w:lang w:val="en-US"/>
        </w:rPr>
        <w:t>Wordfast</w:t>
      </w:r>
      <w:proofErr w:type="spellEnd"/>
    </w:p>
    <w:p w:rsidR="005B25FD" w:rsidRPr="005B25FD" w:rsidRDefault="005B25FD" w:rsidP="005B25FD">
      <w:pPr>
        <w:pStyle w:val="a4"/>
        <w:numPr>
          <w:ilvl w:val="0"/>
          <w:numId w:val="3"/>
        </w:numPr>
        <w:spacing w:after="0"/>
        <w:jc w:val="both"/>
        <w:rPr>
          <w:rFonts w:cs="Arial"/>
          <w:sz w:val="24"/>
          <w:szCs w:val="24"/>
          <w:lang w:val="en-US"/>
        </w:rPr>
      </w:pPr>
      <w:r w:rsidRPr="00985D6E">
        <w:rPr>
          <w:rFonts w:cs="Arial"/>
          <w:sz w:val="24"/>
          <w:szCs w:val="24"/>
          <w:lang w:val="en-US"/>
        </w:rPr>
        <w:t>Adobe</w:t>
      </w:r>
      <w:r w:rsidRPr="00B35021">
        <w:rPr>
          <w:rFonts w:cs="Arial"/>
          <w:sz w:val="24"/>
          <w:szCs w:val="24"/>
          <w:lang w:val="en-US"/>
        </w:rPr>
        <w:t xml:space="preserve"> </w:t>
      </w:r>
      <w:r w:rsidRPr="00985D6E">
        <w:rPr>
          <w:rFonts w:cs="Arial"/>
          <w:sz w:val="24"/>
          <w:szCs w:val="24"/>
          <w:lang w:val="en-US"/>
        </w:rPr>
        <w:t>Acrobat</w:t>
      </w:r>
    </w:p>
    <w:sectPr w:rsidR="005B25FD" w:rsidRPr="005B25FD" w:rsidSect="00E62056">
      <w:footerReference w:type="default" r:id="rId12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1B9C" w:rsidRDefault="00F01B9C" w:rsidP="00E14B09">
      <w:pPr>
        <w:spacing w:after="0" w:line="240" w:lineRule="auto"/>
      </w:pPr>
      <w:r>
        <w:separator/>
      </w:r>
    </w:p>
  </w:endnote>
  <w:endnote w:type="continuationSeparator" w:id="0">
    <w:p w:rsidR="00F01B9C" w:rsidRDefault="00F01B9C" w:rsidP="00E14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14B09" w:rsidRPr="00E14B09" w:rsidRDefault="00E14B09" w:rsidP="00E14B09">
    <w:pPr>
      <w:spacing w:after="0" w:line="240" w:lineRule="auto"/>
      <w:jc w:val="both"/>
      <w:rPr>
        <w:rFonts w:cs="Arial"/>
        <w:sz w:val="24"/>
        <w:szCs w:val="24"/>
        <w:lang w:val="en-US"/>
      </w:rPr>
    </w:pPr>
    <w:r w:rsidRPr="00E14B09">
      <w:rPr>
        <w:rFonts w:cs="Arial"/>
        <w:sz w:val="24"/>
        <w:szCs w:val="24"/>
        <w:lang w:val="en-US"/>
      </w:rPr>
      <w:t xml:space="preserve">E-mail: </w:t>
    </w:r>
    <w:r w:rsidR="005B25FD">
      <w:rPr>
        <w:rFonts w:cs="Arial"/>
        <w:sz w:val="24"/>
        <w:szCs w:val="24"/>
        <w:lang w:val="en-US"/>
      </w:rPr>
      <w:t>grigory.kulik@gmail.com</w:t>
    </w:r>
    <w:r w:rsidRPr="00E14B09">
      <w:rPr>
        <w:rFonts w:cs="Arial"/>
        <w:sz w:val="24"/>
        <w:szCs w:val="24"/>
        <w:lang w:val="en-US"/>
      </w:rPr>
      <w:t xml:space="preserve"> </w:t>
    </w:r>
  </w:p>
  <w:p w:rsidR="00E14B09" w:rsidRPr="00353C52" w:rsidRDefault="00E14B09" w:rsidP="005B25FD">
    <w:pPr>
      <w:spacing w:after="0" w:line="240" w:lineRule="auto"/>
      <w:jc w:val="both"/>
      <w:rPr>
        <w:rFonts w:cs="Arial"/>
        <w:sz w:val="24"/>
        <w:szCs w:val="24"/>
      </w:rPr>
    </w:pPr>
    <w:r w:rsidRPr="00E14B09">
      <w:rPr>
        <w:rFonts w:cs="Arial"/>
        <w:sz w:val="24"/>
        <w:szCs w:val="24"/>
        <w:lang w:val="en-US"/>
      </w:rPr>
      <w:t>P</w:t>
    </w:r>
    <w:r w:rsidRPr="0012281F">
      <w:rPr>
        <w:rFonts w:cs="Arial"/>
        <w:sz w:val="24"/>
        <w:szCs w:val="24"/>
        <w:lang w:val="en-US"/>
      </w:rPr>
      <w:t>hone:</w:t>
    </w:r>
    <w:r w:rsidRPr="00E14B09">
      <w:rPr>
        <w:rFonts w:cs="Arial"/>
        <w:sz w:val="24"/>
        <w:szCs w:val="24"/>
        <w:lang w:val="en-US"/>
      </w:rPr>
      <w:t xml:space="preserve"> </w:t>
    </w:r>
    <w:r w:rsidRPr="0012281F">
      <w:rPr>
        <w:rFonts w:cs="Arial"/>
        <w:sz w:val="24"/>
        <w:szCs w:val="24"/>
        <w:lang w:val="en-US"/>
      </w:rPr>
      <w:t>+</w:t>
    </w:r>
    <w:r w:rsidRPr="00E14B09">
      <w:rPr>
        <w:rFonts w:cs="Arial"/>
        <w:sz w:val="24"/>
        <w:szCs w:val="24"/>
        <w:lang w:val="en-US"/>
      </w:rPr>
      <w:t xml:space="preserve"> 7</w:t>
    </w:r>
    <w:r w:rsidR="005B25FD">
      <w:rPr>
        <w:rFonts w:cs="Arial"/>
        <w:sz w:val="24"/>
        <w:szCs w:val="24"/>
        <w:lang w:val="en-US"/>
      </w:rPr>
      <w:t xml:space="preserve"> (981) 721-50-3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1B9C" w:rsidRDefault="00F01B9C" w:rsidP="00E14B09">
      <w:pPr>
        <w:spacing w:after="0" w:line="240" w:lineRule="auto"/>
      </w:pPr>
      <w:r>
        <w:separator/>
      </w:r>
    </w:p>
  </w:footnote>
  <w:footnote w:type="continuationSeparator" w:id="0">
    <w:p w:rsidR="00F01B9C" w:rsidRDefault="00F01B9C" w:rsidP="00E14B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41368B"/>
    <w:multiLevelType w:val="hybridMultilevel"/>
    <w:tmpl w:val="AB9024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4024BE"/>
    <w:multiLevelType w:val="hybridMultilevel"/>
    <w:tmpl w:val="DE3C34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65774D6"/>
    <w:multiLevelType w:val="hybridMultilevel"/>
    <w:tmpl w:val="FE164B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C2D49C9"/>
    <w:multiLevelType w:val="hybridMultilevel"/>
    <w:tmpl w:val="AC2804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BVFmpgZGRmZmSjpKwanFxZn5eSAFhia1AAsYzrQtAAAA"/>
  </w:docVars>
  <w:rsids>
    <w:rsidRoot w:val="00BB6A37"/>
    <w:rsid w:val="000006BE"/>
    <w:rsid w:val="00000DB8"/>
    <w:rsid w:val="00001360"/>
    <w:rsid w:val="0000167C"/>
    <w:rsid w:val="0000192A"/>
    <w:rsid w:val="00003951"/>
    <w:rsid w:val="00004143"/>
    <w:rsid w:val="000044DB"/>
    <w:rsid w:val="0000455A"/>
    <w:rsid w:val="0000490D"/>
    <w:rsid w:val="00004D58"/>
    <w:rsid w:val="00004E62"/>
    <w:rsid w:val="00004FB4"/>
    <w:rsid w:val="000052BA"/>
    <w:rsid w:val="00005646"/>
    <w:rsid w:val="00006286"/>
    <w:rsid w:val="0000654C"/>
    <w:rsid w:val="0000663D"/>
    <w:rsid w:val="0001016F"/>
    <w:rsid w:val="0001066F"/>
    <w:rsid w:val="000117C1"/>
    <w:rsid w:val="00011805"/>
    <w:rsid w:val="0001361E"/>
    <w:rsid w:val="00013679"/>
    <w:rsid w:val="000137BE"/>
    <w:rsid w:val="00013861"/>
    <w:rsid w:val="00013BBB"/>
    <w:rsid w:val="00013F17"/>
    <w:rsid w:val="00013FF8"/>
    <w:rsid w:val="00014336"/>
    <w:rsid w:val="00014710"/>
    <w:rsid w:val="00014754"/>
    <w:rsid w:val="00015BA4"/>
    <w:rsid w:val="000161C5"/>
    <w:rsid w:val="000162B5"/>
    <w:rsid w:val="00016428"/>
    <w:rsid w:val="00016693"/>
    <w:rsid w:val="00016749"/>
    <w:rsid w:val="000168F3"/>
    <w:rsid w:val="000174E1"/>
    <w:rsid w:val="0001775A"/>
    <w:rsid w:val="00017A23"/>
    <w:rsid w:val="000201DD"/>
    <w:rsid w:val="0002052E"/>
    <w:rsid w:val="00021490"/>
    <w:rsid w:val="00021935"/>
    <w:rsid w:val="00021E45"/>
    <w:rsid w:val="00022576"/>
    <w:rsid w:val="00022B16"/>
    <w:rsid w:val="00023D19"/>
    <w:rsid w:val="00023DF8"/>
    <w:rsid w:val="00024922"/>
    <w:rsid w:val="00025720"/>
    <w:rsid w:val="00025840"/>
    <w:rsid w:val="00025D0E"/>
    <w:rsid w:val="00026115"/>
    <w:rsid w:val="00026BFD"/>
    <w:rsid w:val="000272EA"/>
    <w:rsid w:val="0002744C"/>
    <w:rsid w:val="00027FD2"/>
    <w:rsid w:val="00030110"/>
    <w:rsid w:val="00030255"/>
    <w:rsid w:val="00030318"/>
    <w:rsid w:val="00031432"/>
    <w:rsid w:val="0003154E"/>
    <w:rsid w:val="000316A7"/>
    <w:rsid w:val="00031F22"/>
    <w:rsid w:val="000334D4"/>
    <w:rsid w:val="00033DB8"/>
    <w:rsid w:val="0003600D"/>
    <w:rsid w:val="0003717A"/>
    <w:rsid w:val="00037D98"/>
    <w:rsid w:val="00037ECC"/>
    <w:rsid w:val="000400BB"/>
    <w:rsid w:val="00041261"/>
    <w:rsid w:val="00041CF7"/>
    <w:rsid w:val="00042073"/>
    <w:rsid w:val="000436C8"/>
    <w:rsid w:val="00043C19"/>
    <w:rsid w:val="00044466"/>
    <w:rsid w:val="00044E21"/>
    <w:rsid w:val="000451CB"/>
    <w:rsid w:val="000453BA"/>
    <w:rsid w:val="000456CD"/>
    <w:rsid w:val="000457B5"/>
    <w:rsid w:val="00045842"/>
    <w:rsid w:val="0004610C"/>
    <w:rsid w:val="000466CF"/>
    <w:rsid w:val="00046716"/>
    <w:rsid w:val="000467BA"/>
    <w:rsid w:val="0005008B"/>
    <w:rsid w:val="000502C9"/>
    <w:rsid w:val="00050700"/>
    <w:rsid w:val="00050A22"/>
    <w:rsid w:val="00050EDA"/>
    <w:rsid w:val="00052A39"/>
    <w:rsid w:val="00052DB2"/>
    <w:rsid w:val="000533E2"/>
    <w:rsid w:val="00053F41"/>
    <w:rsid w:val="00053F8D"/>
    <w:rsid w:val="00054AF9"/>
    <w:rsid w:val="000551E5"/>
    <w:rsid w:val="000565B9"/>
    <w:rsid w:val="0005689D"/>
    <w:rsid w:val="00056D73"/>
    <w:rsid w:val="0005750A"/>
    <w:rsid w:val="00060AC1"/>
    <w:rsid w:val="00060B3E"/>
    <w:rsid w:val="00060D48"/>
    <w:rsid w:val="00061045"/>
    <w:rsid w:val="00061367"/>
    <w:rsid w:val="000617D1"/>
    <w:rsid w:val="00061A35"/>
    <w:rsid w:val="00061EB1"/>
    <w:rsid w:val="00061F47"/>
    <w:rsid w:val="0006245D"/>
    <w:rsid w:val="00062B37"/>
    <w:rsid w:val="00062C3C"/>
    <w:rsid w:val="00062E7C"/>
    <w:rsid w:val="00062FAC"/>
    <w:rsid w:val="00062FF4"/>
    <w:rsid w:val="000631D2"/>
    <w:rsid w:val="00063C3F"/>
    <w:rsid w:val="00063E6F"/>
    <w:rsid w:val="000660FD"/>
    <w:rsid w:val="000664C5"/>
    <w:rsid w:val="000667AF"/>
    <w:rsid w:val="00066817"/>
    <w:rsid w:val="0006732C"/>
    <w:rsid w:val="00067437"/>
    <w:rsid w:val="000676F4"/>
    <w:rsid w:val="000679F0"/>
    <w:rsid w:val="00067CE2"/>
    <w:rsid w:val="00070307"/>
    <w:rsid w:val="0007051F"/>
    <w:rsid w:val="00071CA9"/>
    <w:rsid w:val="00072B92"/>
    <w:rsid w:val="00072DD4"/>
    <w:rsid w:val="0007346E"/>
    <w:rsid w:val="00073555"/>
    <w:rsid w:val="00073D93"/>
    <w:rsid w:val="00073E5C"/>
    <w:rsid w:val="00073E95"/>
    <w:rsid w:val="000744E4"/>
    <w:rsid w:val="000746AF"/>
    <w:rsid w:val="000747AD"/>
    <w:rsid w:val="00074AAE"/>
    <w:rsid w:val="000751BC"/>
    <w:rsid w:val="00075B1D"/>
    <w:rsid w:val="000762AB"/>
    <w:rsid w:val="000779A6"/>
    <w:rsid w:val="00077F29"/>
    <w:rsid w:val="00080734"/>
    <w:rsid w:val="000807E7"/>
    <w:rsid w:val="00080B62"/>
    <w:rsid w:val="00080C73"/>
    <w:rsid w:val="00080D49"/>
    <w:rsid w:val="0008194A"/>
    <w:rsid w:val="00081CAE"/>
    <w:rsid w:val="000824FD"/>
    <w:rsid w:val="00082650"/>
    <w:rsid w:val="00082D50"/>
    <w:rsid w:val="00083CA3"/>
    <w:rsid w:val="0008472C"/>
    <w:rsid w:val="00084D16"/>
    <w:rsid w:val="000861BA"/>
    <w:rsid w:val="00086628"/>
    <w:rsid w:val="00087D28"/>
    <w:rsid w:val="0009014E"/>
    <w:rsid w:val="000902F4"/>
    <w:rsid w:val="000904C3"/>
    <w:rsid w:val="00090A39"/>
    <w:rsid w:val="00090EA6"/>
    <w:rsid w:val="00091246"/>
    <w:rsid w:val="00091C3D"/>
    <w:rsid w:val="0009244F"/>
    <w:rsid w:val="000927B0"/>
    <w:rsid w:val="000928CF"/>
    <w:rsid w:val="000929CA"/>
    <w:rsid w:val="00092D02"/>
    <w:rsid w:val="00092F31"/>
    <w:rsid w:val="0009424A"/>
    <w:rsid w:val="000944AD"/>
    <w:rsid w:val="0009586B"/>
    <w:rsid w:val="00095C96"/>
    <w:rsid w:val="000960A1"/>
    <w:rsid w:val="00096315"/>
    <w:rsid w:val="00096E79"/>
    <w:rsid w:val="00096EF0"/>
    <w:rsid w:val="0009705B"/>
    <w:rsid w:val="00097835"/>
    <w:rsid w:val="00097B4D"/>
    <w:rsid w:val="000A0438"/>
    <w:rsid w:val="000A06BF"/>
    <w:rsid w:val="000A0AB1"/>
    <w:rsid w:val="000A111B"/>
    <w:rsid w:val="000A116A"/>
    <w:rsid w:val="000A119A"/>
    <w:rsid w:val="000A14DE"/>
    <w:rsid w:val="000A4B12"/>
    <w:rsid w:val="000A586D"/>
    <w:rsid w:val="000A58AA"/>
    <w:rsid w:val="000A5AB1"/>
    <w:rsid w:val="000A5C0D"/>
    <w:rsid w:val="000A63DA"/>
    <w:rsid w:val="000A68CF"/>
    <w:rsid w:val="000A750D"/>
    <w:rsid w:val="000B0883"/>
    <w:rsid w:val="000B0C7D"/>
    <w:rsid w:val="000B0E47"/>
    <w:rsid w:val="000B0F42"/>
    <w:rsid w:val="000B2008"/>
    <w:rsid w:val="000B28A1"/>
    <w:rsid w:val="000B2F99"/>
    <w:rsid w:val="000B3303"/>
    <w:rsid w:val="000B4350"/>
    <w:rsid w:val="000B522A"/>
    <w:rsid w:val="000B5381"/>
    <w:rsid w:val="000B7222"/>
    <w:rsid w:val="000B7252"/>
    <w:rsid w:val="000C0175"/>
    <w:rsid w:val="000C088B"/>
    <w:rsid w:val="000C0CD5"/>
    <w:rsid w:val="000C1896"/>
    <w:rsid w:val="000C28BB"/>
    <w:rsid w:val="000C3106"/>
    <w:rsid w:val="000C3519"/>
    <w:rsid w:val="000C3748"/>
    <w:rsid w:val="000C3F30"/>
    <w:rsid w:val="000C40DC"/>
    <w:rsid w:val="000C48B6"/>
    <w:rsid w:val="000C492B"/>
    <w:rsid w:val="000C4A37"/>
    <w:rsid w:val="000C4DBF"/>
    <w:rsid w:val="000C4E37"/>
    <w:rsid w:val="000C505E"/>
    <w:rsid w:val="000C5474"/>
    <w:rsid w:val="000C5794"/>
    <w:rsid w:val="000C5887"/>
    <w:rsid w:val="000C5B7F"/>
    <w:rsid w:val="000C65A0"/>
    <w:rsid w:val="000C6717"/>
    <w:rsid w:val="000C6B0C"/>
    <w:rsid w:val="000C6BF4"/>
    <w:rsid w:val="000C74BD"/>
    <w:rsid w:val="000C74DB"/>
    <w:rsid w:val="000C78EA"/>
    <w:rsid w:val="000D0008"/>
    <w:rsid w:val="000D014C"/>
    <w:rsid w:val="000D09E4"/>
    <w:rsid w:val="000D1016"/>
    <w:rsid w:val="000D2997"/>
    <w:rsid w:val="000D2F93"/>
    <w:rsid w:val="000D3D48"/>
    <w:rsid w:val="000D4002"/>
    <w:rsid w:val="000D4593"/>
    <w:rsid w:val="000D51F3"/>
    <w:rsid w:val="000D5AB0"/>
    <w:rsid w:val="000D5C5D"/>
    <w:rsid w:val="000D5E2D"/>
    <w:rsid w:val="000D60F8"/>
    <w:rsid w:val="000D628B"/>
    <w:rsid w:val="000D6A11"/>
    <w:rsid w:val="000D6D7E"/>
    <w:rsid w:val="000D7317"/>
    <w:rsid w:val="000E0247"/>
    <w:rsid w:val="000E02DB"/>
    <w:rsid w:val="000E07D5"/>
    <w:rsid w:val="000E0A3D"/>
    <w:rsid w:val="000E1111"/>
    <w:rsid w:val="000E1BE1"/>
    <w:rsid w:val="000E1CAF"/>
    <w:rsid w:val="000E295D"/>
    <w:rsid w:val="000E2D46"/>
    <w:rsid w:val="000E38E7"/>
    <w:rsid w:val="000E3CD0"/>
    <w:rsid w:val="000E3E3C"/>
    <w:rsid w:val="000E4393"/>
    <w:rsid w:val="000E482E"/>
    <w:rsid w:val="000E4C97"/>
    <w:rsid w:val="000E500B"/>
    <w:rsid w:val="000E5133"/>
    <w:rsid w:val="000E54C5"/>
    <w:rsid w:val="000E6385"/>
    <w:rsid w:val="000E63D0"/>
    <w:rsid w:val="000E65BF"/>
    <w:rsid w:val="000E7365"/>
    <w:rsid w:val="000E7484"/>
    <w:rsid w:val="000E76A9"/>
    <w:rsid w:val="000E7C15"/>
    <w:rsid w:val="000E7E3B"/>
    <w:rsid w:val="000F005F"/>
    <w:rsid w:val="000F1962"/>
    <w:rsid w:val="000F1CCB"/>
    <w:rsid w:val="000F23C6"/>
    <w:rsid w:val="000F2FA9"/>
    <w:rsid w:val="000F3B29"/>
    <w:rsid w:val="000F3D1F"/>
    <w:rsid w:val="000F4880"/>
    <w:rsid w:val="000F5280"/>
    <w:rsid w:val="000F56C1"/>
    <w:rsid w:val="000F5871"/>
    <w:rsid w:val="000F589C"/>
    <w:rsid w:val="000F5C27"/>
    <w:rsid w:val="000F5D2A"/>
    <w:rsid w:val="000F6259"/>
    <w:rsid w:val="000F6C8A"/>
    <w:rsid w:val="0010017B"/>
    <w:rsid w:val="00100609"/>
    <w:rsid w:val="00102363"/>
    <w:rsid w:val="0010239B"/>
    <w:rsid w:val="00102504"/>
    <w:rsid w:val="00102645"/>
    <w:rsid w:val="00102B04"/>
    <w:rsid w:val="00102CFF"/>
    <w:rsid w:val="00103969"/>
    <w:rsid w:val="00103BD0"/>
    <w:rsid w:val="00105164"/>
    <w:rsid w:val="001059EE"/>
    <w:rsid w:val="00106257"/>
    <w:rsid w:val="001064C9"/>
    <w:rsid w:val="00107233"/>
    <w:rsid w:val="00107309"/>
    <w:rsid w:val="00107B59"/>
    <w:rsid w:val="00107BA4"/>
    <w:rsid w:val="00110074"/>
    <w:rsid w:val="001102A6"/>
    <w:rsid w:val="0011033F"/>
    <w:rsid w:val="0011036E"/>
    <w:rsid w:val="00111229"/>
    <w:rsid w:val="0011156D"/>
    <w:rsid w:val="0011198C"/>
    <w:rsid w:val="00111F16"/>
    <w:rsid w:val="00112EE6"/>
    <w:rsid w:val="00113D79"/>
    <w:rsid w:val="001145B3"/>
    <w:rsid w:val="001148F1"/>
    <w:rsid w:val="001149D1"/>
    <w:rsid w:val="00114AE0"/>
    <w:rsid w:val="00114FD6"/>
    <w:rsid w:val="00114FEF"/>
    <w:rsid w:val="00115413"/>
    <w:rsid w:val="0011710C"/>
    <w:rsid w:val="001200C4"/>
    <w:rsid w:val="00121512"/>
    <w:rsid w:val="00121D51"/>
    <w:rsid w:val="0012281F"/>
    <w:rsid w:val="001228FB"/>
    <w:rsid w:val="00122E77"/>
    <w:rsid w:val="00122F58"/>
    <w:rsid w:val="0012360D"/>
    <w:rsid w:val="00123769"/>
    <w:rsid w:val="00124674"/>
    <w:rsid w:val="001256B6"/>
    <w:rsid w:val="00126EE6"/>
    <w:rsid w:val="0012732B"/>
    <w:rsid w:val="00127821"/>
    <w:rsid w:val="00127E11"/>
    <w:rsid w:val="00127E8C"/>
    <w:rsid w:val="00127FE2"/>
    <w:rsid w:val="0013154C"/>
    <w:rsid w:val="00131C0F"/>
    <w:rsid w:val="00131D57"/>
    <w:rsid w:val="0013358A"/>
    <w:rsid w:val="0013401C"/>
    <w:rsid w:val="00134533"/>
    <w:rsid w:val="00134C0C"/>
    <w:rsid w:val="00134CF1"/>
    <w:rsid w:val="001363D3"/>
    <w:rsid w:val="00137AC7"/>
    <w:rsid w:val="0014014F"/>
    <w:rsid w:val="00141143"/>
    <w:rsid w:val="001415EF"/>
    <w:rsid w:val="00141628"/>
    <w:rsid w:val="001418DF"/>
    <w:rsid w:val="001419C1"/>
    <w:rsid w:val="00141F3F"/>
    <w:rsid w:val="00142136"/>
    <w:rsid w:val="00142A31"/>
    <w:rsid w:val="00142B8E"/>
    <w:rsid w:val="001431FD"/>
    <w:rsid w:val="00143472"/>
    <w:rsid w:val="00143522"/>
    <w:rsid w:val="00144749"/>
    <w:rsid w:val="001449A6"/>
    <w:rsid w:val="00144FBC"/>
    <w:rsid w:val="00145057"/>
    <w:rsid w:val="0014560B"/>
    <w:rsid w:val="0014621D"/>
    <w:rsid w:val="00146676"/>
    <w:rsid w:val="00146B22"/>
    <w:rsid w:val="001473E7"/>
    <w:rsid w:val="001476C4"/>
    <w:rsid w:val="00150730"/>
    <w:rsid w:val="001507ED"/>
    <w:rsid w:val="00151F94"/>
    <w:rsid w:val="00153CA3"/>
    <w:rsid w:val="0015501F"/>
    <w:rsid w:val="00155439"/>
    <w:rsid w:val="00155662"/>
    <w:rsid w:val="00156CE5"/>
    <w:rsid w:val="00157792"/>
    <w:rsid w:val="001579FA"/>
    <w:rsid w:val="00157D1B"/>
    <w:rsid w:val="00160632"/>
    <w:rsid w:val="001606CA"/>
    <w:rsid w:val="00160824"/>
    <w:rsid w:val="00160EBB"/>
    <w:rsid w:val="00161812"/>
    <w:rsid w:val="00162188"/>
    <w:rsid w:val="00162381"/>
    <w:rsid w:val="00162B39"/>
    <w:rsid w:val="00162D1D"/>
    <w:rsid w:val="00162F7D"/>
    <w:rsid w:val="00164033"/>
    <w:rsid w:val="001640CF"/>
    <w:rsid w:val="001643EF"/>
    <w:rsid w:val="00164AE0"/>
    <w:rsid w:val="001650E3"/>
    <w:rsid w:val="0016591B"/>
    <w:rsid w:val="00166592"/>
    <w:rsid w:val="001667C1"/>
    <w:rsid w:val="001669D9"/>
    <w:rsid w:val="00166F99"/>
    <w:rsid w:val="00167463"/>
    <w:rsid w:val="001679A9"/>
    <w:rsid w:val="001701A8"/>
    <w:rsid w:val="00170652"/>
    <w:rsid w:val="00170AFD"/>
    <w:rsid w:val="00170D28"/>
    <w:rsid w:val="001711CA"/>
    <w:rsid w:val="001715BE"/>
    <w:rsid w:val="00171810"/>
    <w:rsid w:val="00172860"/>
    <w:rsid w:val="00173ECC"/>
    <w:rsid w:val="00173FDA"/>
    <w:rsid w:val="00174A40"/>
    <w:rsid w:val="00175919"/>
    <w:rsid w:val="00175A09"/>
    <w:rsid w:val="00175DA2"/>
    <w:rsid w:val="0017630A"/>
    <w:rsid w:val="0017647D"/>
    <w:rsid w:val="00176688"/>
    <w:rsid w:val="00176DE0"/>
    <w:rsid w:val="0017737F"/>
    <w:rsid w:val="001775FD"/>
    <w:rsid w:val="00177B0B"/>
    <w:rsid w:val="00180404"/>
    <w:rsid w:val="001806B3"/>
    <w:rsid w:val="001808DC"/>
    <w:rsid w:val="00180F4E"/>
    <w:rsid w:val="001816F4"/>
    <w:rsid w:val="00181A34"/>
    <w:rsid w:val="00183F73"/>
    <w:rsid w:val="00184B08"/>
    <w:rsid w:val="00184D71"/>
    <w:rsid w:val="00185239"/>
    <w:rsid w:val="00185DF2"/>
    <w:rsid w:val="00185EFE"/>
    <w:rsid w:val="00186BB1"/>
    <w:rsid w:val="00186F44"/>
    <w:rsid w:val="001879A6"/>
    <w:rsid w:val="00187B03"/>
    <w:rsid w:val="0019023D"/>
    <w:rsid w:val="0019182B"/>
    <w:rsid w:val="00191BF8"/>
    <w:rsid w:val="0019302F"/>
    <w:rsid w:val="00193EF0"/>
    <w:rsid w:val="00193F42"/>
    <w:rsid w:val="0019497A"/>
    <w:rsid w:val="00194E3A"/>
    <w:rsid w:val="001951C5"/>
    <w:rsid w:val="00196861"/>
    <w:rsid w:val="00196CC0"/>
    <w:rsid w:val="00196F7D"/>
    <w:rsid w:val="0019740A"/>
    <w:rsid w:val="00197B96"/>
    <w:rsid w:val="00197F83"/>
    <w:rsid w:val="001A0A6A"/>
    <w:rsid w:val="001A0C69"/>
    <w:rsid w:val="001A17C5"/>
    <w:rsid w:val="001A1DD5"/>
    <w:rsid w:val="001A2ABC"/>
    <w:rsid w:val="001A39BC"/>
    <w:rsid w:val="001A3C09"/>
    <w:rsid w:val="001A436A"/>
    <w:rsid w:val="001A460D"/>
    <w:rsid w:val="001A4D73"/>
    <w:rsid w:val="001A52DC"/>
    <w:rsid w:val="001A5D60"/>
    <w:rsid w:val="001A5DC0"/>
    <w:rsid w:val="001A62C1"/>
    <w:rsid w:val="001A6B86"/>
    <w:rsid w:val="001A6B8E"/>
    <w:rsid w:val="001A7265"/>
    <w:rsid w:val="001A746A"/>
    <w:rsid w:val="001A781A"/>
    <w:rsid w:val="001A7A75"/>
    <w:rsid w:val="001A7D2A"/>
    <w:rsid w:val="001B1E1C"/>
    <w:rsid w:val="001B1EF0"/>
    <w:rsid w:val="001B1F3D"/>
    <w:rsid w:val="001B25AE"/>
    <w:rsid w:val="001B2637"/>
    <w:rsid w:val="001B3D2C"/>
    <w:rsid w:val="001B3EAC"/>
    <w:rsid w:val="001B4A6F"/>
    <w:rsid w:val="001B54E7"/>
    <w:rsid w:val="001B57A4"/>
    <w:rsid w:val="001B5E0D"/>
    <w:rsid w:val="001B7145"/>
    <w:rsid w:val="001B7727"/>
    <w:rsid w:val="001C0883"/>
    <w:rsid w:val="001C13EF"/>
    <w:rsid w:val="001C2603"/>
    <w:rsid w:val="001C26E9"/>
    <w:rsid w:val="001C3D2D"/>
    <w:rsid w:val="001C427B"/>
    <w:rsid w:val="001C4C7D"/>
    <w:rsid w:val="001C5DBA"/>
    <w:rsid w:val="001C5E1D"/>
    <w:rsid w:val="001C5EB3"/>
    <w:rsid w:val="001C6262"/>
    <w:rsid w:val="001C6A2B"/>
    <w:rsid w:val="001C6C67"/>
    <w:rsid w:val="001C6FA7"/>
    <w:rsid w:val="001D00D6"/>
    <w:rsid w:val="001D01DA"/>
    <w:rsid w:val="001D06B7"/>
    <w:rsid w:val="001D089A"/>
    <w:rsid w:val="001D1266"/>
    <w:rsid w:val="001D1855"/>
    <w:rsid w:val="001D197D"/>
    <w:rsid w:val="001D1C91"/>
    <w:rsid w:val="001D267B"/>
    <w:rsid w:val="001D35EC"/>
    <w:rsid w:val="001D3B19"/>
    <w:rsid w:val="001D438E"/>
    <w:rsid w:val="001D48D9"/>
    <w:rsid w:val="001D4C28"/>
    <w:rsid w:val="001D5A5A"/>
    <w:rsid w:val="001D616F"/>
    <w:rsid w:val="001D62D4"/>
    <w:rsid w:val="001D67B4"/>
    <w:rsid w:val="001D6951"/>
    <w:rsid w:val="001D756A"/>
    <w:rsid w:val="001D7841"/>
    <w:rsid w:val="001D7A23"/>
    <w:rsid w:val="001D7BAD"/>
    <w:rsid w:val="001E1C88"/>
    <w:rsid w:val="001E2B8E"/>
    <w:rsid w:val="001E2D3E"/>
    <w:rsid w:val="001E2F5A"/>
    <w:rsid w:val="001E378C"/>
    <w:rsid w:val="001E37CF"/>
    <w:rsid w:val="001E3C04"/>
    <w:rsid w:val="001E3DB0"/>
    <w:rsid w:val="001E409B"/>
    <w:rsid w:val="001E4ED6"/>
    <w:rsid w:val="001E520F"/>
    <w:rsid w:val="001E6851"/>
    <w:rsid w:val="001E73CF"/>
    <w:rsid w:val="001E7643"/>
    <w:rsid w:val="001E7798"/>
    <w:rsid w:val="001F05E6"/>
    <w:rsid w:val="001F1787"/>
    <w:rsid w:val="001F1C3E"/>
    <w:rsid w:val="001F1FB5"/>
    <w:rsid w:val="001F20E7"/>
    <w:rsid w:val="001F20F9"/>
    <w:rsid w:val="001F2959"/>
    <w:rsid w:val="001F39D5"/>
    <w:rsid w:val="001F3D44"/>
    <w:rsid w:val="001F41E5"/>
    <w:rsid w:val="001F4581"/>
    <w:rsid w:val="001F49AC"/>
    <w:rsid w:val="001F4C67"/>
    <w:rsid w:val="001F56DF"/>
    <w:rsid w:val="001F6091"/>
    <w:rsid w:val="001F62DE"/>
    <w:rsid w:val="001F69DF"/>
    <w:rsid w:val="001F782B"/>
    <w:rsid w:val="001F7A25"/>
    <w:rsid w:val="001F7F73"/>
    <w:rsid w:val="002003FD"/>
    <w:rsid w:val="00200C88"/>
    <w:rsid w:val="00200CBB"/>
    <w:rsid w:val="00201A8B"/>
    <w:rsid w:val="00201AE3"/>
    <w:rsid w:val="00201E2D"/>
    <w:rsid w:val="00202368"/>
    <w:rsid w:val="00202985"/>
    <w:rsid w:val="002037DF"/>
    <w:rsid w:val="0020455C"/>
    <w:rsid w:val="002056D7"/>
    <w:rsid w:val="00205E80"/>
    <w:rsid w:val="00205E96"/>
    <w:rsid w:val="00206566"/>
    <w:rsid w:val="00206813"/>
    <w:rsid w:val="002078D8"/>
    <w:rsid w:val="002100A6"/>
    <w:rsid w:val="002100F1"/>
    <w:rsid w:val="00210575"/>
    <w:rsid w:val="00210660"/>
    <w:rsid w:val="002106E1"/>
    <w:rsid w:val="00211920"/>
    <w:rsid w:val="00211949"/>
    <w:rsid w:val="00211EAB"/>
    <w:rsid w:val="002124A9"/>
    <w:rsid w:val="00212EF3"/>
    <w:rsid w:val="0021316F"/>
    <w:rsid w:val="0021321C"/>
    <w:rsid w:val="0021355F"/>
    <w:rsid w:val="00213915"/>
    <w:rsid w:val="00213D56"/>
    <w:rsid w:val="00214890"/>
    <w:rsid w:val="0021494C"/>
    <w:rsid w:val="00214B48"/>
    <w:rsid w:val="002150B9"/>
    <w:rsid w:val="00215340"/>
    <w:rsid w:val="0021678E"/>
    <w:rsid w:val="00216920"/>
    <w:rsid w:val="0021720A"/>
    <w:rsid w:val="0022008A"/>
    <w:rsid w:val="002206CA"/>
    <w:rsid w:val="0022089C"/>
    <w:rsid w:val="00221FAE"/>
    <w:rsid w:val="002221AF"/>
    <w:rsid w:val="00222AC5"/>
    <w:rsid w:val="00222CE1"/>
    <w:rsid w:val="0022375F"/>
    <w:rsid w:val="002248BC"/>
    <w:rsid w:val="00224F57"/>
    <w:rsid w:val="00224FB2"/>
    <w:rsid w:val="002256F4"/>
    <w:rsid w:val="002257B6"/>
    <w:rsid w:val="00225B0E"/>
    <w:rsid w:val="0022604B"/>
    <w:rsid w:val="00226B76"/>
    <w:rsid w:val="00227609"/>
    <w:rsid w:val="00227627"/>
    <w:rsid w:val="0023113C"/>
    <w:rsid w:val="00231224"/>
    <w:rsid w:val="00231B18"/>
    <w:rsid w:val="002322F7"/>
    <w:rsid w:val="00232519"/>
    <w:rsid w:val="00232F8B"/>
    <w:rsid w:val="002333C7"/>
    <w:rsid w:val="0023352D"/>
    <w:rsid w:val="00233B55"/>
    <w:rsid w:val="00233D79"/>
    <w:rsid w:val="00233E7F"/>
    <w:rsid w:val="00234D90"/>
    <w:rsid w:val="002350D1"/>
    <w:rsid w:val="002357EB"/>
    <w:rsid w:val="0023673A"/>
    <w:rsid w:val="00236EF5"/>
    <w:rsid w:val="00237170"/>
    <w:rsid w:val="002371B7"/>
    <w:rsid w:val="00237EBB"/>
    <w:rsid w:val="00240762"/>
    <w:rsid w:val="002407A4"/>
    <w:rsid w:val="00240AB7"/>
    <w:rsid w:val="00241497"/>
    <w:rsid w:val="0024223D"/>
    <w:rsid w:val="00243DB9"/>
    <w:rsid w:val="002449FA"/>
    <w:rsid w:val="00244B4B"/>
    <w:rsid w:val="00245F06"/>
    <w:rsid w:val="00246076"/>
    <w:rsid w:val="002463B7"/>
    <w:rsid w:val="0024689E"/>
    <w:rsid w:val="00246B44"/>
    <w:rsid w:val="00246FED"/>
    <w:rsid w:val="00247107"/>
    <w:rsid w:val="00252331"/>
    <w:rsid w:val="00252604"/>
    <w:rsid w:val="00252B28"/>
    <w:rsid w:val="00252C7C"/>
    <w:rsid w:val="0025371A"/>
    <w:rsid w:val="00253B81"/>
    <w:rsid w:val="00253BDF"/>
    <w:rsid w:val="00255133"/>
    <w:rsid w:val="00255993"/>
    <w:rsid w:val="00255D79"/>
    <w:rsid w:val="00255FB5"/>
    <w:rsid w:val="002561BE"/>
    <w:rsid w:val="00256348"/>
    <w:rsid w:val="002563D6"/>
    <w:rsid w:val="002569FA"/>
    <w:rsid w:val="00256B4D"/>
    <w:rsid w:val="002605FA"/>
    <w:rsid w:val="002609AA"/>
    <w:rsid w:val="00260D31"/>
    <w:rsid w:val="00260F17"/>
    <w:rsid w:val="00261A83"/>
    <w:rsid w:val="00262A3F"/>
    <w:rsid w:val="00262DD9"/>
    <w:rsid w:val="0026347E"/>
    <w:rsid w:val="00263C43"/>
    <w:rsid w:val="0026422E"/>
    <w:rsid w:val="00264250"/>
    <w:rsid w:val="00264317"/>
    <w:rsid w:val="00264AB9"/>
    <w:rsid w:val="00264ABD"/>
    <w:rsid w:val="00264FB0"/>
    <w:rsid w:val="00265278"/>
    <w:rsid w:val="002660B0"/>
    <w:rsid w:val="0026694E"/>
    <w:rsid w:val="00266998"/>
    <w:rsid w:val="00266E72"/>
    <w:rsid w:val="00267426"/>
    <w:rsid w:val="00267D01"/>
    <w:rsid w:val="00267EA1"/>
    <w:rsid w:val="00270376"/>
    <w:rsid w:val="002704F0"/>
    <w:rsid w:val="002707AA"/>
    <w:rsid w:val="002707D7"/>
    <w:rsid w:val="00271C84"/>
    <w:rsid w:val="00272673"/>
    <w:rsid w:val="00272ABE"/>
    <w:rsid w:val="00273B70"/>
    <w:rsid w:val="00273E84"/>
    <w:rsid w:val="00274D76"/>
    <w:rsid w:val="0027529C"/>
    <w:rsid w:val="00275506"/>
    <w:rsid w:val="00275567"/>
    <w:rsid w:val="002756C3"/>
    <w:rsid w:val="002756EB"/>
    <w:rsid w:val="0027584D"/>
    <w:rsid w:val="00275888"/>
    <w:rsid w:val="002759DA"/>
    <w:rsid w:val="00276F65"/>
    <w:rsid w:val="00277022"/>
    <w:rsid w:val="002778C0"/>
    <w:rsid w:val="00277BAA"/>
    <w:rsid w:val="002806F7"/>
    <w:rsid w:val="00280A0D"/>
    <w:rsid w:val="00280AA1"/>
    <w:rsid w:val="00280AC8"/>
    <w:rsid w:val="00281A70"/>
    <w:rsid w:val="00281F3A"/>
    <w:rsid w:val="00282203"/>
    <w:rsid w:val="0028223D"/>
    <w:rsid w:val="00282886"/>
    <w:rsid w:val="0028293C"/>
    <w:rsid w:val="00282FEC"/>
    <w:rsid w:val="00283D11"/>
    <w:rsid w:val="002845CF"/>
    <w:rsid w:val="0028501C"/>
    <w:rsid w:val="00285239"/>
    <w:rsid w:val="002855BF"/>
    <w:rsid w:val="00285C0D"/>
    <w:rsid w:val="00285E8F"/>
    <w:rsid w:val="00286014"/>
    <w:rsid w:val="002861DB"/>
    <w:rsid w:val="002871C9"/>
    <w:rsid w:val="0028733A"/>
    <w:rsid w:val="00287613"/>
    <w:rsid w:val="002905F6"/>
    <w:rsid w:val="002906EE"/>
    <w:rsid w:val="0029122E"/>
    <w:rsid w:val="002912BF"/>
    <w:rsid w:val="00291530"/>
    <w:rsid w:val="00291540"/>
    <w:rsid w:val="00291A79"/>
    <w:rsid w:val="00291FA8"/>
    <w:rsid w:val="002932A2"/>
    <w:rsid w:val="00293DAE"/>
    <w:rsid w:val="00293E9E"/>
    <w:rsid w:val="00294303"/>
    <w:rsid w:val="00294C3F"/>
    <w:rsid w:val="002951BA"/>
    <w:rsid w:val="00295E24"/>
    <w:rsid w:val="002960EC"/>
    <w:rsid w:val="002963D8"/>
    <w:rsid w:val="002969FA"/>
    <w:rsid w:val="00296A2F"/>
    <w:rsid w:val="0029732D"/>
    <w:rsid w:val="00297416"/>
    <w:rsid w:val="002977D1"/>
    <w:rsid w:val="002A0C03"/>
    <w:rsid w:val="002A0CE9"/>
    <w:rsid w:val="002A0E16"/>
    <w:rsid w:val="002A0F25"/>
    <w:rsid w:val="002A1013"/>
    <w:rsid w:val="002A1E9A"/>
    <w:rsid w:val="002A240B"/>
    <w:rsid w:val="002A28EF"/>
    <w:rsid w:val="002A2DE3"/>
    <w:rsid w:val="002A2F23"/>
    <w:rsid w:val="002A2F6E"/>
    <w:rsid w:val="002A466E"/>
    <w:rsid w:val="002A4689"/>
    <w:rsid w:val="002A5B82"/>
    <w:rsid w:val="002A5DC8"/>
    <w:rsid w:val="002A6256"/>
    <w:rsid w:val="002A6994"/>
    <w:rsid w:val="002A7B36"/>
    <w:rsid w:val="002A7FE8"/>
    <w:rsid w:val="002B011D"/>
    <w:rsid w:val="002B0539"/>
    <w:rsid w:val="002B058B"/>
    <w:rsid w:val="002B0BCC"/>
    <w:rsid w:val="002B1866"/>
    <w:rsid w:val="002B29F5"/>
    <w:rsid w:val="002B3033"/>
    <w:rsid w:val="002B30F2"/>
    <w:rsid w:val="002B3D8C"/>
    <w:rsid w:val="002B4881"/>
    <w:rsid w:val="002B50C8"/>
    <w:rsid w:val="002B5468"/>
    <w:rsid w:val="002B5B26"/>
    <w:rsid w:val="002B5D2D"/>
    <w:rsid w:val="002B5EBE"/>
    <w:rsid w:val="002B64D6"/>
    <w:rsid w:val="002B6B81"/>
    <w:rsid w:val="002C06A5"/>
    <w:rsid w:val="002C12CE"/>
    <w:rsid w:val="002C2117"/>
    <w:rsid w:val="002C241E"/>
    <w:rsid w:val="002C3826"/>
    <w:rsid w:val="002C411B"/>
    <w:rsid w:val="002C484C"/>
    <w:rsid w:val="002C4E08"/>
    <w:rsid w:val="002C5222"/>
    <w:rsid w:val="002C5821"/>
    <w:rsid w:val="002C5EE5"/>
    <w:rsid w:val="002C6015"/>
    <w:rsid w:val="002C6072"/>
    <w:rsid w:val="002C65BF"/>
    <w:rsid w:val="002C76C5"/>
    <w:rsid w:val="002C7970"/>
    <w:rsid w:val="002D0617"/>
    <w:rsid w:val="002D0BCB"/>
    <w:rsid w:val="002D103A"/>
    <w:rsid w:val="002D2266"/>
    <w:rsid w:val="002D2705"/>
    <w:rsid w:val="002D27D9"/>
    <w:rsid w:val="002D3880"/>
    <w:rsid w:val="002D3A28"/>
    <w:rsid w:val="002D408A"/>
    <w:rsid w:val="002D424B"/>
    <w:rsid w:val="002D43DA"/>
    <w:rsid w:val="002D4D99"/>
    <w:rsid w:val="002D569C"/>
    <w:rsid w:val="002D5B68"/>
    <w:rsid w:val="002D5FF1"/>
    <w:rsid w:val="002D6100"/>
    <w:rsid w:val="002D6138"/>
    <w:rsid w:val="002D6544"/>
    <w:rsid w:val="002D6C34"/>
    <w:rsid w:val="002D74BD"/>
    <w:rsid w:val="002E0982"/>
    <w:rsid w:val="002E09E0"/>
    <w:rsid w:val="002E0A4D"/>
    <w:rsid w:val="002E229B"/>
    <w:rsid w:val="002E4B17"/>
    <w:rsid w:val="002E5088"/>
    <w:rsid w:val="002E54AA"/>
    <w:rsid w:val="002E5509"/>
    <w:rsid w:val="002E5D73"/>
    <w:rsid w:val="002E6C7D"/>
    <w:rsid w:val="002E713E"/>
    <w:rsid w:val="002E75B3"/>
    <w:rsid w:val="002E77F8"/>
    <w:rsid w:val="002E785F"/>
    <w:rsid w:val="002F0C23"/>
    <w:rsid w:val="002F0EFE"/>
    <w:rsid w:val="002F0F51"/>
    <w:rsid w:val="002F12E3"/>
    <w:rsid w:val="002F1CB1"/>
    <w:rsid w:val="002F33D7"/>
    <w:rsid w:val="002F33EF"/>
    <w:rsid w:val="002F4618"/>
    <w:rsid w:val="002F4752"/>
    <w:rsid w:val="002F4F14"/>
    <w:rsid w:val="002F4F24"/>
    <w:rsid w:val="002F55D9"/>
    <w:rsid w:val="002F652E"/>
    <w:rsid w:val="002F6A25"/>
    <w:rsid w:val="002F6D59"/>
    <w:rsid w:val="002F7BB6"/>
    <w:rsid w:val="00300C13"/>
    <w:rsid w:val="0030126A"/>
    <w:rsid w:val="00301388"/>
    <w:rsid w:val="003016AB"/>
    <w:rsid w:val="00301CDB"/>
    <w:rsid w:val="00301E7A"/>
    <w:rsid w:val="00301ED6"/>
    <w:rsid w:val="0030278E"/>
    <w:rsid w:val="0030288B"/>
    <w:rsid w:val="003031D8"/>
    <w:rsid w:val="00303476"/>
    <w:rsid w:val="003038EF"/>
    <w:rsid w:val="00303F4E"/>
    <w:rsid w:val="00304018"/>
    <w:rsid w:val="00304394"/>
    <w:rsid w:val="003050A0"/>
    <w:rsid w:val="003052CA"/>
    <w:rsid w:val="00305586"/>
    <w:rsid w:val="00305D10"/>
    <w:rsid w:val="00305E2B"/>
    <w:rsid w:val="00306891"/>
    <w:rsid w:val="00306BB9"/>
    <w:rsid w:val="003070D7"/>
    <w:rsid w:val="00307360"/>
    <w:rsid w:val="00307725"/>
    <w:rsid w:val="00307AE6"/>
    <w:rsid w:val="003100B4"/>
    <w:rsid w:val="00310696"/>
    <w:rsid w:val="003108EF"/>
    <w:rsid w:val="00310BA3"/>
    <w:rsid w:val="00310CAC"/>
    <w:rsid w:val="0031103C"/>
    <w:rsid w:val="0031167B"/>
    <w:rsid w:val="00311ACD"/>
    <w:rsid w:val="00312248"/>
    <w:rsid w:val="0031228B"/>
    <w:rsid w:val="0031276C"/>
    <w:rsid w:val="003128C8"/>
    <w:rsid w:val="00315E23"/>
    <w:rsid w:val="00315E9C"/>
    <w:rsid w:val="00316C55"/>
    <w:rsid w:val="00317246"/>
    <w:rsid w:val="0031778F"/>
    <w:rsid w:val="00320687"/>
    <w:rsid w:val="00320987"/>
    <w:rsid w:val="00320E43"/>
    <w:rsid w:val="00320F50"/>
    <w:rsid w:val="003215D6"/>
    <w:rsid w:val="00321B9B"/>
    <w:rsid w:val="00321BE2"/>
    <w:rsid w:val="003224C6"/>
    <w:rsid w:val="003228DB"/>
    <w:rsid w:val="00323395"/>
    <w:rsid w:val="003240B3"/>
    <w:rsid w:val="00324A7D"/>
    <w:rsid w:val="00324C37"/>
    <w:rsid w:val="00324CC9"/>
    <w:rsid w:val="00324EE3"/>
    <w:rsid w:val="00326291"/>
    <w:rsid w:val="00326709"/>
    <w:rsid w:val="00326F30"/>
    <w:rsid w:val="00330260"/>
    <w:rsid w:val="003304D8"/>
    <w:rsid w:val="00331F35"/>
    <w:rsid w:val="00332CDF"/>
    <w:rsid w:val="00333191"/>
    <w:rsid w:val="00333971"/>
    <w:rsid w:val="00333A89"/>
    <w:rsid w:val="00333C0A"/>
    <w:rsid w:val="00333CB5"/>
    <w:rsid w:val="00333D0F"/>
    <w:rsid w:val="00335281"/>
    <w:rsid w:val="00335F67"/>
    <w:rsid w:val="00336035"/>
    <w:rsid w:val="00336954"/>
    <w:rsid w:val="0033696C"/>
    <w:rsid w:val="00336DA7"/>
    <w:rsid w:val="003403FB"/>
    <w:rsid w:val="003408B2"/>
    <w:rsid w:val="00340C38"/>
    <w:rsid w:val="00340E50"/>
    <w:rsid w:val="003418E8"/>
    <w:rsid w:val="00341ABF"/>
    <w:rsid w:val="00341BC4"/>
    <w:rsid w:val="0034249B"/>
    <w:rsid w:val="003426F8"/>
    <w:rsid w:val="00342FD4"/>
    <w:rsid w:val="003433F9"/>
    <w:rsid w:val="00343988"/>
    <w:rsid w:val="0034421A"/>
    <w:rsid w:val="00344376"/>
    <w:rsid w:val="00345FFD"/>
    <w:rsid w:val="00346389"/>
    <w:rsid w:val="00346F6B"/>
    <w:rsid w:val="00347197"/>
    <w:rsid w:val="003472F2"/>
    <w:rsid w:val="0034781D"/>
    <w:rsid w:val="00350A5A"/>
    <w:rsid w:val="00350B67"/>
    <w:rsid w:val="0035206C"/>
    <w:rsid w:val="00352D13"/>
    <w:rsid w:val="00352E05"/>
    <w:rsid w:val="00353372"/>
    <w:rsid w:val="00353873"/>
    <w:rsid w:val="00353C52"/>
    <w:rsid w:val="00353DA5"/>
    <w:rsid w:val="00354321"/>
    <w:rsid w:val="0035499F"/>
    <w:rsid w:val="00355413"/>
    <w:rsid w:val="00355843"/>
    <w:rsid w:val="00355A99"/>
    <w:rsid w:val="0035619D"/>
    <w:rsid w:val="003561E7"/>
    <w:rsid w:val="00356255"/>
    <w:rsid w:val="003565F9"/>
    <w:rsid w:val="003570C9"/>
    <w:rsid w:val="00357BB4"/>
    <w:rsid w:val="0036005A"/>
    <w:rsid w:val="003601F4"/>
    <w:rsid w:val="00360346"/>
    <w:rsid w:val="003617BC"/>
    <w:rsid w:val="00361903"/>
    <w:rsid w:val="00361F86"/>
    <w:rsid w:val="0036220C"/>
    <w:rsid w:val="00362394"/>
    <w:rsid w:val="00362B78"/>
    <w:rsid w:val="00363134"/>
    <w:rsid w:val="003635FB"/>
    <w:rsid w:val="00363617"/>
    <w:rsid w:val="00363BDD"/>
    <w:rsid w:val="00364268"/>
    <w:rsid w:val="00365707"/>
    <w:rsid w:val="00365741"/>
    <w:rsid w:val="00365D56"/>
    <w:rsid w:val="0036634E"/>
    <w:rsid w:val="00366882"/>
    <w:rsid w:val="00366886"/>
    <w:rsid w:val="00367135"/>
    <w:rsid w:val="003673CE"/>
    <w:rsid w:val="003674CD"/>
    <w:rsid w:val="003705A0"/>
    <w:rsid w:val="00370C10"/>
    <w:rsid w:val="00371BF1"/>
    <w:rsid w:val="00371D95"/>
    <w:rsid w:val="00372B4E"/>
    <w:rsid w:val="0037356B"/>
    <w:rsid w:val="003739A5"/>
    <w:rsid w:val="00373E27"/>
    <w:rsid w:val="0037468F"/>
    <w:rsid w:val="00374A38"/>
    <w:rsid w:val="00374AA2"/>
    <w:rsid w:val="00375A29"/>
    <w:rsid w:val="00375B91"/>
    <w:rsid w:val="00375CFE"/>
    <w:rsid w:val="003764B4"/>
    <w:rsid w:val="003766C2"/>
    <w:rsid w:val="0037686B"/>
    <w:rsid w:val="00376E2D"/>
    <w:rsid w:val="0037746F"/>
    <w:rsid w:val="0037790C"/>
    <w:rsid w:val="00377DE6"/>
    <w:rsid w:val="003809E8"/>
    <w:rsid w:val="00380D89"/>
    <w:rsid w:val="00380EDD"/>
    <w:rsid w:val="00381721"/>
    <w:rsid w:val="00381B81"/>
    <w:rsid w:val="0038216F"/>
    <w:rsid w:val="00383488"/>
    <w:rsid w:val="00383E54"/>
    <w:rsid w:val="00383EB4"/>
    <w:rsid w:val="00384461"/>
    <w:rsid w:val="00384952"/>
    <w:rsid w:val="00384E98"/>
    <w:rsid w:val="003859C4"/>
    <w:rsid w:val="00385A71"/>
    <w:rsid w:val="00385BF4"/>
    <w:rsid w:val="00390D16"/>
    <w:rsid w:val="00390E42"/>
    <w:rsid w:val="003912AC"/>
    <w:rsid w:val="00391B7F"/>
    <w:rsid w:val="00391C02"/>
    <w:rsid w:val="00391FC7"/>
    <w:rsid w:val="003927D2"/>
    <w:rsid w:val="00392C72"/>
    <w:rsid w:val="00393847"/>
    <w:rsid w:val="0039424B"/>
    <w:rsid w:val="0039463E"/>
    <w:rsid w:val="00394D3A"/>
    <w:rsid w:val="003959A8"/>
    <w:rsid w:val="00395AB0"/>
    <w:rsid w:val="00395B18"/>
    <w:rsid w:val="00396B57"/>
    <w:rsid w:val="00396C64"/>
    <w:rsid w:val="003978D3"/>
    <w:rsid w:val="00397BB3"/>
    <w:rsid w:val="003A0C5D"/>
    <w:rsid w:val="003A0E0A"/>
    <w:rsid w:val="003A10C7"/>
    <w:rsid w:val="003A279B"/>
    <w:rsid w:val="003A2855"/>
    <w:rsid w:val="003A39EC"/>
    <w:rsid w:val="003A3F89"/>
    <w:rsid w:val="003A41E4"/>
    <w:rsid w:val="003A445C"/>
    <w:rsid w:val="003A6B8B"/>
    <w:rsid w:val="003A6B98"/>
    <w:rsid w:val="003A75A9"/>
    <w:rsid w:val="003A7845"/>
    <w:rsid w:val="003A7D35"/>
    <w:rsid w:val="003A7D8C"/>
    <w:rsid w:val="003B018A"/>
    <w:rsid w:val="003B03B8"/>
    <w:rsid w:val="003B0E01"/>
    <w:rsid w:val="003B128D"/>
    <w:rsid w:val="003B168E"/>
    <w:rsid w:val="003B17C3"/>
    <w:rsid w:val="003B1EDF"/>
    <w:rsid w:val="003B1FA8"/>
    <w:rsid w:val="003B1FDD"/>
    <w:rsid w:val="003B2254"/>
    <w:rsid w:val="003B2764"/>
    <w:rsid w:val="003B277B"/>
    <w:rsid w:val="003B2EA0"/>
    <w:rsid w:val="003B2F56"/>
    <w:rsid w:val="003B3724"/>
    <w:rsid w:val="003B3742"/>
    <w:rsid w:val="003B41D4"/>
    <w:rsid w:val="003B4823"/>
    <w:rsid w:val="003B5590"/>
    <w:rsid w:val="003B603C"/>
    <w:rsid w:val="003B66A7"/>
    <w:rsid w:val="003B7397"/>
    <w:rsid w:val="003B7DAC"/>
    <w:rsid w:val="003C0520"/>
    <w:rsid w:val="003C0ABF"/>
    <w:rsid w:val="003C0B23"/>
    <w:rsid w:val="003C0C62"/>
    <w:rsid w:val="003C14B8"/>
    <w:rsid w:val="003C208D"/>
    <w:rsid w:val="003C278A"/>
    <w:rsid w:val="003C27B8"/>
    <w:rsid w:val="003C29A1"/>
    <w:rsid w:val="003C3860"/>
    <w:rsid w:val="003C4C77"/>
    <w:rsid w:val="003C5163"/>
    <w:rsid w:val="003C5547"/>
    <w:rsid w:val="003C6AD0"/>
    <w:rsid w:val="003D1F37"/>
    <w:rsid w:val="003D222C"/>
    <w:rsid w:val="003D2309"/>
    <w:rsid w:val="003D37AD"/>
    <w:rsid w:val="003D4448"/>
    <w:rsid w:val="003D5EE9"/>
    <w:rsid w:val="003D6A80"/>
    <w:rsid w:val="003D6F94"/>
    <w:rsid w:val="003D77C2"/>
    <w:rsid w:val="003E0517"/>
    <w:rsid w:val="003E0A94"/>
    <w:rsid w:val="003E1476"/>
    <w:rsid w:val="003E2089"/>
    <w:rsid w:val="003E3163"/>
    <w:rsid w:val="003E492E"/>
    <w:rsid w:val="003E4C81"/>
    <w:rsid w:val="003E5283"/>
    <w:rsid w:val="003E6BFC"/>
    <w:rsid w:val="003E70D5"/>
    <w:rsid w:val="003E7EDE"/>
    <w:rsid w:val="003F0041"/>
    <w:rsid w:val="003F04FC"/>
    <w:rsid w:val="003F0C8C"/>
    <w:rsid w:val="003F1115"/>
    <w:rsid w:val="003F160E"/>
    <w:rsid w:val="003F16B1"/>
    <w:rsid w:val="003F26E3"/>
    <w:rsid w:val="003F2D5E"/>
    <w:rsid w:val="003F3202"/>
    <w:rsid w:val="003F501E"/>
    <w:rsid w:val="003F6025"/>
    <w:rsid w:val="003F60EC"/>
    <w:rsid w:val="003F67E5"/>
    <w:rsid w:val="003F698B"/>
    <w:rsid w:val="003F748A"/>
    <w:rsid w:val="003F7DCD"/>
    <w:rsid w:val="004015B0"/>
    <w:rsid w:val="004018E0"/>
    <w:rsid w:val="00401F5B"/>
    <w:rsid w:val="00402A48"/>
    <w:rsid w:val="00402CAF"/>
    <w:rsid w:val="00403336"/>
    <w:rsid w:val="00404440"/>
    <w:rsid w:val="00404D73"/>
    <w:rsid w:val="004052FB"/>
    <w:rsid w:val="00405A4E"/>
    <w:rsid w:val="00405EA9"/>
    <w:rsid w:val="004065DB"/>
    <w:rsid w:val="00407AA1"/>
    <w:rsid w:val="004105EB"/>
    <w:rsid w:val="00410A2D"/>
    <w:rsid w:val="00410FBE"/>
    <w:rsid w:val="00411736"/>
    <w:rsid w:val="0041398B"/>
    <w:rsid w:val="00413B10"/>
    <w:rsid w:val="00413B1B"/>
    <w:rsid w:val="004140F3"/>
    <w:rsid w:val="004144C5"/>
    <w:rsid w:val="00414762"/>
    <w:rsid w:val="00416581"/>
    <w:rsid w:val="00416639"/>
    <w:rsid w:val="0041696D"/>
    <w:rsid w:val="00416D1A"/>
    <w:rsid w:val="00417890"/>
    <w:rsid w:val="004178C7"/>
    <w:rsid w:val="0042135E"/>
    <w:rsid w:val="00421A6F"/>
    <w:rsid w:val="00421E68"/>
    <w:rsid w:val="00421F42"/>
    <w:rsid w:val="00422E20"/>
    <w:rsid w:val="004234FF"/>
    <w:rsid w:val="00423D5F"/>
    <w:rsid w:val="00425572"/>
    <w:rsid w:val="00425A0D"/>
    <w:rsid w:val="00425B4D"/>
    <w:rsid w:val="00425E0E"/>
    <w:rsid w:val="00426340"/>
    <w:rsid w:val="0042723C"/>
    <w:rsid w:val="00431B2A"/>
    <w:rsid w:val="004323BC"/>
    <w:rsid w:val="004325B1"/>
    <w:rsid w:val="00433D15"/>
    <w:rsid w:val="00433E02"/>
    <w:rsid w:val="004344E8"/>
    <w:rsid w:val="00434B50"/>
    <w:rsid w:val="00434B76"/>
    <w:rsid w:val="00436088"/>
    <w:rsid w:val="00436A91"/>
    <w:rsid w:val="00436BD7"/>
    <w:rsid w:val="00436EDA"/>
    <w:rsid w:val="00437346"/>
    <w:rsid w:val="00437A14"/>
    <w:rsid w:val="004402EC"/>
    <w:rsid w:val="00441316"/>
    <w:rsid w:val="00442783"/>
    <w:rsid w:val="00442AFA"/>
    <w:rsid w:val="00443423"/>
    <w:rsid w:val="00443E82"/>
    <w:rsid w:val="0044502C"/>
    <w:rsid w:val="004454BD"/>
    <w:rsid w:val="00445B2C"/>
    <w:rsid w:val="00445DC6"/>
    <w:rsid w:val="00445FBE"/>
    <w:rsid w:val="004469C0"/>
    <w:rsid w:val="00450417"/>
    <w:rsid w:val="00450DF2"/>
    <w:rsid w:val="00451186"/>
    <w:rsid w:val="00451C2C"/>
    <w:rsid w:val="00452223"/>
    <w:rsid w:val="00453387"/>
    <w:rsid w:val="00453ADA"/>
    <w:rsid w:val="00453C77"/>
    <w:rsid w:val="0045469E"/>
    <w:rsid w:val="004548E0"/>
    <w:rsid w:val="00454EA1"/>
    <w:rsid w:val="00455A90"/>
    <w:rsid w:val="00455EFF"/>
    <w:rsid w:val="004560E1"/>
    <w:rsid w:val="0045644B"/>
    <w:rsid w:val="0045657B"/>
    <w:rsid w:val="004566DE"/>
    <w:rsid w:val="00456715"/>
    <w:rsid w:val="00456E5B"/>
    <w:rsid w:val="004570E5"/>
    <w:rsid w:val="00457456"/>
    <w:rsid w:val="004579EE"/>
    <w:rsid w:val="00457A39"/>
    <w:rsid w:val="00457DDC"/>
    <w:rsid w:val="004601F8"/>
    <w:rsid w:val="0046026D"/>
    <w:rsid w:val="0046063C"/>
    <w:rsid w:val="00460AB9"/>
    <w:rsid w:val="004615ED"/>
    <w:rsid w:val="00461A02"/>
    <w:rsid w:val="004626AA"/>
    <w:rsid w:val="0046342C"/>
    <w:rsid w:val="004638B4"/>
    <w:rsid w:val="00463CEF"/>
    <w:rsid w:val="00463E61"/>
    <w:rsid w:val="00463F77"/>
    <w:rsid w:val="00464215"/>
    <w:rsid w:val="00464548"/>
    <w:rsid w:val="00465E2F"/>
    <w:rsid w:val="0046699B"/>
    <w:rsid w:val="00467949"/>
    <w:rsid w:val="00467AC5"/>
    <w:rsid w:val="00467BE6"/>
    <w:rsid w:val="00467F58"/>
    <w:rsid w:val="0047082E"/>
    <w:rsid w:val="00470A9A"/>
    <w:rsid w:val="00470AD8"/>
    <w:rsid w:val="0047172A"/>
    <w:rsid w:val="0047197B"/>
    <w:rsid w:val="00471C4F"/>
    <w:rsid w:val="00472BD5"/>
    <w:rsid w:val="00472D70"/>
    <w:rsid w:val="0047351F"/>
    <w:rsid w:val="00473822"/>
    <w:rsid w:val="00473933"/>
    <w:rsid w:val="00473B71"/>
    <w:rsid w:val="004741A4"/>
    <w:rsid w:val="0047472B"/>
    <w:rsid w:val="00474D34"/>
    <w:rsid w:val="00475B51"/>
    <w:rsid w:val="004764E2"/>
    <w:rsid w:val="00476947"/>
    <w:rsid w:val="00476B0F"/>
    <w:rsid w:val="00476D11"/>
    <w:rsid w:val="00477237"/>
    <w:rsid w:val="0047723B"/>
    <w:rsid w:val="00477387"/>
    <w:rsid w:val="004777E0"/>
    <w:rsid w:val="004801C2"/>
    <w:rsid w:val="00481AB6"/>
    <w:rsid w:val="00481B7F"/>
    <w:rsid w:val="00481D81"/>
    <w:rsid w:val="004824CE"/>
    <w:rsid w:val="00482E9A"/>
    <w:rsid w:val="004838D2"/>
    <w:rsid w:val="00483C73"/>
    <w:rsid w:val="00483DE8"/>
    <w:rsid w:val="00484523"/>
    <w:rsid w:val="00484B82"/>
    <w:rsid w:val="00484DAE"/>
    <w:rsid w:val="004873D1"/>
    <w:rsid w:val="00490365"/>
    <w:rsid w:val="004904B9"/>
    <w:rsid w:val="00491544"/>
    <w:rsid w:val="00491999"/>
    <w:rsid w:val="00491C48"/>
    <w:rsid w:val="00492013"/>
    <w:rsid w:val="00492D3C"/>
    <w:rsid w:val="0049464E"/>
    <w:rsid w:val="0049493F"/>
    <w:rsid w:val="00494ABB"/>
    <w:rsid w:val="00495367"/>
    <w:rsid w:val="004954CA"/>
    <w:rsid w:val="00495637"/>
    <w:rsid w:val="00495821"/>
    <w:rsid w:val="00496160"/>
    <w:rsid w:val="00496D84"/>
    <w:rsid w:val="004978F7"/>
    <w:rsid w:val="00497AD9"/>
    <w:rsid w:val="004A05C7"/>
    <w:rsid w:val="004A1949"/>
    <w:rsid w:val="004A1973"/>
    <w:rsid w:val="004A19D5"/>
    <w:rsid w:val="004A1FDE"/>
    <w:rsid w:val="004A20B6"/>
    <w:rsid w:val="004A224E"/>
    <w:rsid w:val="004A2EA7"/>
    <w:rsid w:val="004A3187"/>
    <w:rsid w:val="004A4123"/>
    <w:rsid w:val="004A41AD"/>
    <w:rsid w:val="004A4266"/>
    <w:rsid w:val="004A528F"/>
    <w:rsid w:val="004A5430"/>
    <w:rsid w:val="004A5CD5"/>
    <w:rsid w:val="004A6121"/>
    <w:rsid w:val="004A69A8"/>
    <w:rsid w:val="004A7309"/>
    <w:rsid w:val="004A7D52"/>
    <w:rsid w:val="004B00E1"/>
    <w:rsid w:val="004B198C"/>
    <w:rsid w:val="004B225D"/>
    <w:rsid w:val="004B3E03"/>
    <w:rsid w:val="004B4F57"/>
    <w:rsid w:val="004B5025"/>
    <w:rsid w:val="004B5361"/>
    <w:rsid w:val="004B57E9"/>
    <w:rsid w:val="004B5D49"/>
    <w:rsid w:val="004C0C73"/>
    <w:rsid w:val="004C0CFC"/>
    <w:rsid w:val="004C0EE9"/>
    <w:rsid w:val="004C1845"/>
    <w:rsid w:val="004C2294"/>
    <w:rsid w:val="004C34A9"/>
    <w:rsid w:val="004C368A"/>
    <w:rsid w:val="004C36F2"/>
    <w:rsid w:val="004C46BF"/>
    <w:rsid w:val="004C4F36"/>
    <w:rsid w:val="004C5C76"/>
    <w:rsid w:val="004C60A2"/>
    <w:rsid w:val="004C67B2"/>
    <w:rsid w:val="004C6AD1"/>
    <w:rsid w:val="004C71E1"/>
    <w:rsid w:val="004C72D2"/>
    <w:rsid w:val="004C783F"/>
    <w:rsid w:val="004C7AA1"/>
    <w:rsid w:val="004D01F1"/>
    <w:rsid w:val="004D0B74"/>
    <w:rsid w:val="004D163D"/>
    <w:rsid w:val="004D1B24"/>
    <w:rsid w:val="004D3812"/>
    <w:rsid w:val="004D3E19"/>
    <w:rsid w:val="004D57FB"/>
    <w:rsid w:val="004D6837"/>
    <w:rsid w:val="004D6A50"/>
    <w:rsid w:val="004D6B69"/>
    <w:rsid w:val="004E0029"/>
    <w:rsid w:val="004E00ED"/>
    <w:rsid w:val="004E0287"/>
    <w:rsid w:val="004E0511"/>
    <w:rsid w:val="004E0ED2"/>
    <w:rsid w:val="004E1C4E"/>
    <w:rsid w:val="004E1DAA"/>
    <w:rsid w:val="004E2167"/>
    <w:rsid w:val="004E249C"/>
    <w:rsid w:val="004E28C9"/>
    <w:rsid w:val="004E2B2B"/>
    <w:rsid w:val="004E2CFF"/>
    <w:rsid w:val="004E3596"/>
    <w:rsid w:val="004E3871"/>
    <w:rsid w:val="004E3A9B"/>
    <w:rsid w:val="004E4189"/>
    <w:rsid w:val="004E509B"/>
    <w:rsid w:val="004E5305"/>
    <w:rsid w:val="004E551B"/>
    <w:rsid w:val="004E5D74"/>
    <w:rsid w:val="004E5F47"/>
    <w:rsid w:val="004E7219"/>
    <w:rsid w:val="004E7AE9"/>
    <w:rsid w:val="004F0257"/>
    <w:rsid w:val="004F0308"/>
    <w:rsid w:val="004F031F"/>
    <w:rsid w:val="004F0329"/>
    <w:rsid w:val="004F06F5"/>
    <w:rsid w:val="004F0A1E"/>
    <w:rsid w:val="004F0D5E"/>
    <w:rsid w:val="004F0EB1"/>
    <w:rsid w:val="004F1604"/>
    <w:rsid w:val="004F180B"/>
    <w:rsid w:val="004F1A05"/>
    <w:rsid w:val="004F1DA6"/>
    <w:rsid w:val="004F1DB1"/>
    <w:rsid w:val="004F2003"/>
    <w:rsid w:val="004F24D5"/>
    <w:rsid w:val="004F2606"/>
    <w:rsid w:val="004F2893"/>
    <w:rsid w:val="004F2963"/>
    <w:rsid w:val="004F2BFC"/>
    <w:rsid w:val="004F2E3D"/>
    <w:rsid w:val="004F3968"/>
    <w:rsid w:val="004F3C45"/>
    <w:rsid w:val="004F3D7A"/>
    <w:rsid w:val="004F42D1"/>
    <w:rsid w:val="004F460C"/>
    <w:rsid w:val="004F4AEF"/>
    <w:rsid w:val="004F4CDA"/>
    <w:rsid w:val="004F50B7"/>
    <w:rsid w:val="004F5500"/>
    <w:rsid w:val="004F5FB6"/>
    <w:rsid w:val="004F6649"/>
    <w:rsid w:val="004F7F12"/>
    <w:rsid w:val="00500107"/>
    <w:rsid w:val="005008DB"/>
    <w:rsid w:val="00501BC8"/>
    <w:rsid w:val="00501DC5"/>
    <w:rsid w:val="00502226"/>
    <w:rsid w:val="005022B0"/>
    <w:rsid w:val="005027CD"/>
    <w:rsid w:val="00502D3D"/>
    <w:rsid w:val="00504358"/>
    <w:rsid w:val="00504B17"/>
    <w:rsid w:val="00504B3A"/>
    <w:rsid w:val="005051EE"/>
    <w:rsid w:val="0050563B"/>
    <w:rsid w:val="00505B91"/>
    <w:rsid w:val="00505FEC"/>
    <w:rsid w:val="00506EDD"/>
    <w:rsid w:val="005105A3"/>
    <w:rsid w:val="00510930"/>
    <w:rsid w:val="00510AE9"/>
    <w:rsid w:val="00510BDD"/>
    <w:rsid w:val="00510D1C"/>
    <w:rsid w:val="005112D4"/>
    <w:rsid w:val="0051158C"/>
    <w:rsid w:val="005123E5"/>
    <w:rsid w:val="00512D09"/>
    <w:rsid w:val="005131A6"/>
    <w:rsid w:val="005131E3"/>
    <w:rsid w:val="005147D4"/>
    <w:rsid w:val="0051566C"/>
    <w:rsid w:val="00515D2D"/>
    <w:rsid w:val="00516651"/>
    <w:rsid w:val="00516EC7"/>
    <w:rsid w:val="00520005"/>
    <w:rsid w:val="00520A48"/>
    <w:rsid w:val="00520A63"/>
    <w:rsid w:val="005211CB"/>
    <w:rsid w:val="0052260D"/>
    <w:rsid w:val="00522740"/>
    <w:rsid w:val="00522D0C"/>
    <w:rsid w:val="00522D7B"/>
    <w:rsid w:val="00522F35"/>
    <w:rsid w:val="005237AD"/>
    <w:rsid w:val="00524308"/>
    <w:rsid w:val="0052450D"/>
    <w:rsid w:val="00525192"/>
    <w:rsid w:val="005251DB"/>
    <w:rsid w:val="00525261"/>
    <w:rsid w:val="00525680"/>
    <w:rsid w:val="00525EC6"/>
    <w:rsid w:val="00525F0A"/>
    <w:rsid w:val="0052664E"/>
    <w:rsid w:val="00530420"/>
    <w:rsid w:val="00530DD8"/>
    <w:rsid w:val="00532254"/>
    <w:rsid w:val="00532369"/>
    <w:rsid w:val="005326D9"/>
    <w:rsid w:val="00532897"/>
    <w:rsid w:val="00532AD7"/>
    <w:rsid w:val="00534AFF"/>
    <w:rsid w:val="005363A1"/>
    <w:rsid w:val="005366DC"/>
    <w:rsid w:val="00536B95"/>
    <w:rsid w:val="005370DE"/>
    <w:rsid w:val="0053726E"/>
    <w:rsid w:val="00537CBA"/>
    <w:rsid w:val="00540AED"/>
    <w:rsid w:val="0054114D"/>
    <w:rsid w:val="0054133E"/>
    <w:rsid w:val="00541B1E"/>
    <w:rsid w:val="005420DA"/>
    <w:rsid w:val="005424BC"/>
    <w:rsid w:val="0054280E"/>
    <w:rsid w:val="00542EDE"/>
    <w:rsid w:val="00543B20"/>
    <w:rsid w:val="00543CC1"/>
    <w:rsid w:val="005441A9"/>
    <w:rsid w:val="005441C5"/>
    <w:rsid w:val="0054473B"/>
    <w:rsid w:val="0054620B"/>
    <w:rsid w:val="00546295"/>
    <w:rsid w:val="00546803"/>
    <w:rsid w:val="00547106"/>
    <w:rsid w:val="00547268"/>
    <w:rsid w:val="00547BC2"/>
    <w:rsid w:val="00550019"/>
    <w:rsid w:val="00550622"/>
    <w:rsid w:val="00550B16"/>
    <w:rsid w:val="00550D09"/>
    <w:rsid w:val="00551B1B"/>
    <w:rsid w:val="00551D1F"/>
    <w:rsid w:val="00552273"/>
    <w:rsid w:val="00552A43"/>
    <w:rsid w:val="00552AA4"/>
    <w:rsid w:val="00552BAF"/>
    <w:rsid w:val="0055315E"/>
    <w:rsid w:val="005531AB"/>
    <w:rsid w:val="0055359B"/>
    <w:rsid w:val="00553EA7"/>
    <w:rsid w:val="005540EF"/>
    <w:rsid w:val="00554639"/>
    <w:rsid w:val="0055512E"/>
    <w:rsid w:val="005553F5"/>
    <w:rsid w:val="0055579B"/>
    <w:rsid w:val="005559E0"/>
    <w:rsid w:val="00555DB6"/>
    <w:rsid w:val="00555FBA"/>
    <w:rsid w:val="0055770B"/>
    <w:rsid w:val="00557C56"/>
    <w:rsid w:val="00557DF0"/>
    <w:rsid w:val="0056075A"/>
    <w:rsid w:val="005607AC"/>
    <w:rsid w:val="0056084B"/>
    <w:rsid w:val="005626CA"/>
    <w:rsid w:val="00563A60"/>
    <w:rsid w:val="00563BE2"/>
    <w:rsid w:val="00564311"/>
    <w:rsid w:val="005647B6"/>
    <w:rsid w:val="005656C8"/>
    <w:rsid w:val="00566241"/>
    <w:rsid w:val="005667BA"/>
    <w:rsid w:val="00566E38"/>
    <w:rsid w:val="00566F25"/>
    <w:rsid w:val="00567056"/>
    <w:rsid w:val="005704CC"/>
    <w:rsid w:val="00570A36"/>
    <w:rsid w:val="0057109F"/>
    <w:rsid w:val="005711B9"/>
    <w:rsid w:val="00572F76"/>
    <w:rsid w:val="00572F79"/>
    <w:rsid w:val="0057329F"/>
    <w:rsid w:val="005736D4"/>
    <w:rsid w:val="00573AC3"/>
    <w:rsid w:val="00575319"/>
    <w:rsid w:val="0057538D"/>
    <w:rsid w:val="00575567"/>
    <w:rsid w:val="0057577D"/>
    <w:rsid w:val="00575932"/>
    <w:rsid w:val="00575F34"/>
    <w:rsid w:val="005760E0"/>
    <w:rsid w:val="00577615"/>
    <w:rsid w:val="00580137"/>
    <w:rsid w:val="00581C11"/>
    <w:rsid w:val="00582ABE"/>
    <w:rsid w:val="00583895"/>
    <w:rsid w:val="00583ED5"/>
    <w:rsid w:val="00584497"/>
    <w:rsid w:val="00584660"/>
    <w:rsid w:val="005847A1"/>
    <w:rsid w:val="00584A3F"/>
    <w:rsid w:val="00585DDC"/>
    <w:rsid w:val="0058650E"/>
    <w:rsid w:val="00586A46"/>
    <w:rsid w:val="00587573"/>
    <w:rsid w:val="005875C5"/>
    <w:rsid w:val="005877B7"/>
    <w:rsid w:val="00590202"/>
    <w:rsid w:val="00591293"/>
    <w:rsid w:val="00591E3D"/>
    <w:rsid w:val="00591EFE"/>
    <w:rsid w:val="005920C5"/>
    <w:rsid w:val="00592FCB"/>
    <w:rsid w:val="005938DF"/>
    <w:rsid w:val="005939D8"/>
    <w:rsid w:val="00593B61"/>
    <w:rsid w:val="00593E30"/>
    <w:rsid w:val="00594135"/>
    <w:rsid w:val="00594567"/>
    <w:rsid w:val="00594B54"/>
    <w:rsid w:val="00594CEE"/>
    <w:rsid w:val="0059594E"/>
    <w:rsid w:val="00595995"/>
    <w:rsid w:val="00596FEC"/>
    <w:rsid w:val="00597792"/>
    <w:rsid w:val="00597EE2"/>
    <w:rsid w:val="005A06E5"/>
    <w:rsid w:val="005A099D"/>
    <w:rsid w:val="005A0EB5"/>
    <w:rsid w:val="005A121B"/>
    <w:rsid w:val="005A29D8"/>
    <w:rsid w:val="005A2A5D"/>
    <w:rsid w:val="005A34F1"/>
    <w:rsid w:val="005A38D5"/>
    <w:rsid w:val="005A41AD"/>
    <w:rsid w:val="005A440D"/>
    <w:rsid w:val="005A5176"/>
    <w:rsid w:val="005A518C"/>
    <w:rsid w:val="005A5550"/>
    <w:rsid w:val="005A5605"/>
    <w:rsid w:val="005A5691"/>
    <w:rsid w:val="005A6833"/>
    <w:rsid w:val="005A6EC0"/>
    <w:rsid w:val="005A7647"/>
    <w:rsid w:val="005B05B5"/>
    <w:rsid w:val="005B07CD"/>
    <w:rsid w:val="005B1DB8"/>
    <w:rsid w:val="005B1F56"/>
    <w:rsid w:val="005B25FD"/>
    <w:rsid w:val="005B2A68"/>
    <w:rsid w:val="005B3821"/>
    <w:rsid w:val="005B5197"/>
    <w:rsid w:val="005B51D6"/>
    <w:rsid w:val="005B5641"/>
    <w:rsid w:val="005B5861"/>
    <w:rsid w:val="005B6176"/>
    <w:rsid w:val="005B6567"/>
    <w:rsid w:val="005B7016"/>
    <w:rsid w:val="005B72A7"/>
    <w:rsid w:val="005B7711"/>
    <w:rsid w:val="005B77C6"/>
    <w:rsid w:val="005B79AC"/>
    <w:rsid w:val="005C0194"/>
    <w:rsid w:val="005C0837"/>
    <w:rsid w:val="005C0999"/>
    <w:rsid w:val="005C0D6D"/>
    <w:rsid w:val="005C1E8A"/>
    <w:rsid w:val="005C4BA8"/>
    <w:rsid w:val="005C4EBE"/>
    <w:rsid w:val="005C50B8"/>
    <w:rsid w:val="005C564D"/>
    <w:rsid w:val="005C5A7C"/>
    <w:rsid w:val="005C6325"/>
    <w:rsid w:val="005C667D"/>
    <w:rsid w:val="005C6950"/>
    <w:rsid w:val="005C7535"/>
    <w:rsid w:val="005C774B"/>
    <w:rsid w:val="005C7ADF"/>
    <w:rsid w:val="005D05D0"/>
    <w:rsid w:val="005D09AE"/>
    <w:rsid w:val="005D0E9C"/>
    <w:rsid w:val="005D19B5"/>
    <w:rsid w:val="005D1E7D"/>
    <w:rsid w:val="005D2A14"/>
    <w:rsid w:val="005D2F22"/>
    <w:rsid w:val="005D37CF"/>
    <w:rsid w:val="005D392D"/>
    <w:rsid w:val="005D39BE"/>
    <w:rsid w:val="005D3B3B"/>
    <w:rsid w:val="005D3D9A"/>
    <w:rsid w:val="005D4749"/>
    <w:rsid w:val="005D5235"/>
    <w:rsid w:val="005D5243"/>
    <w:rsid w:val="005D6465"/>
    <w:rsid w:val="005D6861"/>
    <w:rsid w:val="005D6F37"/>
    <w:rsid w:val="005D7008"/>
    <w:rsid w:val="005D769F"/>
    <w:rsid w:val="005E0D2B"/>
    <w:rsid w:val="005E1B46"/>
    <w:rsid w:val="005E2AA2"/>
    <w:rsid w:val="005E2D12"/>
    <w:rsid w:val="005E313E"/>
    <w:rsid w:val="005E39C0"/>
    <w:rsid w:val="005E4F46"/>
    <w:rsid w:val="005E5372"/>
    <w:rsid w:val="005E5392"/>
    <w:rsid w:val="005E5AE4"/>
    <w:rsid w:val="005E629C"/>
    <w:rsid w:val="005E650F"/>
    <w:rsid w:val="005E6966"/>
    <w:rsid w:val="005E7372"/>
    <w:rsid w:val="005E75E9"/>
    <w:rsid w:val="005F0018"/>
    <w:rsid w:val="005F022B"/>
    <w:rsid w:val="005F0437"/>
    <w:rsid w:val="005F069B"/>
    <w:rsid w:val="005F184E"/>
    <w:rsid w:val="005F1BAF"/>
    <w:rsid w:val="005F1D33"/>
    <w:rsid w:val="005F26C8"/>
    <w:rsid w:val="005F3C78"/>
    <w:rsid w:val="005F534D"/>
    <w:rsid w:val="005F5503"/>
    <w:rsid w:val="005F5D43"/>
    <w:rsid w:val="005F5EC2"/>
    <w:rsid w:val="005F693D"/>
    <w:rsid w:val="005F73C2"/>
    <w:rsid w:val="005F7E4D"/>
    <w:rsid w:val="00600627"/>
    <w:rsid w:val="00600CCB"/>
    <w:rsid w:val="006013EF"/>
    <w:rsid w:val="00601607"/>
    <w:rsid w:val="00601999"/>
    <w:rsid w:val="00601F22"/>
    <w:rsid w:val="00601F2E"/>
    <w:rsid w:val="00602227"/>
    <w:rsid w:val="00602745"/>
    <w:rsid w:val="00602B02"/>
    <w:rsid w:val="00603F5D"/>
    <w:rsid w:val="00604E08"/>
    <w:rsid w:val="0060513F"/>
    <w:rsid w:val="00605D26"/>
    <w:rsid w:val="00606204"/>
    <w:rsid w:val="006072B7"/>
    <w:rsid w:val="0060792A"/>
    <w:rsid w:val="006079BB"/>
    <w:rsid w:val="0061017D"/>
    <w:rsid w:val="00610425"/>
    <w:rsid w:val="0061118C"/>
    <w:rsid w:val="00611C19"/>
    <w:rsid w:val="00611F67"/>
    <w:rsid w:val="00612257"/>
    <w:rsid w:val="006125DA"/>
    <w:rsid w:val="00613E0F"/>
    <w:rsid w:val="00613E28"/>
    <w:rsid w:val="00613EBB"/>
    <w:rsid w:val="00614CA4"/>
    <w:rsid w:val="00615770"/>
    <w:rsid w:val="00616242"/>
    <w:rsid w:val="00617295"/>
    <w:rsid w:val="0062040A"/>
    <w:rsid w:val="00620B86"/>
    <w:rsid w:val="00621EC7"/>
    <w:rsid w:val="00622B3E"/>
    <w:rsid w:val="00622D8B"/>
    <w:rsid w:val="00623494"/>
    <w:rsid w:val="006246F3"/>
    <w:rsid w:val="00624E19"/>
    <w:rsid w:val="0062545B"/>
    <w:rsid w:val="00625BEA"/>
    <w:rsid w:val="00625D22"/>
    <w:rsid w:val="00625F1B"/>
    <w:rsid w:val="006261AE"/>
    <w:rsid w:val="0062621A"/>
    <w:rsid w:val="006263F5"/>
    <w:rsid w:val="006267F6"/>
    <w:rsid w:val="00626FFB"/>
    <w:rsid w:val="006272F8"/>
    <w:rsid w:val="006274D9"/>
    <w:rsid w:val="006302CD"/>
    <w:rsid w:val="00630659"/>
    <w:rsid w:val="0063106A"/>
    <w:rsid w:val="006310DD"/>
    <w:rsid w:val="00631245"/>
    <w:rsid w:val="0063140C"/>
    <w:rsid w:val="00631584"/>
    <w:rsid w:val="00633B55"/>
    <w:rsid w:val="00634937"/>
    <w:rsid w:val="00635A7A"/>
    <w:rsid w:val="0063608D"/>
    <w:rsid w:val="00636221"/>
    <w:rsid w:val="0063692D"/>
    <w:rsid w:val="0063694B"/>
    <w:rsid w:val="00636963"/>
    <w:rsid w:val="00637197"/>
    <w:rsid w:val="00640133"/>
    <w:rsid w:val="00640205"/>
    <w:rsid w:val="00640B0E"/>
    <w:rsid w:val="0064136D"/>
    <w:rsid w:val="00641A6F"/>
    <w:rsid w:val="00642397"/>
    <w:rsid w:val="006429E4"/>
    <w:rsid w:val="00642C8F"/>
    <w:rsid w:val="006439F2"/>
    <w:rsid w:val="006443CD"/>
    <w:rsid w:val="0064448F"/>
    <w:rsid w:val="0064464F"/>
    <w:rsid w:val="0064476A"/>
    <w:rsid w:val="006448D2"/>
    <w:rsid w:val="00644F9A"/>
    <w:rsid w:val="00645667"/>
    <w:rsid w:val="00646D0C"/>
    <w:rsid w:val="00646F50"/>
    <w:rsid w:val="00647337"/>
    <w:rsid w:val="0064753D"/>
    <w:rsid w:val="006500EA"/>
    <w:rsid w:val="006512E2"/>
    <w:rsid w:val="006527C6"/>
    <w:rsid w:val="00652A55"/>
    <w:rsid w:val="006531C4"/>
    <w:rsid w:val="00653662"/>
    <w:rsid w:val="00653D97"/>
    <w:rsid w:val="006546B3"/>
    <w:rsid w:val="006546F8"/>
    <w:rsid w:val="00655356"/>
    <w:rsid w:val="006558A0"/>
    <w:rsid w:val="00655990"/>
    <w:rsid w:val="00655AB3"/>
    <w:rsid w:val="00655B26"/>
    <w:rsid w:val="006563DE"/>
    <w:rsid w:val="00656C2D"/>
    <w:rsid w:val="00656C97"/>
    <w:rsid w:val="006577FE"/>
    <w:rsid w:val="006578D7"/>
    <w:rsid w:val="00657C83"/>
    <w:rsid w:val="006609C2"/>
    <w:rsid w:val="00660ACE"/>
    <w:rsid w:val="00660E3E"/>
    <w:rsid w:val="00661800"/>
    <w:rsid w:val="006618CC"/>
    <w:rsid w:val="00661A0E"/>
    <w:rsid w:val="00661A48"/>
    <w:rsid w:val="00661AF6"/>
    <w:rsid w:val="00661B1E"/>
    <w:rsid w:val="00662161"/>
    <w:rsid w:val="006622AF"/>
    <w:rsid w:val="00662676"/>
    <w:rsid w:val="006635CF"/>
    <w:rsid w:val="0066370A"/>
    <w:rsid w:val="006645C6"/>
    <w:rsid w:val="00664D6F"/>
    <w:rsid w:val="0066505E"/>
    <w:rsid w:val="006656F4"/>
    <w:rsid w:val="00666095"/>
    <w:rsid w:val="0066661A"/>
    <w:rsid w:val="00666D00"/>
    <w:rsid w:val="00666FD3"/>
    <w:rsid w:val="00667612"/>
    <w:rsid w:val="00667A7C"/>
    <w:rsid w:val="00667ABA"/>
    <w:rsid w:val="00667D92"/>
    <w:rsid w:val="00667E55"/>
    <w:rsid w:val="006711B4"/>
    <w:rsid w:val="00671640"/>
    <w:rsid w:val="00671ADA"/>
    <w:rsid w:val="00671C0F"/>
    <w:rsid w:val="006722F3"/>
    <w:rsid w:val="00672318"/>
    <w:rsid w:val="0067279B"/>
    <w:rsid w:val="00672977"/>
    <w:rsid w:val="006737F0"/>
    <w:rsid w:val="00673D54"/>
    <w:rsid w:val="00674449"/>
    <w:rsid w:val="00674D0E"/>
    <w:rsid w:val="00674EAE"/>
    <w:rsid w:val="0067549B"/>
    <w:rsid w:val="006756E3"/>
    <w:rsid w:val="00675833"/>
    <w:rsid w:val="00675840"/>
    <w:rsid w:val="006758EF"/>
    <w:rsid w:val="00675A5B"/>
    <w:rsid w:val="006768F9"/>
    <w:rsid w:val="00677000"/>
    <w:rsid w:val="006775A2"/>
    <w:rsid w:val="00677B16"/>
    <w:rsid w:val="006804FE"/>
    <w:rsid w:val="006808AF"/>
    <w:rsid w:val="006816AE"/>
    <w:rsid w:val="006817A1"/>
    <w:rsid w:val="00681909"/>
    <w:rsid w:val="00681FBB"/>
    <w:rsid w:val="006832EA"/>
    <w:rsid w:val="0068367C"/>
    <w:rsid w:val="00683A1D"/>
    <w:rsid w:val="00683D5D"/>
    <w:rsid w:val="0068439E"/>
    <w:rsid w:val="006859B4"/>
    <w:rsid w:val="00685ED2"/>
    <w:rsid w:val="00685F3D"/>
    <w:rsid w:val="0068626C"/>
    <w:rsid w:val="00686734"/>
    <w:rsid w:val="00686A83"/>
    <w:rsid w:val="00686D2B"/>
    <w:rsid w:val="006874DF"/>
    <w:rsid w:val="006916CA"/>
    <w:rsid w:val="0069223E"/>
    <w:rsid w:val="0069255A"/>
    <w:rsid w:val="00692C64"/>
    <w:rsid w:val="00692D37"/>
    <w:rsid w:val="006937F4"/>
    <w:rsid w:val="00693E7A"/>
    <w:rsid w:val="00693EEE"/>
    <w:rsid w:val="00694252"/>
    <w:rsid w:val="00694553"/>
    <w:rsid w:val="00694AFC"/>
    <w:rsid w:val="00694B41"/>
    <w:rsid w:val="00694CCE"/>
    <w:rsid w:val="006951C2"/>
    <w:rsid w:val="006954C4"/>
    <w:rsid w:val="00695A3B"/>
    <w:rsid w:val="00696908"/>
    <w:rsid w:val="00696BA9"/>
    <w:rsid w:val="00696C6F"/>
    <w:rsid w:val="0069702C"/>
    <w:rsid w:val="00697122"/>
    <w:rsid w:val="00697228"/>
    <w:rsid w:val="00697414"/>
    <w:rsid w:val="00697EC9"/>
    <w:rsid w:val="006A078F"/>
    <w:rsid w:val="006A0802"/>
    <w:rsid w:val="006A17D8"/>
    <w:rsid w:val="006A1D0D"/>
    <w:rsid w:val="006A356C"/>
    <w:rsid w:val="006A3A98"/>
    <w:rsid w:val="006A3F13"/>
    <w:rsid w:val="006A4332"/>
    <w:rsid w:val="006A4BD8"/>
    <w:rsid w:val="006A5507"/>
    <w:rsid w:val="006A57F4"/>
    <w:rsid w:val="006A658F"/>
    <w:rsid w:val="006A659F"/>
    <w:rsid w:val="006A66BB"/>
    <w:rsid w:val="006A79DA"/>
    <w:rsid w:val="006A7B7F"/>
    <w:rsid w:val="006A7C75"/>
    <w:rsid w:val="006A7CEC"/>
    <w:rsid w:val="006B07A6"/>
    <w:rsid w:val="006B0B34"/>
    <w:rsid w:val="006B0C53"/>
    <w:rsid w:val="006B0D6B"/>
    <w:rsid w:val="006B1033"/>
    <w:rsid w:val="006B137E"/>
    <w:rsid w:val="006B18DC"/>
    <w:rsid w:val="006B1B3D"/>
    <w:rsid w:val="006B1D11"/>
    <w:rsid w:val="006B1FDF"/>
    <w:rsid w:val="006B2091"/>
    <w:rsid w:val="006B20EC"/>
    <w:rsid w:val="006B23B2"/>
    <w:rsid w:val="006B2BDA"/>
    <w:rsid w:val="006B3401"/>
    <w:rsid w:val="006B39B7"/>
    <w:rsid w:val="006B3ABD"/>
    <w:rsid w:val="006B4B29"/>
    <w:rsid w:val="006B4FDF"/>
    <w:rsid w:val="006B514A"/>
    <w:rsid w:val="006B5886"/>
    <w:rsid w:val="006B58BC"/>
    <w:rsid w:val="006B593B"/>
    <w:rsid w:val="006B64BE"/>
    <w:rsid w:val="006B6AD4"/>
    <w:rsid w:val="006B71D1"/>
    <w:rsid w:val="006B756F"/>
    <w:rsid w:val="006B790B"/>
    <w:rsid w:val="006B7E79"/>
    <w:rsid w:val="006C0115"/>
    <w:rsid w:val="006C155E"/>
    <w:rsid w:val="006C18CD"/>
    <w:rsid w:val="006C2241"/>
    <w:rsid w:val="006C2806"/>
    <w:rsid w:val="006C41C7"/>
    <w:rsid w:val="006C42C5"/>
    <w:rsid w:val="006C5585"/>
    <w:rsid w:val="006C5649"/>
    <w:rsid w:val="006C5AA9"/>
    <w:rsid w:val="006C6CA7"/>
    <w:rsid w:val="006C6F7D"/>
    <w:rsid w:val="006C6FA8"/>
    <w:rsid w:val="006C7514"/>
    <w:rsid w:val="006C7BD6"/>
    <w:rsid w:val="006C7EB4"/>
    <w:rsid w:val="006D1399"/>
    <w:rsid w:val="006D1866"/>
    <w:rsid w:val="006D3626"/>
    <w:rsid w:val="006D3ACE"/>
    <w:rsid w:val="006D4B12"/>
    <w:rsid w:val="006D4BA6"/>
    <w:rsid w:val="006D5D77"/>
    <w:rsid w:val="006D61DD"/>
    <w:rsid w:val="006D7EC3"/>
    <w:rsid w:val="006E02C7"/>
    <w:rsid w:val="006E0B19"/>
    <w:rsid w:val="006E0D2E"/>
    <w:rsid w:val="006E0D76"/>
    <w:rsid w:val="006E17A6"/>
    <w:rsid w:val="006E1E8B"/>
    <w:rsid w:val="006E2476"/>
    <w:rsid w:val="006E2524"/>
    <w:rsid w:val="006E29E7"/>
    <w:rsid w:val="006E2D9A"/>
    <w:rsid w:val="006E46B8"/>
    <w:rsid w:val="006E5562"/>
    <w:rsid w:val="006E6075"/>
    <w:rsid w:val="006E6332"/>
    <w:rsid w:val="006E64B5"/>
    <w:rsid w:val="006E6D66"/>
    <w:rsid w:val="006E71E5"/>
    <w:rsid w:val="006E7EF5"/>
    <w:rsid w:val="006F04B1"/>
    <w:rsid w:val="006F05BD"/>
    <w:rsid w:val="006F0D32"/>
    <w:rsid w:val="006F1C88"/>
    <w:rsid w:val="006F1FCE"/>
    <w:rsid w:val="006F23CD"/>
    <w:rsid w:val="006F313F"/>
    <w:rsid w:val="006F3211"/>
    <w:rsid w:val="006F352C"/>
    <w:rsid w:val="006F3983"/>
    <w:rsid w:val="006F3CD8"/>
    <w:rsid w:val="006F4B42"/>
    <w:rsid w:val="006F5BD4"/>
    <w:rsid w:val="006F5CE3"/>
    <w:rsid w:val="006F64E3"/>
    <w:rsid w:val="006F67D2"/>
    <w:rsid w:val="006F6A69"/>
    <w:rsid w:val="006F7470"/>
    <w:rsid w:val="006F7941"/>
    <w:rsid w:val="006F7971"/>
    <w:rsid w:val="0070007C"/>
    <w:rsid w:val="00700324"/>
    <w:rsid w:val="007007DA"/>
    <w:rsid w:val="0070097E"/>
    <w:rsid w:val="007017F3"/>
    <w:rsid w:val="00701EE3"/>
    <w:rsid w:val="00701F78"/>
    <w:rsid w:val="0070285E"/>
    <w:rsid w:val="00702D0C"/>
    <w:rsid w:val="00703178"/>
    <w:rsid w:val="00703254"/>
    <w:rsid w:val="007044B7"/>
    <w:rsid w:val="00704801"/>
    <w:rsid w:val="00706583"/>
    <w:rsid w:val="00706592"/>
    <w:rsid w:val="0070676A"/>
    <w:rsid w:val="0071026F"/>
    <w:rsid w:val="0071042D"/>
    <w:rsid w:val="00710ED1"/>
    <w:rsid w:val="0071133A"/>
    <w:rsid w:val="00711F96"/>
    <w:rsid w:val="007120E8"/>
    <w:rsid w:val="0071223E"/>
    <w:rsid w:val="00713243"/>
    <w:rsid w:val="007132C5"/>
    <w:rsid w:val="00713DBE"/>
    <w:rsid w:val="00714E72"/>
    <w:rsid w:val="0071585B"/>
    <w:rsid w:val="0071590B"/>
    <w:rsid w:val="007166A2"/>
    <w:rsid w:val="00716711"/>
    <w:rsid w:val="00716B1B"/>
    <w:rsid w:val="00717663"/>
    <w:rsid w:val="00720936"/>
    <w:rsid w:val="00720E84"/>
    <w:rsid w:val="0072137E"/>
    <w:rsid w:val="007219FF"/>
    <w:rsid w:val="00721EBD"/>
    <w:rsid w:val="00722137"/>
    <w:rsid w:val="007232BD"/>
    <w:rsid w:val="00723C9F"/>
    <w:rsid w:val="007248AD"/>
    <w:rsid w:val="00725DD7"/>
    <w:rsid w:val="00726153"/>
    <w:rsid w:val="007264D9"/>
    <w:rsid w:val="007271AF"/>
    <w:rsid w:val="00730502"/>
    <w:rsid w:val="007309FC"/>
    <w:rsid w:val="00730F7D"/>
    <w:rsid w:val="00731133"/>
    <w:rsid w:val="007311EA"/>
    <w:rsid w:val="0073126E"/>
    <w:rsid w:val="00731854"/>
    <w:rsid w:val="007318EB"/>
    <w:rsid w:val="00732A92"/>
    <w:rsid w:val="00733B87"/>
    <w:rsid w:val="00734244"/>
    <w:rsid w:val="00734363"/>
    <w:rsid w:val="00735146"/>
    <w:rsid w:val="0073530D"/>
    <w:rsid w:val="00735E49"/>
    <w:rsid w:val="00736080"/>
    <w:rsid w:val="00737034"/>
    <w:rsid w:val="0073745C"/>
    <w:rsid w:val="00740D9D"/>
    <w:rsid w:val="00741817"/>
    <w:rsid w:val="007418E5"/>
    <w:rsid w:val="00741902"/>
    <w:rsid w:val="00741D2C"/>
    <w:rsid w:val="00741D64"/>
    <w:rsid w:val="00742C6E"/>
    <w:rsid w:val="00743162"/>
    <w:rsid w:val="007440B2"/>
    <w:rsid w:val="0074430A"/>
    <w:rsid w:val="0074441F"/>
    <w:rsid w:val="00744E80"/>
    <w:rsid w:val="00746115"/>
    <w:rsid w:val="007465D3"/>
    <w:rsid w:val="00746634"/>
    <w:rsid w:val="007476D4"/>
    <w:rsid w:val="007503C4"/>
    <w:rsid w:val="007503D9"/>
    <w:rsid w:val="00750598"/>
    <w:rsid w:val="0075084D"/>
    <w:rsid w:val="00750C0D"/>
    <w:rsid w:val="0075193B"/>
    <w:rsid w:val="00752312"/>
    <w:rsid w:val="007526B8"/>
    <w:rsid w:val="00752933"/>
    <w:rsid w:val="00752A77"/>
    <w:rsid w:val="00752B60"/>
    <w:rsid w:val="00753BE1"/>
    <w:rsid w:val="00754331"/>
    <w:rsid w:val="00754765"/>
    <w:rsid w:val="00754D38"/>
    <w:rsid w:val="0075551B"/>
    <w:rsid w:val="00755953"/>
    <w:rsid w:val="00755DE6"/>
    <w:rsid w:val="007560F5"/>
    <w:rsid w:val="007573A6"/>
    <w:rsid w:val="00757555"/>
    <w:rsid w:val="007609AB"/>
    <w:rsid w:val="00761506"/>
    <w:rsid w:val="00761697"/>
    <w:rsid w:val="00761A1D"/>
    <w:rsid w:val="00762419"/>
    <w:rsid w:val="00762C67"/>
    <w:rsid w:val="00762DB0"/>
    <w:rsid w:val="00763041"/>
    <w:rsid w:val="0076314B"/>
    <w:rsid w:val="0076365B"/>
    <w:rsid w:val="00763896"/>
    <w:rsid w:val="00763E52"/>
    <w:rsid w:val="00763E62"/>
    <w:rsid w:val="00764028"/>
    <w:rsid w:val="00764163"/>
    <w:rsid w:val="007645D0"/>
    <w:rsid w:val="00764CA7"/>
    <w:rsid w:val="00764EEB"/>
    <w:rsid w:val="00765DB6"/>
    <w:rsid w:val="007661EC"/>
    <w:rsid w:val="0076639C"/>
    <w:rsid w:val="00766D23"/>
    <w:rsid w:val="00766F15"/>
    <w:rsid w:val="00767499"/>
    <w:rsid w:val="007674B4"/>
    <w:rsid w:val="00767A13"/>
    <w:rsid w:val="00767F37"/>
    <w:rsid w:val="0077005F"/>
    <w:rsid w:val="007708F4"/>
    <w:rsid w:val="00770BF3"/>
    <w:rsid w:val="007712BA"/>
    <w:rsid w:val="0077186E"/>
    <w:rsid w:val="00771C23"/>
    <w:rsid w:val="007720E2"/>
    <w:rsid w:val="0077284F"/>
    <w:rsid w:val="0077305D"/>
    <w:rsid w:val="007733B2"/>
    <w:rsid w:val="00773BE6"/>
    <w:rsid w:val="00773BF8"/>
    <w:rsid w:val="007747AB"/>
    <w:rsid w:val="007748EB"/>
    <w:rsid w:val="00774DAF"/>
    <w:rsid w:val="00775370"/>
    <w:rsid w:val="007753B4"/>
    <w:rsid w:val="0077569B"/>
    <w:rsid w:val="00776971"/>
    <w:rsid w:val="0077725A"/>
    <w:rsid w:val="007773BD"/>
    <w:rsid w:val="00781BF3"/>
    <w:rsid w:val="00782564"/>
    <w:rsid w:val="007826B8"/>
    <w:rsid w:val="00782746"/>
    <w:rsid w:val="00782EF3"/>
    <w:rsid w:val="00783885"/>
    <w:rsid w:val="007841AC"/>
    <w:rsid w:val="0078448A"/>
    <w:rsid w:val="00784B93"/>
    <w:rsid w:val="00785777"/>
    <w:rsid w:val="0078596F"/>
    <w:rsid w:val="00786223"/>
    <w:rsid w:val="00786CA5"/>
    <w:rsid w:val="007870FC"/>
    <w:rsid w:val="00787579"/>
    <w:rsid w:val="00787601"/>
    <w:rsid w:val="00787895"/>
    <w:rsid w:val="007905C9"/>
    <w:rsid w:val="00790B79"/>
    <w:rsid w:val="00790D76"/>
    <w:rsid w:val="00791660"/>
    <w:rsid w:val="00791D02"/>
    <w:rsid w:val="007920C8"/>
    <w:rsid w:val="007927FB"/>
    <w:rsid w:val="00792881"/>
    <w:rsid w:val="00792F56"/>
    <w:rsid w:val="0079404A"/>
    <w:rsid w:val="00794205"/>
    <w:rsid w:val="0079467C"/>
    <w:rsid w:val="00794F0A"/>
    <w:rsid w:val="0079520B"/>
    <w:rsid w:val="00796384"/>
    <w:rsid w:val="00796A5A"/>
    <w:rsid w:val="00796BEC"/>
    <w:rsid w:val="00796DB8"/>
    <w:rsid w:val="00796EC7"/>
    <w:rsid w:val="0079715E"/>
    <w:rsid w:val="007A0119"/>
    <w:rsid w:val="007A0B99"/>
    <w:rsid w:val="007A0CA5"/>
    <w:rsid w:val="007A1043"/>
    <w:rsid w:val="007A1B5D"/>
    <w:rsid w:val="007A1BCE"/>
    <w:rsid w:val="007A2452"/>
    <w:rsid w:val="007A252D"/>
    <w:rsid w:val="007A296D"/>
    <w:rsid w:val="007A2A79"/>
    <w:rsid w:val="007A329B"/>
    <w:rsid w:val="007A3456"/>
    <w:rsid w:val="007A3828"/>
    <w:rsid w:val="007A3BC2"/>
    <w:rsid w:val="007A3D6C"/>
    <w:rsid w:val="007A4007"/>
    <w:rsid w:val="007A5300"/>
    <w:rsid w:val="007A5E40"/>
    <w:rsid w:val="007A6044"/>
    <w:rsid w:val="007A62E4"/>
    <w:rsid w:val="007A631E"/>
    <w:rsid w:val="007A63E0"/>
    <w:rsid w:val="007A65E3"/>
    <w:rsid w:val="007A744C"/>
    <w:rsid w:val="007A7B26"/>
    <w:rsid w:val="007A7CEA"/>
    <w:rsid w:val="007B02E3"/>
    <w:rsid w:val="007B0AD9"/>
    <w:rsid w:val="007B0C37"/>
    <w:rsid w:val="007B0CAA"/>
    <w:rsid w:val="007B0E8C"/>
    <w:rsid w:val="007B1E56"/>
    <w:rsid w:val="007B2D76"/>
    <w:rsid w:val="007B3835"/>
    <w:rsid w:val="007B3B97"/>
    <w:rsid w:val="007B4294"/>
    <w:rsid w:val="007B4E27"/>
    <w:rsid w:val="007B55FF"/>
    <w:rsid w:val="007B65C5"/>
    <w:rsid w:val="007B7006"/>
    <w:rsid w:val="007B7BD7"/>
    <w:rsid w:val="007B7E18"/>
    <w:rsid w:val="007C010B"/>
    <w:rsid w:val="007C1563"/>
    <w:rsid w:val="007C19FA"/>
    <w:rsid w:val="007C2076"/>
    <w:rsid w:val="007C2130"/>
    <w:rsid w:val="007C2601"/>
    <w:rsid w:val="007C2FE4"/>
    <w:rsid w:val="007C3206"/>
    <w:rsid w:val="007C3961"/>
    <w:rsid w:val="007C3B4F"/>
    <w:rsid w:val="007C3E85"/>
    <w:rsid w:val="007C50E2"/>
    <w:rsid w:val="007C55DC"/>
    <w:rsid w:val="007C55E8"/>
    <w:rsid w:val="007C571D"/>
    <w:rsid w:val="007C6392"/>
    <w:rsid w:val="007C7759"/>
    <w:rsid w:val="007C7797"/>
    <w:rsid w:val="007C78A8"/>
    <w:rsid w:val="007C7B3A"/>
    <w:rsid w:val="007C7D5B"/>
    <w:rsid w:val="007C7F7D"/>
    <w:rsid w:val="007D05A3"/>
    <w:rsid w:val="007D1E5C"/>
    <w:rsid w:val="007D1FF2"/>
    <w:rsid w:val="007D2027"/>
    <w:rsid w:val="007D25C4"/>
    <w:rsid w:val="007D286D"/>
    <w:rsid w:val="007D2953"/>
    <w:rsid w:val="007D3053"/>
    <w:rsid w:val="007D3ACF"/>
    <w:rsid w:val="007D3D3F"/>
    <w:rsid w:val="007D51D4"/>
    <w:rsid w:val="007D5770"/>
    <w:rsid w:val="007D5F39"/>
    <w:rsid w:val="007D6614"/>
    <w:rsid w:val="007D661A"/>
    <w:rsid w:val="007D6886"/>
    <w:rsid w:val="007D6D9A"/>
    <w:rsid w:val="007D7175"/>
    <w:rsid w:val="007D72E0"/>
    <w:rsid w:val="007D7A3C"/>
    <w:rsid w:val="007E032E"/>
    <w:rsid w:val="007E09AB"/>
    <w:rsid w:val="007E0D08"/>
    <w:rsid w:val="007E0E29"/>
    <w:rsid w:val="007E18A3"/>
    <w:rsid w:val="007E2445"/>
    <w:rsid w:val="007E254C"/>
    <w:rsid w:val="007E358D"/>
    <w:rsid w:val="007E3FE8"/>
    <w:rsid w:val="007E4459"/>
    <w:rsid w:val="007E4688"/>
    <w:rsid w:val="007E480D"/>
    <w:rsid w:val="007E5461"/>
    <w:rsid w:val="007E563A"/>
    <w:rsid w:val="007E5BC8"/>
    <w:rsid w:val="007E6000"/>
    <w:rsid w:val="007E7C30"/>
    <w:rsid w:val="007F0571"/>
    <w:rsid w:val="007F06DD"/>
    <w:rsid w:val="007F0945"/>
    <w:rsid w:val="007F1AC3"/>
    <w:rsid w:val="007F1E80"/>
    <w:rsid w:val="007F2759"/>
    <w:rsid w:val="007F2790"/>
    <w:rsid w:val="007F2A41"/>
    <w:rsid w:val="007F3672"/>
    <w:rsid w:val="007F3B4A"/>
    <w:rsid w:val="007F44DF"/>
    <w:rsid w:val="007F4952"/>
    <w:rsid w:val="007F5B60"/>
    <w:rsid w:val="007F6356"/>
    <w:rsid w:val="007F66E4"/>
    <w:rsid w:val="007F6798"/>
    <w:rsid w:val="007F6E57"/>
    <w:rsid w:val="007F76CA"/>
    <w:rsid w:val="007F7A9B"/>
    <w:rsid w:val="007F7DE4"/>
    <w:rsid w:val="00800559"/>
    <w:rsid w:val="008015B9"/>
    <w:rsid w:val="00801965"/>
    <w:rsid w:val="00801B92"/>
    <w:rsid w:val="00801D4A"/>
    <w:rsid w:val="00801F3E"/>
    <w:rsid w:val="00802063"/>
    <w:rsid w:val="00802A33"/>
    <w:rsid w:val="00803603"/>
    <w:rsid w:val="0080447B"/>
    <w:rsid w:val="00804F25"/>
    <w:rsid w:val="00804FC2"/>
    <w:rsid w:val="00805C82"/>
    <w:rsid w:val="00807519"/>
    <w:rsid w:val="00807BF9"/>
    <w:rsid w:val="00807C9F"/>
    <w:rsid w:val="0081083B"/>
    <w:rsid w:val="00810AFB"/>
    <w:rsid w:val="00810D6C"/>
    <w:rsid w:val="008111A5"/>
    <w:rsid w:val="008113BC"/>
    <w:rsid w:val="00811A8A"/>
    <w:rsid w:val="008122A1"/>
    <w:rsid w:val="0081272D"/>
    <w:rsid w:val="008127D0"/>
    <w:rsid w:val="00812863"/>
    <w:rsid w:val="00812EF5"/>
    <w:rsid w:val="00813578"/>
    <w:rsid w:val="00813DA5"/>
    <w:rsid w:val="00813FA2"/>
    <w:rsid w:val="00814924"/>
    <w:rsid w:val="008155F9"/>
    <w:rsid w:val="00815D65"/>
    <w:rsid w:val="008169B9"/>
    <w:rsid w:val="00817C2D"/>
    <w:rsid w:val="0082009D"/>
    <w:rsid w:val="0082030A"/>
    <w:rsid w:val="00820B4D"/>
    <w:rsid w:val="00820FDC"/>
    <w:rsid w:val="00821426"/>
    <w:rsid w:val="00822134"/>
    <w:rsid w:val="008222BB"/>
    <w:rsid w:val="00822832"/>
    <w:rsid w:val="00822E40"/>
    <w:rsid w:val="00823E6D"/>
    <w:rsid w:val="0082500B"/>
    <w:rsid w:val="00825DA9"/>
    <w:rsid w:val="00826178"/>
    <w:rsid w:val="0082621D"/>
    <w:rsid w:val="00827B80"/>
    <w:rsid w:val="00827CFC"/>
    <w:rsid w:val="00827FAC"/>
    <w:rsid w:val="00830995"/>
    <w:rsid w:val="00830B3B"/>
    <w:rsid w:val="008319F1"/>
    <w:rsid w:val="008326E7"/>
    <w:rsid w:val="008329D9"/>
    <w:rsid w:val="00832E4E"/>
    <w:rsid w:val="00833207"/>
    <w:rsid w:val="0083327A"/>
    <w:rsid w:val="00833535"/>
    <w:rsid w:val="00833848"/>
    <w:rsid w:val="00833B4B"/>
    <w:rsid w:val="00833BA9"/>
    <w:rsid w:val="0083466B"/>
    <w:rsid w:val="00834A63"/>
    <w:rsid w:val="00836D05"/>
    <w:rsid w:val="00837431"/>
    <w:rsid w:val="008378DD"/>
    <w:rsid w:val="0084141E"/>
    <w:rsid w:val="00841D82"/>
    <w:rsid w:val="00842632"/>
    <w:rsid w:val="00842740"/>
    <w:rsid w:val="00842747"/>
    <w:rsid w:val="00843B67"/>
    <w:rsid w:val="00844A56"/>
    <w:rsid w:val="00845BF6"/>
    <w:rsid w:val="00845C85"/>
    <w:rsid w:val="0084627E"/>
    <w:rsid w:val="00847208"/>
    <w:rsid w:val="00847ACB"/>
    <w:rsid w:val="00847C1E"/>
    <w:rsid w:val="0085015A"/>
    <w:rsid w:val="00850BB2"/>
    <w:rsid w:val="00851807"/>
    <w:rsid w:val="00851BE7"/>
    <w:rsid w:val="00851DBF"/>
    <w:rsid w:val="00852A56"/>
    <w:rsid w:val="008534F3"/>
    <w:rsid w:val="0085361F"/>
    <w:rsid w:val="0085474F"/>
    <w:rsid w:val="00855127"/>
    <w:rsid w:val="008552AA"/>
    <w:rsid w:val="0085597E"/>
    <w:rsid w:val="00855D31"/>
    <w:rsid w:val="00856D3A"/>
    <w:rsid w:val="008574C5"/>
    <w:rsid w:val="00860708"/>
    <w:rsid w:val="0086077F"/>
    <w:rsid w:val="0086083F"/>
    <w:rsid w:val="00861454"/>
    <w:rsid w:val="00861519"/>
    <w:rsid w:val="00861542"/>
    <w:rsid w:val="00861863"/>
    <w:rsid w:val="00861B2C"/>
    <w:rsid w:val="00861D13"/>
    <w:rsid w:val="008626D4"/>
    <w:rsid w:val="00862CE4"/>
    <w:rsid w:val="008640CB"/>
    <w:rsid w:val="00865E96"/>
    <w:rsid w:val="00865F24"/>
    <w:rsid w:val="008673FC"/>
    <w:rsid w:val="0086794E"/>
    <w:rsid w:val="00870783"/>
    <w:rsid w:val="008714F1"/>
    <w:rsid w:val="00871E2E"/>
    <w:rsid w:val="008722B2"/>
    <w:rsid w:val="00872831"/>
    <w:rsid w:val="00872D79"/>
    <w:rsid w:val="00872E6F"/>
    <w:rsid w:val="0087356A"/>
    <w:rsid w:val="00873B6A"/>
    <w:rsid w:val="008746B9"/>
    <w:rsid w:val="00874734"/>
    <w:rsid w:val="00874DCD"/>
    <w:rsid w:val="0087540C"/>
    <w:rsid w:val="00875535"/>
    <w:rsid w:val="008762C1"/>
    <w:rsid w:val="00876593"/>
    <w:rsid w:val="00876AAD"/>
    <w:rsid w:val="00880243"/>
    <w:rsid w:val="00880713"/>
    <w:rsid w:val="00881C85"/>
    <w:rsid w:val="00882914"/>
    <w:rsid w:val="00882FD1"/>
    <w:rsid w:val="008845F6"/>
    <w:rsid w:val="00885821"/>
    <w:rsid w:val="008864DD"/>
    <w:rsid w:val="00886984"/>
    <w:rsid w:val="00886C4F"/>
    <w:rsid w:val="00886E01"/>
    <w:rsid w:val="00887327"/>
    <w:rsid w:val="0088794F"/>
    <w:rsid w:val="00887B26"/>
    <w:rsid w:val="00890179"/>
    <w:rsid w:val="00890C1F"/>
    <w:rsid w:val="0089107D"/>
    <w:rsid w:val="008913CA"/>
    <w:rsid w:val="00892EA6"/>
    <w:rsid w:val="00893034"/>
    <w:rsid w:val="00893240"/>
    <w:rsid w:val="00894349"/>
    <w:rsid w:val="0089503E"/>
    <w:rsid w:val="008952DF"/>
    <w:rsid w:val="0089573D"/>
    <w:rsid w:val="00896001"/>
    <w:rsid w:val="00896346"/>
    <w:rsid w:val="008963F3"/>
    <w:rsid w:val="00896AA1"/>
    <w:rsid w:val="00896B96"/>
    <w:rsid w:val="00897C34"/>
    <w:rsid w:val="008A06C4"/>
    <w:rsid w:val="008A13CA"/>
    <w:rsid w:val="008A180A"/>
    <w:rsid w:val="008A1839"/>
    <w:rsid w:val="008A19FF"/>
    <w:rsid w:val="008A1CAE"/>
    <w:rsid w:val="008A1F10"/>
    <w:rsid w:val="008A23EF"/>
    <w:rsid w:val="008A2499"/>
    <w:rsid w:val="008A2588"/>
    <w:rsid w:val="008A2E88"/>
    <w:rsid w:val="008A31BC"/>
    <w:rsid w:val="008A461C"/>
    <w:rsid w:val="008A4672"/>
    <w:rsid w:val="008A471B"/>
    <w:rsid w:val="008A4964"/>
    <w:rsid w:val="008A4AB4"/>
    <w:rsid w:val="008A5371"/>
    <w:rsid w:val="008A5565"/>
    <w:rsid w:val="008A608F"/>
    <w:rsid w:val="008A6A36"/>
    <w:rsid w:val="008A7B29"/>
    <w:rsid w:val="008B0223"/>
    <w:rsid w:val="008B02B4"/>
    <w:rsid w:val="008B05A5"/>
    <w:rsid w:val="008B06D8"/>
    <w:rsid w:val="008B0972"/>
    <w:rsid w:val="008B117E"/>
    <w:rsid w:val="008B1E80"/>
    <w:rsid w:val="008B2641"/>
    <w:rsid w:val="008B265B"/>
    <w:rsid w:val="008B2E39"/>
    <w:rsid w:val="008B2E9A"/>
    <w:rsid w:val="008B2F0E"/>
    <w:rsid w:val="008B354A"/>
    <w:rsid w:val="008B3BD2"/>
    <w:rsid w:val="008B3FB2"/>
    <w:rsid w:val="008B44E4"/>
    <w:rsid w:val="008B48E5"/>
    <w:rsid w:val="008B5B39"/>
    <w:rsid w:val="008B5CBA"/>
    <w:rsid w:val="008B610B"/>
    <w:rsid w:val="008B6803"/>
    <w:rsid w:val="008B6C3B"/>
    <w:rsid w:val="008B7518"/>
    <w:rsid w:val="008B784B"/>
    <w:rsid w:val="008C1042"/>
    <w:rsid w:val="008C114B"/>
    <w:rsid w:val="008C1935"/>
    <w:rsid w:val="008C2016"/>
    <w:rsid w:val="008C2303"/>
    <w:rsid w:val="008C28C6"/>
    <w:rsid w:val="008C553E"/>
    <w:rsid w:val="008C56A4"/>
    <w:rsid w:val="008C6310"/>
    <w:rsid w:val="008C6F5A"/>
    <w:rsid w:val="008C733E"/>
    <w:rsid w:val="008C7CF0"/>
    <w:rsid w:val="008D02DE"/>
    <w:rsid w:val="008D0F90"/>
    <w:rsid w:val="008D1516"/>
    <w:rsid w:val="008D1CAF"/>
    <w:rsid w:val="008D2689"/>
    <w:rsid w:val="008D324A"/>
    <w:rsid w:val="008D3EA0"/>
    <w:rsid w:val="008D4196"/>
    <w:rsid w:val="008D49EC"/>
    <w:rsid w:val="008D4A7A"/>
    <w:rsid w:val="008D4DF5"/>
    <w:rsid w:val="008D4F41"/>
    <w:rsid w:val="008D5216"/>
    <w:rsid w:val="008D5F14"/>
    <w:rsid w:val="008D608C"/>
    <w:rsid w:val="008D629E"/>
    <w:rsid w:val="008D72E3"/>
    <w:rsid w:val="008D755D"/>
    <w:rsid w:val="008E0B37"/>
    <w:rsid w:val="008E1F68"/>
    <w:rsid w:val="008E22DF"/>
    <w:rsid w:val="008E2370"/>
    <w:rsid w:val="008E384D"/>
    <w:rsid w:val="008E3BE5"/>
    <w:rsid w:val="008E40A1"/>
    <w:rsid w:val="008E43B8"/>
    <w:rsid w:val="008E4677"/>
    <w:rsid w:val="008E4CC4"/>
    <w:rsid w:val="008E4E7F"/>
    <w:rsid w:val="008E52EF"/>
    <w:rsid w:val="008E5E50"/>
    <w:rsid w:val="008E677E"/>
    <w:rsid w:val="008E6EDF"/>
    <w:rsid w:val="008E7015"/>
    <w:rsid w:val="008E748D"/>
    <w:rsid w:val="008E7B28"/>
    <w:rsid w:val="008E7D4C"/>
    <w:rsid w:val="008E7ED1"/>
    <w:rsid w:val="008F0101"/>
    <w:rsid w:val="008F07CB"/>
    <w:rsid w:val="008F07F3"/>
    <w:rsid w:val="008F0B56"/>
    <w:rsid w:val="008F19DB"/>
    <w:rsid w:val="008F1F11"/>
    <w:rsid w:val="008F28B7"/>
    <w:rsid w:val="008F2BE9"/>
    <w:rsid w:val="008F33C5"/>
    <w:rsid w:val="008F3739"/>
    <w:rsid w:val="008F3F09"/>
    <w:rsid w:val="008F46D6"/>
    <w:rsid w:val="008F5DC5"/>
    <w:rsid w:val="008F728D"/>
    <w:rsid w:val="0090003F"/>
    <w:rsid w:val="009003EE"/>
    <w:rsid w:val="00901970"/>
    <w:rsid w:val="00901D2C"/>
    <w:rsid w:val="009025A1"/>
    <w:rsid w:val="009028EB"/>
    <w:rsid w:val="009033F8"/>
    <w:rsid w:val="0090409B"/>
    <w:rsid w:val="0090420E"/>
    <w:rsid w:val="009043C5"/>
    <w:rsid w:val="009043D3"/>
    <w:rsid w:val="00904D41"/>
    <w:rsid w:val="00904F9A"/>
    <w:rsid w:val="00905504"/>
    <w:rsid w:val="00905A9A"/>
    <w:rsid w:val="00905B5C"/>
    <w:rsid w:val="009076FF"/>
    <w:rsid w:val="00910F0F"/>
    <w:rsid w:val="00910F77"/>
    <w:rsid w:val="009110D6"/>
    <w:rsid w:val="00912189"/>
    <w:rsid w:val="00912215"/>
    <w:rsid w:val="00913214"/>
    <w:rsid w:val="0091385E"/>
    <w:rsid w:val="00914089"/>
    <w:rsid w:val="00914459"/>
    <w:rsid w:val="0091465F"/>
    <w:rsid w:val="0091553A"/>
    <w:rsid w:val="009157B5"/>
    <w:rsid w:val="00915B25"/>
    <w:rsid w:val="00915F4E"/>
    <w:rsid w:val="00916B28"/>
    <w:rsid w:val="0092010D"/>
    <w:rsid w:val="00920153"/>
    <w:rsid w:val="00921762"/>
    <w:rsid w:val="00922C19"/>
    <w:rsid w:val="00923674"/>
    <w:rsid w:val="00924070"/>
    <w:rsid w:val="00924895"/>
    <w:rsid w:val="00924B1C"/>
    <w:rsid w:val="009250F1"/>
    <w:rsid w:val="00926051"/>
    <w:rsid w:val="009261B6"/>
    <w:rsid w:val="00926883"/>
    <w:rsid w:val="00927335"/>
    <w:rsid w:val="00930720"/>
    <w:rsid w:val="009307A3"/>
    <w:rsid w:val="0093107A"/>
    <w:rsid w:val="0093129F"/>
    <w:rsid w:val="009315DB"/>
    <w:rsid w:val="00931FCA"/>
    <w:rsid w:val="00932075"/>
    <w:rsid w:val="009323C8"/>
    <w:rsid w:val="00933ABC"/>
    <w:rsid w:val="00933E91"/>
    <w:rsid w:val="00933FB5"/>
    <w:rsid w:val="009342D5"/>
    <w:rsid w:val="009346EF"/>
    <w:rsid w:val="00934D01"/>
    <w:rsid w:val="00934D6A"/>
    <w:rsid w:val="009354FC"/>
    <w:rsid w:val="009355F2"/>
    <w:rsid w:val="00935633"/>
    <w:rsid w:val="00935668"/>
    <w:rsid w:val="00935AB7"/>
    <w:rsid w:val="00935F0F"/>
    <w:rsid w:val="00935F1C"/>
    <w:rsid w:val="0093630A"/>
    <w:rsid w:val="00936439"/>
    <w:rsid w:val="009369E0"/>
    <w:rsid w:val="00937852"/>
    <w:rsid w:val="00937A8E"/>
    <w:rsid w:val="00940A82"/>
    <w:rsid w:val="00940D55"/>
    <w:rsid w:val="00940F39"/>
    <w:rsid w:val="0094123F"/>
    <w:rsid w:val="00941DEB"/>
    <w:rsid w:val="0094306D"/>
    <w:rsid w:val="00943375"/>
    <w:rsid w:val="00943621"/>
    <w:rsid w:val="00943E66"/>
    <w:rsid w:val="009441CA"/>
    <w:rsid w:val="009443BE"/>
    <w:rsid w:val="00944531"/>
    <w:rsid w:val="009445D0"/>
    <w:rsid w:val="00944B65"/>
    <w:rsid w:val="00945318"/>
    <w:rsid w:val="0094566D"/>
    <w:rsid w:val="009456F0"/>
    <w:rsid w:val="00945735"/>
    <w:rsid w:val="0094573B"/>
    <w:rsid w:val="00945C13"/>
    <w:rsid w:val="0094675F"/>
    <w:rsid w:val="009468C3"/>
    <w:rsid w:val="009502FE"/>
    <w:rsid w:val="00951AA2"/>
    <w:rsid w:val="00951D28"/>
    <w:rsid w:val="0095218B"/>
    <w:rsid w:val="00952BBD"/>
    <w:rsid w:val="00953292"/>
    <w:rsid w:val="009537FF"/>
    <w:rsid w:val="00953A1A"/>
    <w:rsid w:val="0095434A"/>
    <w:rsid w:val="009543B3"/>
    <w:rsid w:val="00954E49"/>
    <w:rsid w:val="009559FD"/>
    <w:rsid w:val="00956445"/>
    <w:rsid w:val="0095679A"/>
    <w:rsid w:val="00956BAA"/>
    <w:rsid w:val="009571D4"/>
    <w:rsid w:val="00957AD1"/>
    <w:rsid w:val="00957BFC"/>
    <w:rsid w:val="00957ECD"/>
    <w:rsid w:val="00957F34"/>
    <w:rsid w:val="009604BF"/>
    <w:rsid w:val="00960BDA"/>
    <w:rsid w:val="0096147E"/>
    <w:rsid w:val="00961926"/>
    <w:rsid w:val="00961C0D"/>
    <w:rsid w:val="00961CAF"/>
    <w:rsid w:val="00962C9B"/>
    <w:rsid w:val="00963F5A"/>
    <w:rsid w:val="0096457D"/>
    <w:rsid w:val="00964741"/>
    <w:rsid w:val="00964B13"/>
    <w:rsid w:val="00965D2A"/>
    <w:rsid w:val="009663CB"/>
    <w:rsid w:val="0096656A"/>
    <w:rsid w:val="00966718"/>
    <w:rsid w:val="00966770"/>
    <w:rsid w:val="00966A7B"/>
    <w:rsid w:val="00966BDC"/>
    <w:rsid w:val="00966D8E"/>
    <w:rsid w:val="00967598"/>
    <w:rsid w:val="00970983"/>
    <w:rsid w:val="00970A4A"/>
    <w:rsid w:val="00970E54"/>
    <w:rsid w:val="0097116F"/>
    <w:rsid w:val="009713BD"/>
    <w:rsid w:val="0097178D"/>
    <w:rsid w:val="009719C1"/>
    <w:rsid w:val="009726E6"/>
    <w:rsid w:val="009728BB"/>
    <w:rsid w:val="00972B08"/>
    <w:rsid w:val="009737AE"/>
    <w:rsid w:val="0097384D"/>
    <w:rsid w:val="009741DF"/>
    <w:rsid w:val="00974294"/>
    <w:rsid w:val="00974656"/>
    <w:rsid w:val="009748E1"/>
    <w:rsid w:val="00975655"/>
    <w:rsid w:val="00977741"/>
    <w:rsid w:val="009800A9"/>
    <w:rsid w:val="00980132"/>
    <w:rsid w:val="009814BE"/>
    <w:rsid w:val="009824B7"/>
    <w:rsid w:val="00982743"/>
    <w:rsid w:val="00982C49"/>
    <w:rsid w:val="00983403"/>
    <w:rsid w:val="00983530"/>
    <w:rsid w:val="009835DD"/>
    <w:rsid w:val="0098437B"/>
    <w:rsid w:val="009847AA"/>
    <w:rsid w:val="009848C1"/>
    <w:rsid w:val="00984AAF"/>
    <w:rsid w:val="00984C3F"/>
    <w:rsid w:val="00984DC0"/>
    <w:rsid w:val="00984F0B"/>
    <w:rsid w:val="00985D6E"/>
    <w:rsid w:val="0098698C"/>
    <w:rsid w:val="0098708E"/>
    <w:rsid w:val="00987704"/>
    <w:rsid w:val="0098770E"/>
    <w:rsid w:val="009905E9"/>
    <w:rsid w:val="009912F9"/>
    <w:rsid w:val="00991324"/>
    <w:rsid w:val="00991AB7"/>
    <w:rsid w:val="00991B94"/>
    <w:rsid w:val="00991DC2"/>
    <w:rsid w:val="00992776"/>
    <w:rsid w:val="00992AB8"/>
    <w:rsid w:val="00992D87"/>
    <w:rsid w:val="00992DC5"/>
    <w:rsid w:val="0099396D"/>
    <w:rsid w:val="009939FE"/>
    <w:rsid w:val="00994BF3"/>
    <w:rsid w:val="00995418"/>
    <w:rsid w:val="00995708"/>
    <w:rsid w:val="00995D2F"/>
    <w:rsid w:val="00997139"/>
    <w:rsid w:val="009973E1"/>
    <w:rsid w:val="009976C1"/>
    <w:rsid w:val="009A038B"/>
    <w:rsid w:val="009A03F3"/>
    <w:rsid w:val="009A0F5B"/>
    <w:rsid w:val="009A2843"/>
    <w:rsid w:val="009A33A0"/>
    <w:rsid w:val="009A3B3E"/>
    <w:rsid w:val="009A438A"/>
    <w:rsid w:val="009A4EDE"/>
    <w:rsid w:val="009A613F"/>
    <w:rsid w:val="009A65A0"/>
    <w:rsid w:val="009A6D03"/>
    <w:rsid w:val="009A6FAD"/>
    <w:rsid w:val="009A73CD"/>
    <w:rsid w:val="009B0B3D"/>
    <w:rsid w:val="009B27EF"/>
    <w:rsid w:val="009B2A33"/>
    <w:rsid w:val="009B3107"/>
    <w:rsid w:val="009B335D"/>
    <w:rsid w:val="009B3FE9"/>
    <w:rsid w:val="009B4528"/>
    <w:rsid w:val="009B5A22"/>
    <w:rsid w:val="009B63DE"/>
    <w:rsid w:val="009B63EA"/>
    <w:rsid w:val="009B70F4"/>
    <w:rsid w:val="009B7651"/>
    <w:rsid w:val="009B77E5"/>
    <w:rsid w:val="009B78A5"/>
    <w:rsid w:val="009C0BA2"/>
    <w:rsid w:val="009C1431"/>
    <w:rsid w:val="009C1500"/>
    <w:rsid w:val="009C1514"/>
    <w:rsid w:val="009C1764"/>
    <w:rsid w:val="009C2E7D"/>
    <w:rsid w:val="009C2FB0"/>
    <w:rsid w:val="009C32F4"/>
    <w:rsid w:val="009C33FB"/>
    <w:rsid w:val="009C35E1"/>
    <w:rsid w:val="009C3C28"/>
    <w:rsid w:val="009C43F2"/>
    <w:rsid w:val="009C4D3E"/>
    <w:rsid w:val="009C5EC6"/>
    <w:rsid w:val="009C74D1"/>
    <w:rsid w:val="009D0953"/>
    <w:rsid w:val="009D1570"/>
    <w:rsid w:val="009D1E2F"/>
    <w:rsid w:val="009D2093"/>
    <w:rsid w:val="009D232B"/>
    <w:rsid w:val="009D3291"/>
    <w:rsid w:val="009D35EC"/>
    <w:rsid w:val="009D45FE"/>
    <w:rsid w:val="009D4D24"/>
    <w:rsid w:val="009D5479"/>
    <w:rsid w:val="009D55ED"/>
    <w:rsid w:val="009D6079"/>
    <w:rsid w:val="009D60D5"/>
    <w:rsid w:val="009D6113"/>
    <w:rsid w:val="009D6912"/>
    <w:rsid w:val="009D6ACF"/>
    <w:rsid w:val="009D6F17"/>
    <w:rsid w:val="009D793E"/>
    <w:rsid w:val="009D7F4D"/>
    <w:rsid w:val="009E1D04"/>
    <w:rsid w:val="009E26D2"/>
    <w:rsid w:val="009E29BA"/>
    <w:rsid w:val="009E49CC"/>
    <w:rsid w:val="009E4D1B"/>
    <w:rsid w:val="009E5F70"/>
    <w:rsid w:val="009E669E"/>
    <w:rsid w:val="009E6C21"/>
    <w:rsid w:val="009E72BC"/>
    <w:rsid w:val="009E72DA"/>
    <w:rsid w:val="009E7752"/>
    <w:rsid w:val="009F0493"/>
    <w:rsid w:val="009F15AD"/>
    <w:rsid w:val="009F20B6"/>
    <w:rsid w:val="009F21E0"/>
    <w:rsid w:val="009F2715"/>
    <w:rsid w:val="009F2CDD"/>
    <w:rsid w:val="009F30E1"/>
    <w:rsid w:val="009F32D2"/>
    <w:rsid w:val="009F3307"/>
    <w:rsid w:val="009F34A5"/>
    <w:rsid w:val="009F45C2"/>
    <w:rsid w:val="009F47ED"/>
    <w:rsid w:val="009F4E10"/>
    <w:rsid w:val="009F53C4"/>
    <w:rsid w:val="009F61CA"/>
    <w:rsid w:val="009F68A4"/>
    <w:rsid w:val="00A00033"/>
    <w:rsid w:val="00A00132"/>
    <w:rsid w:val="00A004A3"/>
    <w:rsid w:val="00A00BE3"/>
    <w:rsid w:val="00A01CAF"/>
    <w:rsid w:val="00A02A4A"/>
    <w:rsid w:val="00A02C60"/>
    <w:rsid w:val="00A035AE"/>
    <w:rsid w:val="00A04166"/>
    <w:rsid w:val="00A04A04"/>
    <w:rsid w:val="00A059D6"/>
    <w:rsid w:val="00A05B72"/>
    <w:rsid w:val="00A05E2B"/>
    <w:rsid w:val="00A05E93"/>
    <w:rsid w:val="00A0639D"/>
    <w:rsid w:val="00A06B09"/>
    <w:rsid w:val="00A06E6B"/>
    <w:rsid w:val="00A07EAC"/>
    <w:rsid w:val="00A07F3B"/>
    <w:rsid w:val="00A10087"/>
    <w:rsid w:val="00A1009B"/>
    <w:rsid w:val="00A106D5"/>
    <w:rsid w:val="00A10A12"/>
    <w:rsid w:val="00A11524"/>
    <w:rsid w:val="00A11707"/>
    <w:rsid w:val="00A119E2"/>
    <w:rsid w:val="00A12088"/>
    <w:rsid w:val="00A12477"/>
    <w:rsid w:val="00A12774"/>
    <w:rsid w:val="00A12F53"/>
    <w:rsid w:val="00A13121"/>
    <w:rsid w:val="00A131B6"/>
    <w:rsid w:val="00A132C9"/>
    <w:rsid w:val="00A1340D"/>
    <w:rsid w:val="00A137F1"/>
    <w:rsid w:val="00A13B1A"/>
    <w:rsid w:val="00A14382"/>
    <w:rsid w:val="00A14C84"/>
    <w:rsid w:val="00A156EC"/>
    <w:rsid w:val="00A15B99"/>
    <w:rsid w:val="00A15C3B"/>
    <w:rsid w:val="00A15C82"/>
    <w:rsid w:val="00A15FD8"/>
    <w:rsid w:val="00A1663E"/>
    <w:rsid w:val="00A16C8E"/>
    <w:rsid w:val="00A176CA"/>
    <w:rsid w:val="00A17771"/>
    <w:rsid w:val="00A17863"/>
    <w:rsid w:val="00A17FA0"/>
    <w:rsid w:val="00A2068F"/>
    <w:rsid w:val="00A22483"/>
    <w:rsid w:val="00A2259F"/>
    <w:rsid w:val="00A226D1"/>
    <w:rsid w:val="00A2274F"/>
    <w:rsid w:val="00A23245"/>
    <w:rsid w:val="00A2396E"/>
    <w:rsid w:val="00A23E1D"/>
    <w:rsid w:val="00A248A9"/>
    <w:rsid w:val="00A2520E"/>
    <w:rsid w:val="00A2530C"/>
    <w:rsid w:val="00A2635E"/>
    <w:rsid w:val="00A26908"/>
    <w:rsid w:val="00A26B5F"/>
    <w:rsid w:val="00A2708E"/>
    <w:rsid w:val="00A27D02"/>
    <w:rsid w:val="00A306B0"/>
    <w:rsid w:val="00A30DE6"/>
    <w:rsid w:val="00A313D2"/>
    <w:rsid w:val="00A31D8E"/>
    <w:rsid w:val="00A32D66"/>
    <w:rsid w:val="00A33245"/>
    <w:rsid w:val="00A33696"/>
    <w:rsid w:val="00A3379D"/>
    <w:rsid w:val="00A344D2"/>
    <w:rsid w:val="00A34A37"/>
    <w:rsid w:val="00A34BC5"/>
    <w:rsid w:val="00A35ED7"/>
    <w:rsid w:val="00A3773E"/>
    <w:rsid w:val="00A400AA"/>
    <w:rsid w:val="00A406E5"/>
    <w:rsid w:val="00A40B4C"/>
    <w:rsid w:val="00A40F53"/>
    <w:rsid w:val="00A412EA"/>
    <w:rsid w:val="00A4177C"/>
    <w:rsid w:val="00A41942"/>
    <w:rsid w:val="00A41CD2"/>
    <w:rsid w:val="00A41F95"/>
    <w:rsid w:val="00A432EA"/>
    <w:rsid w:val="00A440E3"/>
    <w:rsid w:val="00A4466D"/>
    <w:rsid w:val="00A44779"/>
    <w:rsid w:val="00A44D30"/>
    <w:rsid w:val="00A450B1"/>
    <w:rsid w:val="00A45B91"/>
    <w:rsid w:val="00A45D3C"/>
    <w:rsid w:val="00A47370"/>
    <w:rsid w:val="00A4758C"/>
    <w:rsid w:val="00A47C1F"/>
    <w:rsid w:val="00A47C28"/>
    <w:rsid w:val="00A47D0E"/>
    <w:rsid w:val="00A5115B"/>
    <w:rsid w:val="00A52529"/>
    <w:rsid w:val="00A52ABF"/>
    <w:rsid w:val="00A52DFE"/>
    <w:rsid w:val="00A52EEB"/>
    <w:rsid w:val="00A534FD"/>
    <w:rsid w:val="00A53DC5"/>
    <w:rsid w:val="00A5456D"/>
    <w:rsid w:val="00A54C5A"/>
    <w:rsid w:val="00A56909"/>
    <w:rsid w:val="00A57C38"/>
    <w:rsid w:val="00A616CB"/>
    <w:rsid w:val="00A61DD2"/>
    <w:rsid w:val="00A61F7C"/>
    <w:rsid w:val="00A6318C"/>
    <w:rsid w:val="00A63439"/>
    <w:rsid w:val="00A64372"/>
    <w:rsid w:val="00A644EF"/>
    <w:rsid w:val="00A64957"/>
    <w:rsid w:val="00A64C28"/>
    <w:rsid w:val="00A65C99"/>
    <w:rsid w:val="00A65E1B"/>
    <w:rsid w:val="00A66639"/>
    <w:rsid w:val="00A679DE"/>
    <w:rsid w:val="00A67BE5"/>
    <w:rsid w:val="00A704DB"/>
    <w:rsid w:val="00A70814"/>
    <w:rsid w:val="00A70FF9"/>
    <w:rsid w:val="00A71CEF"/>
    <w:rsid w:val="00A7248A"/>
    <w:rsid w:val="00A72C1C"/>
    <w:rsid w:val="00A730CB"/>
    <w:rsid w:val="00A73BC8"/>
    <w:rsid w:val="00A73F31"/>
    <w:rsid w:val="00A7443F"/>
    <w:rsid w:val="00A745C3"/>
    <w:rsid w:val="00A74895"/>
    <w:rsid w:val="00A756DC"/>
    <w:rsid w:val="00A75C00"/>
    <w:rsid w:val="00A7605C"/>
    <w:rsid w:val="00A76DC9"/>
    <w:rsid w:val="00A776A6"/>
    <w:rsid w:val="00A77B97"/>
    <w:rsid w:val="00A77EE0"/>
    <w:rsid w:val="00A8002B"/>
    <w:rsid w:val="00A80CAC"/>
    <w:rsid w:val="00A84C20"/>
    <w:rsid w:val="00A85B6F"/>
    <w:rsid w:val="00A85C18"/>
    <w:rsid w:val="00A85C27"/>
    <w:rsid w:val="00A85E76"/>
    <w:rsid w:val="00A86D2A"/>
    <w:rsid w:val="00A86DAE"/>
    <w:rsid w:val="00A87111"/>
    <w:rsid w:val="00A90527"/>
    <w:rsid w:val="00A91401"/>
    <w:rsid w:val="00A91E62"/>
    <w:rsid w:val="00A92A8B"/>
    <w:rsid w:val="00A930B9"/>
    <w:rsid w:val="00A93539"/>
    <w:rsid w:val="00A936B3"/>
    <w:rsid w:val="00A941E0"/>
    <w:rsid w:val="00A94383"/>
    <w:rsid w:val="00A946F9"/>
    <w:rsid w:val="00A9475A"/>
    <w:rsid w:val="00A948CD"/>
    <w:rsid w:val="00A9509F"/>
    <w:rsid w:val="00A95113"/>
    <w:rsid w:val="00A95724"/>
    <w:rsid w:val="00A95BC2"/>
    <w:rsid w:val="00A95CB6"/>
    <w:rsid w:val="00A95D01"/>
    <w:rsid w:val="00A96721"/>
    <w:rsid w:val="00A967D6"/>
    <w:rsid w:val="00A96BEE"/>
    <w:rsid w:val="00A97FEA"/>
    <w:rsid w:val="00AA074A"/>
    <w:rsid w:val="00AA11D1"/>
    <w:rsid w:val="00AA1487"/>
    <w:rsid w:val="00AA1B9C"/>
    <w:rsid w:val="00AA1BDE"/>
    <w:rsid w:val="00AA1CDE"/>
    <w:rsid w:val="00AA22CC"/>
    <w:rsid w:val="00AA26A7"/>
    <w:rsid w:val="00AA3F79"/>
    <w:rsid w:val="00AA4266"/>
    <w:rsid w:val="00AA4F22"/>
    <w:rsid w:val="00AA6EAA"/>
    <w:rsid w:val="00AA7397"/>
    <w:rsid w:val="00AB02C4"/>
    <w:rsid w:val="00AB0753"/>
    <w:rsid w:val="00AB0A90"/>
    <w:rsid w:val="00AB0B06"/>
    <w:rsid w:val="00AB13AE"/>
    <w:rsid w:val="00AB251D"/>
    <w:rsid w:val="00AB2F43"/>
    <w:rsid w:val="00AB3759"/>
    <w:rsid w:val="00AB3CC0"/>
    <w:rsid w:val="00AB593F"/>
    <w:rsid w:val="00AB5C8C"/>
    <w:rsid w:val="00AB5D20"/>
    <w:rsid w:val="00AB5FB6"/>
    <w:rsid w:val="00AB642A"/>
    <w:rsid w:val="00AB6586"/>
    <w:rsid w:val="00AB7DCD"/>
    <w:rsid w:val="00AC00BB"/>
    <w:rsid w:val="00AC016F"/>
    <w:rsid w:val="00AC077D"/>
    <w:rsid w:val="00AC07C1"/>
    <w:rsid w:val="00AC0F18"/>
    <w:rsid w:val="00AC16DD"/>
    <w:rsid w:val="00AC1D31"/>
    <w:rsid w:val="00AC2CC3"/>
    <w:rsid w:val="00AC2DA2"/>
    <w:rsid w:val="00AC33B8"/>
    <w:rsid w:val="00AC3520"/>
    <w:rsid w:val="00AC3D8E"/>
    <w:rsid w:val="00AC3DDB"/>
    <w:rsid w:val="00AC53DF"/>
    <w:rsid w:val="00AC6111"/>
    <w:rsid w:val="00AC626A"/>
    <w:rsid w:val="00AC6BF9"/>
    <w:rsid w:val="00AC7E87"/>
    <w:rsid w:val="00AD1896"/>
    <w:rsid w:val="00AD2267"/>
    <w:rsid w:val="00AD4FE7"/>
    <w:rsid w:val="00AD51E3"/>
    <w:rsid w:val="00AD531F"/>
    <w:rsid w:val="00AD5863"/>
    <w:rsid w:val="00AD5CEA"/>
    <w:rsid w:val="00AD63EE"/>
    <w:rsid w:val="00AD6732"/>
    <w:rsid w:val="00AD6AE0"/>
    <w:rsid w:val="00AD74BB"/>
    <w:rsid w:val="00AD757B"/>
    <w:rsid w:val="00AD771C"/>
    <w:rsid w:val="00AD7AF8"/>
    <w:rsid w:val="00AD7D5D"/>
    <w:rsid w:val="00AE029F"/>
    <w:rsid w:val="00AE0CBA"/>
    <w:rsid w:val="00AE0CD4"/>
    <w:rsid w:val="00AE145F"/>
    <w:rsid w:val="00AE24BB"/>
    <w:rsid w:val="00AE2D8A"/>
    <w:rsid w:val="00AE336A"/>
    <w:rsid w:val="00AE33A1"/>
    <w:rsid w:val="00AE33F3"/>
    <w:rsid w:val="00AE3A58"/>
    <w:rsid w:val="00AE4022"/>
    <w:rsid w:val="00AE4C00"/>
    <w:rsid w:val="00AE5FCC"/>
    <w:rsid w:val="00AE631F"/>
    <w:rsid w:val="00AE658A"/>
    <w:rsid w:val="00AE7C61"/>
    <w:rsid w:val="00AF134A"/>
    <w:rsid w:val="00AF1F34"/>
    <w:rsid w:val="00AF2364"/>
    <w:rsid w:val="00AF2385"/>
    <w:rsid w:val="00AF296E"/>
    <w:rsid w:val="00AF5EDD"/>
    <w:rsid w:val="00AF60E5"/>
    <w:rsid w:val="00AF63C7"/>
    <w:rsid w:val="00AF725D"/>
    <w:rsid w:val="00AF7798"/>
    <w:rsid w:val="00B00486"/>
    <w:rsid w:val="00B012FE"/>
    <w:rsid w:val="00B01FAC"/>
    <w:rsid w:val="00B02D14"/>
    <w:rsid w:val="00B02EB2"/>
    <w:rsid w:val="00B03AF5"/>
    <w:rsid w:val="00B04386"/>
    <w:rsid w:val="00B045C3"/>
    <w:rsid w:val="00B0460C"/>
    <w:rsid w:val="00B0522A"/>
    <w:rsid w:val="00B052B4"/>
    <w:rsid w:val="00B054BE"/>
    <w:rsid w:val="00B05CE9"/>
    <w:rsid w:val="00B063F5"/>
    <w:rsid w:val="00B0659D"/>
    <w:rsid w:val="00B06C0E"/>
    <w:rsid w:val="00B06F84"/>
    <w:rsid w:val="00B0761F"/>
    <w:rsid w:val="00B07625"/>
    <w:rsid w:val="00B0782B"/>
    <w:rsid w:val="00B07E30"/>
    <w:rsid w:val="00B10753"/>
    <w:rsid w:val="00B10A57"/>
    <w:rsid w:val="00B10B27"/>
    <w:rsid w:val="00B10D90"/>
    <w:rsid w:val="00B115CD"/>
    <w:rsid w:val="00B1192C"/>
    <w:rsid w:val="00B11CF7"/>
    <w:rsid w:val="00B1270C"/>
    <w:rsid w:val="00B127B2"/>
    <w:rsid w:val="00B12D02"/>
    <w:rsid w:val="00B13B39"/>
    <w:rsid w:val="00B13BFE"/>
    <w:rsid w:val="00B13D88"/>
    <w:rsid w:val="00B14736"/>
    <w:rsid w:val="00B14D70"/>
    <w:rsid w:val="00B14DBD"/>
    <w:rsid w:val="00B15213"/>
    <w:rsid w:val="00B15A4C"/>
    <w:rsid w:val="00B15CCA"/>
    <w:rsid w:val="00B15EE5"/>
    <w:rsid w:val="00B16221"/>
    <w:rsid w:val="00B16ABC"/>
    <w:rsid w:val="00B16FF8"/>
    <w:rsid w:val="00B17787"/>
    <w:rsid w:val="00B17EF9"/>
    <w:rsid w:val="00B20381"/>
    <w:rsid w:val="00B204C7"/>
    <w:rsid w:val="00B20869"/>
    <w:rsid w:val="00B20DF8"/>
    <w:rsid w:val="00B20E57"/>
    <w:rsid w:val="00B21763"/>
    <w:rsid w:val="00B224BE"/>
    <w:rsid w:val="00B2313F"/>
    <w:rsid w:val="00B233D0"/>
    <w:rsid w:val="00B2361F"/>
    <w:rsid w:val="00B236DE"/>
    <w:rsid w:val="00B23E91"/>
    <w:rsid w:val="00B24346"/>
    <w:rsid w:val="00B24666"/>
    <w:rsid w:val="00B251BC"/>
    <w:rsid w:val="00B255DF"/>
    <w:rsid w:val="00B2579D"/>
    <w:rsid w:val="00B2612D"/>
    <w:rsid w:val="00B27129"/>
    <w:rsid w:val="00B2789E"/>
    <w:rsid w:val="00B27AA0"/>
    <w:rsid w:val="00B27C7D"/>
    <w:rsid w:val="00B30611"/>
    <w:rsid w:val="00B3077C"/>
    <w:rsid w:val="00B3087D"/>
    <w:rsid w:val="00B31119"/>
    <w:rsid w:val="00B3111E"/>
    <w:rsid w:val="00B318FF"/>
    <w:rsid w:val="00B319BB"/>
    <w:rsid w:val="00B3218F"/>
    <w:rsid w:val="00B32441"/>
    <w:rsid w:val="00B32B97"/>
    <w:rsid w:val="00B330A2"/>
    <w:rsid w:val="00B3368A"/>
    <w:rsid w:val="00B336D0"/>
    <w:rsid w:val="00B33CAC"/>
    <w:rsid w:val="00B35021"/>
    <w:rsid w:val="00B35208"/>
    <w:rsid w:val="00B3609F"/>
    <w:rsid w:val="00B36BFF"/>
    <w:rsid w:val="00B373F0"/>
    <w:rsid w:val="00B374D0"/>
    <w:rsid w:val="00B374DC"/>
    <w:rsid w:val="00B37D0A"/>
    <w:rsid w:val="00B400AD"/>
    <w:rsid w:val="00B405A2"/>
    <w:rsid w:val="00B40D04"/>
    <w:rsid w:val="00B41924"/>
    <w:rsid w:val="00B42493"/>
    <w:rsid w:val="00B42585"/>
    <w:rsid w:val="00B42784"/>
    <w:rsid w:val="00B444FF"/>
    <w:rsid w:val="00B44F2A"/>
    <w:rsid w:val="00B4665E"/>
    <w:rsid w:val="00B46F6E"/>
    <w:rsid w:val="00B47003"/>
    <w:rsid w:val="00B47209"/>
    <w:rsid w:val="00B47E34"/>
    <w:rsid w:val="00B50105"/>
    <w:rsid w:val="00B50F90"/>
    <w:rsid w:val="00B50FFF"/>
    <w:rsid w:val="00B51D42"/>
    <w:rsid w:val="00B5283B"/>
    <w:rsid w:val="00B52ED5"/>
    <w:rsid w:val="00B53242"/>
    <w:rsid w:val="00B53260"/>
    <w:rsid w:val="00B5353E"/>
    <w:rsid w:val="00B53652"/>
    <w:rsid w:val="00B545E6"/>
    <w:rsid w:val="00B55473"/>
    <w:rsid w:val="00B55631"/>
    <w:rsid w:val="00B57025"/>
    <w:rsid w:val="00B57EAC"/>
    <w:rsid w:val="00B60225"/>
    <w:rsid w:val="00B60286"/>
    <w:rsid w:val="00B602F0"/>
    <w:rsid w:val="00B61058"/>
    <w:rsid w:val="00B6178E"/>
    <w:rsid w:val="00B62109"/>
    <w:rsid w:val="00B62E43"/>
    <w:rsid w:val="00B636A8"/>
    <w:rsid w:val="00B6415D"/>
    <w:rsid w:val="00B64B2E"/>
    <w:rsid w:val="00B64B74"/>
    <w:rsid w:val="00B655AD"/>
    <w:rsid w:val="00B65A7C"/>
    <w:rsid w:val="00B65E9C"/>
    <w:rsid w:val="00B6601A"/>
    <w:rsid w:val="00B66172"/>
    <w:rsid w:val="00B66560"/>
    <w:rsid w:val="00B66753"/>
    <w:rsid w:val="00B66B9A"/>
    <w:rsid w:val="00B7032F"/>
    <w:rsid w:val="00B70349"/>
    <w:rsid w:val="00B71475"/>
    <w:rsid w:val="00B71883"/>
    <w:rsid w:val="00B72156"/>
    <w:rsid w:val="00B72197"/>
    <w:rsid w:val="00B735FF"/>
    <w:rsid w:val="00B737BE"/>
    <w:rsid w:val="00B73B28"/>
    <w:rsid w:val="00B73BA6"/>
    <w:rsid w:val="00B755C9"/>
    <w:rsid w:val="00B7569A"/>
    <w:rsid w:val="00B757CE"/>
    <w:rsid w:val="00B757FE"/>
    <w:rsid w:val="00B75A8B"/>
    <w:rsid w:val="00B762C7"/>
    <w:rsid w:val="00B7701B"/>
    <w:rsid w:val="00B775E2"/>
    <w:rsid w:val="00B77775"/>
    <w:rsid w:val="00B77929"/>
    <w:rsid w:val="00B807C0"/>
    <w:rsid w:val="00B82AB0"/>
    <w:rsid w:val="00B82E04"/>
    <w:rsid w:val="00B82EC1"/>
    <w:rsid w:val="00B82FD6"/>
    <w:rsid w:val="00B83B88"/>
    <w:rsid w:val="00B83E43"/>
    <w:rsid w:val="00B84B82"/>
    <w:rsid w:val="00B854B9"/>
    <w:rsid w:val="00B87027"/>
    <w:rsid w:val="00B8721F"/>
    <w:rsid w:val="00B87422"/>
    <w:rsid w:val="00B8749D"/>
    <w:rsid w:val="00B874D2"/>
    <w:rsid w:val="00B876F9"/>
    <w:rsid w:val="00B8773B"/>
    <w:rsid w:val="00B903A7"/>
    <w:rsid w:val="00B913DD"/>
    <w:rsid w:val="00B92B41"/>
    <w:rsid w:val="00B93162"/>
    <w:rsid w:val="00B93947"/>
    <w:rsid w:val="00B94862"/>
    <w:rsid w:val="00B94B27"/>
    <w:rsid w:val="00B95DD3"/>
    <w:rsid w:val="00B962A4"/>
    <w:rsid w:val="00B96605"/>
    <w:rsid w:val="00B97194"/>
    <w:rsid w:val="00B97CE2"/>
    <w:rsid w:val="00BA02BB"/>
    <w:rsid w:val="00BA02FA"/>
    <w:rsid w:val="00BA07A4"/>
    <w:rsid w:val="00BA13B2"/>
    <w:rsid w:val="00BA158B"/>
    <w:rsid w:val="00BA1B91"/>
    <w:rsid w:val="00BA1CC1"/>
    <w:rsid w:val="00BA229D"/>
    <w:rsid w:val="00BA3211"/>
    <w:rsid w:val="00BA446C"/>
    <w:rsid w:val="00BA49E7"/>
    <w:rsid w:val="00BA4A73"/>
    <w:rsid w:val="00BA4EB8"/>
    <w:rsid w:val="00BA5395"/>
    <w:rsid w:val="00BA70EF"/>
    <w:rsid w:val="00BA7B72"/>
    <w:rsid w:val="00BB000C"/>
    <w:rsid w:val="00BB00C0"/>
    <w:rsid w:val="00BB037E"/>
    <w:rsid w:val="00BB11DD"/>
    <w:rsid w:val="00BB12A2"/>
    <w:rsid w:val="00BB22EB"/>
    <w:rsid w:val="00BB27AF"/>
    <w:rsid w:val="00BB2EF9"/>
    <w:rsid w:val="00BB3253"/>
    <w:rsid w:val="00BB351A"/>
    <w:rsid w:val="00BB363C"/>
    <w:rsid w:val="00BB4841"/>
    <w:rsid w:val="00BB5260"/>
    <w:rsid w:val="00BB6038"/>
    <w:rsid w:val="00BB6624"/>
    <w:rsid w:val="00BB6A37"/>
    <w:rsid w:val="00BB6C77"/>
    <w:rsid w:val="00BB7C1A"/>
    <w:rsid w:val="00BC15E0"/>
    <w:rsid w:val="00BC1B67"/>
    <w:rsid w:val="00BC1F6B"/>
    <w:rsid w:val="00BC3E31"/>
    <w:rsid w:val="00BC4E57"/>
    <w:rsid w:val="00BC58C9"/>
    <w:rsid w:val="00BC5D9B"/>
    <w:rsid w:val="00BC61EB"/>
    <w:rsid w:val="00BC62DE"/>
    <w:rsid w:val="00BC6362"/>
    <w:rsid w:val="00BC77A7"/>
    <w:rsid w:val="00BC7C58"/>
    <w:rsid w:val="00BC7D8A"/>
    <w:rsid w:val="00BD0AB0"/>
    <w:rsid w:val="00BD0ACF"/>
    <w:rsid w:val="00BD17D9"/>
    <w:rsid w:val="00BD2317"/>
    <w:rsid w:val="00BD3300"/>
    <w:rsid w:val="00BD3A63"/>
    <w:rsid w:val="00BD4A77"/>
    <w:rsid w:val="00BD55CF"/>
    <w:rsid w:val="00BD5F7E"/>
    <w:rsid w:val="00BD6D07"/>
    <w:rsid w:val="00BD6E62"/>
    <w:rsid w:val="00BD7348"/>
    <w:rsid w:val="00BD74F6"/>
    <w:rsid w:val="00BD7DB3"/>
    <w:rsid w:val="00BE060F"/>
    <w:rsid w:val="00BE069D"/>
    <w:rsid w:val="00BE07D9"/>
    <w:rsid w:val="00BE0934"/>
    <w:rsid w:val="00BE0C7B"/>
    <w:rsid w:val="00BE1327"/>
    <w:rsid w:val="00BE19BB"/>
    <w:rsid w:val="00BE341B"/>
    <w:rsid w:val="00BE3DAD"/>
    <w:rsid w:val="00BE3FAE"/>
    <w:rsid w:val="00BE40B9"/>
    <w:rsid w:val="00BE4341"/>
    <w:rsid w:val="00BE43A2"/>
    <w:rsid w:val="00BE5474"/>
    <w:rsid w:val="00BE5A15"/>
    <w:rsid w:val="00BE5DC0"/>
    <w:rsid w:val="00BE5F53"/>
    <w:rsid w:val="00BE6766"/>
    <w:rsid w:val="00BE6F4B"/>
    <w:rsid w:val="00BE726F"/>
    <w:rsid w:val="00BE7304"/>
    <w:rsid w:val="00BE7306"/>
    <w:rsid w:val="00BE7536"/>
    <w:rsid w:val="00BE7681"/>
    <w:rsid w:val="00BE7B37"/>
    <w:rsid w:val="00BE7D73"/>
    <w:rsid w:val="00BF026D"/>
    <w:rsid w:val="00BF195A"/>
    <w:rsid w:val="00BF1C72"/>
    <w:rsid w:val="00BF24D3"/>
    <w:rsid w:val="00BF3942"/>
    <w:rsid w:val="00BF4967"/>
    <w:rsid w:val="00BF500B"/>
    <w:rsid w:val="00BF630A"/>
    <w:rsid w:val="00BF71D1"/>
    <w:rsid w:val="00BF71DA"/>
    <w:rsid w:val="00BF7636"/>
    <w:rsid w:val="00BF766F"/>
    <w:rsid w:val="00BF77B0"/>
    <w:rsid w:val="00BF7A44"/>
    <w:rsid w:val="00BF7A4A"/>
    <w:rsid w:val="00BF7B2B"/>
    <w:rsid w:val="00C00D92"/>
    <w:rsid w:val="00C00E53"/>
    <w:rsid w:val="00C018B6"/>
    <w:rsid w:val="00C01AAA"/>
    <w:rsid w:val="00C01C49"/>
    <w:rsid w:val="00C028C0"/>
    <w:rsid w:val="00C03125"/>
    <w:rsid w:val="00C03153"/>
    <w:rsid w:val="00C03242"/>
    <w:rsid w:val="00C036F8"/>
    <w:rsid w:val="00C04C73"/>
    <w:rsid w:val="00C05595"/>
    <w:rsid w:val="00C05710"/>
    <w:rsid w:val="00C05ECD"/>
    <w:rsid w:val="00C06831"/>
    <w:rsid w:val="00C07120"/>
    <w:rsid w:val="00C10045"/>
    <w:rsid w:val="00C108D4"/>
    <w:rsid w:val="00C10BBE"/>
    <w:rsid w:val="00C11647"/>
    <w:rsid w:val="00C11F7D"/>
    <w:rsid w:val="00C123B3"/>
    <w:rsid w:val="00C1243C"/>
    <w:rsid w:val="00C1273A"/>
    <w:rsid w:val="00C12898"/>
    <w:rsid w:val="00C1369B"/>
    <w:rsid w:val="00C139AB"/>
    <w:rsid w:val="00C13ED2"/>
    <w:rsid w:val="00C140CE"/>
    <w:rsid w:val="00C1566E"/>
    <w:rsid w:val="00C15882"/>
    <w:rsid w:val="00C15C1E"/>
    <w:rsid w:val="00C15CCE"/>
    <w:rsid w:val="00C16B30"/>
    <w:rsid w:val="00C16D5F"/>
    <w:rsid w:val="00C201DB"/>
    <w:rsid w:val="00C203ED"/>
    <w:rsid w:val="00C20D8A"/>
    <w:rsid w:val="00C21CB5"/>
    <w:rsid w:val="00C21EF6"/>
    <w:rsid w:val="00C22A71"/>
    <w:rsid w:val="00C22C29"/>
    <w:rsid w:val="00C238CA"/>
    <w:rsid w:val="00C23CBC"/>
    <w:rsid w:val="00C25381"/>
    <w:rsid w:val="00C25DF5"/>
    <w:rsid w:val="00C26193"/>
    <w:rsid w:val="00C266FD"/>
    <w:rsid w:val="00C269AF"/>
    <w:rsid w:val="00C26BC4"/>
    <w:rsid w:val="00C26D00"/>
    <w:rsid w:val="00C26FC3"/>
    <w:rsid w:val="00C275BA"/>
    <w:rsid w:val="00C27698"/>
    <w:rsid w:val="00C2788F"/>
    <w:rsid w:val="00C27AF1"/>
    <w:rsid w:val="00C27C6C"/>
    <w:rsid w:val="00C31A8C"/>
    <w:rsid w:val="00C31FF4"/>
    <w:rsid w:val="00C3235A"/>
    <w:rsid w:val="00C32930"/>
    <w:rsid w:val="00C34109"/>
    <w:rsid w:val="00C35B35"/>
    <w:rsid w:val="00C35F28"/>
    <w:rsid w:val="00C365F7"/>
    <w:rsid w:val="00C36FE8"/>
    <w:rsid w:val="00C375DB"/>
    <w:rsid w:val="00C37E0C"/>
    <w:rsid w:val="00C41893"/>
    <w:rsid w:val="00C41AEC"/>
    <w:rsid w:val="00C41F2D"/>
    <w:rsid w:val="00C42A55"/>
    <w:rsid w:val="00C43E67"/>
    <w:rsid w:val="00C44336"/>
    <w:rsid w:val="00C44B77"/>
    <w:rsid w:val="00C44DA6"/>
    <w:rsid w:val="00C4557E"/>
    <w:rsid w:val="00C45731"/>
    <w:rsid w:val="00C459A5"/>
    <w:rsid w:val="00C45D33"/>
    <w:rsid w:val="00C46152"/>
    <w:rsid w:val="00C46FC0"/>
    <w:rsid w:val="00C47B5F"/>
    <w:rsid w:val="00C503C4"/>
    <w:rsid w:val="00C50F1F"/>
    <w:rsid w:val="00C51719"/>
    <w:rsid w:val="00C51B1A"/>
    <w:rsid w:val="00C51C64"/>
    <w:rsid w:val="00C5274D"/>
    <w:rsid w:val="00C54D02"/>
    <w:rsid w:val="00C55304"/>
    <w:rsid w:val="00C56EF5"/>
    <w:rsid w:val="00C57341"/>
    <w:rsid w:val="00C573D9"/>
    <w:rsid w:val="00C57406"/>
    <w:rsid w:val="00C574B3"/>
    <w:rsid w:val="00C57639"/>
    <w:rsid w:val="00C611DF"/>
    <w:rsid w:val="00C6140D"/>
    <w:rsid w:val="00C62A18"/>
    <w:rsid w:val="00C62D86"/>
    <w:rsid w:val="00C63B4F"/>
    <w:rsid w:val="00C63C23"/>
    <w:rsid w:val="00C63D57"/>
    <w:rsid w:val="00C64023"/>
    <w:rsid w:val="00C64F64"/>
    <w:rsid w:val="00C64FB3"/>
    <w:rsid w:val="00C650A4"/>
    <w:rsid w:val="00C65A6B"/>
    <w:rsid w:val="00C6604A"/>
    <w:rsid w:val="00C66112"/>
    <w:rsid w:val="00C6698F"/>
    <w:rsid w:val="00C66B3E"/>
    <w:rsid w:val="00C673BB"/>
    <w:rsid w:val="00C67B6D"/>
    <w:rsid w:val="00C70144"/>
    <w:rsid w:val="00C71EB9"/>
    <w:rsid w:val="00C72481"/>
    <w:rsid w:val="00C7313D"/>
    <w:rsid w:val="00C73243"/>
    <w:rsid w:val="00C732F8"/>
    <w:rsid w:val="00C73402"/>
    <w:rsid w:val="00C73650"/>
    <w:rsid w:val="00C73F4F"/>
    <w:rsid w:val="00C743BF"/>
    <w:rsid w:val="00C74430"/>
    <w:rsid w:val="00C749B5"/>
    <w:rsid w:val="00C74DDD"/>
    <w:rsid w:val="00C754EB"/>
    <w:rsid w:val="00C75544"/>
    <w:rsid w:val="00C76776"/>
    <w:rsid w:val="00C76943"/>
    <w:rsid w:val="00C771C8"/>
    <w:rsid w:val="00C7748B"/>
    <w:rsid w:val="00C774B7"/>
    <w:rsid w:val="00C77E9D"/>
    <w:rsid w:val="00C805AB"/>
    <w:rsid w:val="00C80810"/>
    <w:rsid w:val="00C80867"/>
    <w:rsid w:val="00C80F96"/>
    <w:rsid w:val="00C811E8"/>
    <w:rsid w:val="00C81A49"/>
    <w:rsid w:val="00C830D7"/>
    <w:rsid w:val="00C8333F"/>
    <w:rsid w:val="00C833BE"/>
    <w:rsid w:val="00C83730"/>
    <w:rsid w:val="00C838E2"/>
    <w:rsid w:val="00C8448F"/>
    <w:rsid w:val="00C85732"/>
    <w:rsid w:val="00C85944"/>
    <w:rsid w:val="00C86102"/>
    <w:rsid w:val="00C861A4"/>
    <w:rsid w:val="00C86330"/>
    <w:rsid w:val="00C86BBA"/>
    <w:rsid w:val="00C87841"/>
    <w:rsid w:val="00C87EF8"/>
    <w:rsid w:val="00C902F6"/>
    <w:rsid w:val="00C9071C"/>
    <w:rsid w:val="00C90C89"/>
    <w:rsid w:val="00C91B2E"/>
    <w:rsid w:val="00C92778"/>
    <w:rsid w:val="00C92F5A"/>
    <w:rsid w:val="00C93B3B"/>
    <w:rsid w:val="00C93CE3"/>
    <w:rsid w:val="00C9412A"/>
    <w:rsid w:val="00C947D8"/>
    <w:rsid w:val="00C957BD"/>
    <w:rsid w:val="00C95843"/>
    <w:rsid w:val="00C967AE"/>
    <w:rsid w:val="00C97242"/>
    <w:rsid w:val="00C97943"/>
    <w:rsid w:val="00C979F9"/>
    <w:rsid w:val="00C97B60"/>
    <w:rsid w:val="00C97C2D"/>
    <w:rsid w:val="00CA050E"/>
    <w:rsid w:val="00CA1198"/>
    <w:rsid w:val="00CA2047"/>
    <w:rsid w:val="00CA2940"/>
    <w:rsid w:val="00CA2D6C"/>
    <w:rsid w:val="00CA2F5E"/>
    <w:rsid w:val="00CA370B"/>
    <w:rsid w:val="00CA3B49"/>
    <w:rsid w:val="00CA3BE7"/>
    <w:rsid w:val="00CA3DFD"/>
    <w:rsid w:val="00CA4280"/>
    <w:rsid w:val="00CA5BC1"/>
    <w:rsid w:val="00CA5C75"/>
    <w:rsid w:val="00CA67B5"/>
    <w:rsid w:val="00CA6CC8"/>
    <w:rsid w:val="00CA7428"/>
    <w:rsid w:val="00CA78EE"/>
    <w:rsid w:val="00CB04E6"/>
    <w:rsid w:val="00CB052F"/>
    <w:rsid w:val="00CB07DD"/>
    <w:rsid w:val="00CB0D72"/>
    <w:rsid w:val="00CB1247"/>
    <w:rsid w:val="00CB16B5"/>
    <w:rsid w:val="00CB18C9"/>
    <w:rsid w:val="00CB197F"/>
    <w:rsid w:val="00CB1DA8"/>
    <w:rsid w:val="00CB2298"/>
    <w:rsid w:val="00CB2740"/>
    <w:rsid w:val="00CB2D41"/>
    <w:rsid w:val="00CB540A"/>
    <w:rsid w:val="00CB599B"/>
    <w:rsid w:val="00CB5ECD"/>
    <w:rsid w:val="00CB7654"/>
    <w:rsid w:val="00CB7878"/>
    <w:rsid w:val="00CB7AFC"/>
    <w:rsid w:val="00CC07C1"/>
    <w:rsid w:val="00CC08FF"/>
    <w:rsid w:val="00CC092A"/>
    <w:rsid w:val="00CC155B"/>
    <w:rsid w:val="00CC1FF4"/>
    <w:rsid w:val="00CC2008"/>
    <w:rsid w:val="00CC2A62"/>
    <w:rsid w:val="00CC2BBE"/>
    <w:rsid w:val="00CC3A7D"/>
    <w:rsid w:val="00CC3E6E"/>
    <w:rsid w:val="00CC423C"/>
    <w:rsid w:val="00CC5967"/>
    <w:rsid w:val="00CC5B80"/>
    <w:rsid w:val="00CC68B5"/>
    <w:rsid w:val="00CC697C"/>
    <w:rsid w:val="00CC7F53"/>
    <w:rsid w:val="00CD0139"/>
    <w:rsid w:val="00CD03BB"/>
    <w:rsid w:val="00CD0551"/>
    <w:rsid w:val="00CD0752"/>
    <w:rsid w:val="00CD0913"/>
    <w:rsid w:val="00CD0DEF"/>
    <w:rsid w:val="00CD0E1B"/>
    <w:rsid w:val="00CD10DC"/>
    <w:rsid w:val="00CD1B21"/>
    <w:rsid w:val="00CD1B43"/>
    <w:rsid w:val="00CD1BDE"/>
    <w:rsid w:val="00CD2322"/>
    <w:rsid w:val="00CD2793"/>
    <w:rsid w:val="00CD2D72"/>
    <w:rsid w:val="00CD31AE"/>
    <w:rsid w:val="00CD368B"/>
    <w:rsid w:val="00CD3A86"/>
    <w:rsid w:val="00CD40F6"/>
    <w:rsid w:val="00CD468E"/>
    <w:rsid w:val="00CD477F"/>
    <w:rsid w:val="00CD47CD"/>
    <w:rsid w:val="00CD49D2"/>
    <w:rsid w:val="00CD5DCE"/>
    <w:rsid w:val="00CD5FF3"/>
    <w:rsid w:val="00CD6251"/>
    <w:rsid w:val="00CD6338"/>
    <w:rsid w:val="00CD688A"/>
    <w:rsid w:val="00CD73AA"/>
    <w:rsid w:val="00CD7727"/>
    <w:rsid w:val="00CE0F2B"/>
    <w:rsid w:val="00CE111C"/>
    <w:rsid w:val="00CE1D33"/>
    <w:rsid w:val="00CE201C"/>
    <w:rsid w:val="00CE2089"/>
    <w:rsid w:val="00CE30C8"/>
    <w:rsid w:val="00CE34EB"/>
    <w:rsid w:val="00CE3A77"/>
    <w:rsid w:val="00CE3B84"/>
    <w:rsid w:val="00CE4405"/>
    <w:rsid w:val="00CE45FB"/>
    <w:rsid w:val="00CE4795"/>
    <w:rsid w:val="00CE4994"/>
    <w:rsid w:val="00CE4DA4"/>
    <w:rsid w:val="00CE5350"/>
    <w:rsid w:val="00CE5AA0"/>
    <w:rsid w:val="00CE6681"/>
    <w:rsid w:val="00CE6755"/>
    <w:rsid w:val="00CE7018"/>
    <w:rsid w:val="00CE71D6"/>
    <w:rsid w:val="00CE7A10"/>
    <w:rsid w:val="00CE7BA4"/>
    <w:rsid w:val="00CE7E98"/>
    <w:rsid w:val="00CF052F"/>
    <w:rsid w:val="00CF056C"/>
    <w:rsid w:val="00CF0AB3"/>
    <w:rsid w:val="00CF10EF"/>
    <w:rsid w:val="00CF20D1"/>
    <w:rsid w:val="00CF2846"/>
    <w:rsid w:val="00CF3C67"/>
    <w:rsid w:val="00CF47FB"/>
    <w:rsid w:val="00CF53AB"/>
    <w:rsid w:val="00CF6875"/>
    <w:rsid w:val="00CF6D08"/>
    <w:rsid w:val="00CF6D29"/>
    <w:rsid w:val="00CF6FAA"/>
    <w:rsid w:val="00CF7671"/>
    <w:rsid w:val="00D00525"/>
    <w:rsid w:val="00D00CBE"/>
    <w:rsid w:val="00D00EAF"/>
    <w:rsid w:val="00D00F18"/>
    <w:rsid w:val="00D00F65"/>
    <w:rsid w:val="00D017E5"/>
    <w:rsid w:val="00D01AC7"/>
    <w:rsid w:val="00D01F5F"/>
    <w:rsid w:val="00D0214B"/>
    <w:rsid w:val="00D02496"/>
    <w:rsid w:val="00D0283B"/>
    <w:rsid w:val="00D02910"/>
    <w:rsid w:val="00D02B12"/>
    <w:rsid w:val="00D037AA"/>
    <w:rsid w:val="00D03ED6"/>
    <w:rsid w:val="00D05223"/>
    <w:rsid w:val="00D0623F"/>
    <w:rsid w:val="00D06640"/>
    <w:rsid w:val="00D07E19"/>
    <w:rsid w:val="00D1100D"/>
    <w:rsid w:val="00D1111F"/>
    <w:rsid w:val="00D11142"/>
    <w:rsid w:val="00D11A36"/>
    <w:rsid w:val="00D12279"/>
    <w:rsid w:val="00D12B1B"/>
    <w:rsid w:val="00D12E00"/>
    <w:rsid w:val="00D12E36"/>
    <w:rsid w:val="00D136C3"/>
    <w:rsid w:val="00D13711"/>
    <w:rsid w:val="00D137B1"/>
    <w:rsid w:val="00D13A86"/>
    <w:rsid w:val="00D13F25"/>
    <w:rsid w:val="00D144A8"/>
    <w:rsid w:val="00D158B4"/>
    <w:rsid w:val="00D15B80"/>
    <w:rsid w:val="00D15E5B"/>
    <w:rsid w:val="00D15FA2"/>
    <w:rsid w:val="00D1694F"/>
    <w:rsid w:val="00D16F3B"/>
    <w:rsid w:val="00D205AC"/>
    <w:rsid w:val="00D206F6"/>
    <w:rsid w:val="00D21976"/>
    <w:rsid w:val="00D21A1C"/>
    <w:rsid w:val="00D21B2D"/>
    <w:rsid w:val="00D21C18"/>
    <w:rsid w:val="00D229BA"/>
    <w:rsid w:val="00D2395A"/>
    <w:rsid w:val="00D23A6F"/>
    <w:rsid w:val="00D24992"/>
    <w:rsid w:val="00D25589"/>
    <w:rsid w:val="00D26525"/>
    <w:rsid w:val="00D26EA5"/>
    <w:rsid w:val="00D27F32"/>
    <w:rsid w:val="00D30685"/>
    <w:rsid w:val="00D3092B"/>
    <w:rsid w:val="00D3097F"/>
    <w:rsid w:val="00D314AF"/>
    <w:rsid w:val="00D315B8"/>
    <w:rsid w:val="00D31A76"/>
    <w:rsid w:val="00D31EE1"/>
    <w:rsid w:val="00D3329B"/>
    <w:rsid w:val="00D335FC"/>
    <w:rsid w:val="00D34404"/>
    <w:rsid w:val="00D34527"/>
    <w:rsid w:val="00D34F3E"/>
    <w:rsid w:val="00D35ADE"/>
    <w:rsid w:val="00D36067"/>
    <w:rsid w:val="00D36178"/>
    <w:rsid w:val="00D36B2E"/>
    <w:rsid w:val="00D37885"/>
    <w:rsid w:val="00D37C3C"/>
    <w:rsid w:val="00D4048B"/>
    <w:rsid w:val="00D415AF"/>
    <w:rsid w:val="00D4421E"/>
    <w:rsid w:val="00D444FB"/>
    <w:rsid w:val="00D448FD"/>
    <w:rsid w:val="00D45664"/>
    <w:rsid w:val="00D457F8"/>
    <w:rsid w:val="00D45F80"/>
    <w:rsid w:val="00D4687E"/>
    <w:rsid w:val="00D46A33"/>
    <w:rsid w:val="00D47BB2"/>
    <w:rsid w:val="00D50486"/>
    <w:rsid w:val="00D505B5"/>
    <w:rsid w:val="00D51648"/>
    <w:rsid w:val="00D518FA"/>
    <w:rsid w:val="00D53379"/>
    <w:rsid w:val="00D53B7D"/>
    <w:rsid w:val="00D53C6E"/>
    <w:rsid w:val="00D540E5"/>
    <w:rsid w:val="00D5481F"/>
    <w:rsid w:val="00D549D4"/>
    <w:rsid w:val="00D55824"/>
    <w:rsid w:val="00D55B65"/>
    <w:rsid w:val="00D55BE6"/>
    <w:rsid w:val="00D562E0"/>
    <w:rsid w:val="00D56B1C"/>
    <w:rsid w:val="00D56B9D"/>
    <w:rsid w:val="00D573CF"/>
    <w:rsid w:val="00D57AA6"/>
    <w:rsid w:val="00D57BB4"/>
    <w:rsid w:val="00D57C91"/>
    <w:rsid w:val="00D60416"/>
    <w:rsid w:val="00D60462"/>
    <w:rsid w:val="00D61D6E"/>
    <w:rsid w:val="00D62255"/>
    <w:rsid w:val="00D62295"/>
    <w:rsid w:val="00D6234F"/>
    <w:rsid w:val="00D6260C"/>
    <w:rsid w:val="00D62817"/>
    <w:rsid w:val="00D660C7"/>
    <w:rsid w:val="00D66A40"/>
    <w:rsid w:val="00D66E15"/>
    <w:rsid w:val="00D66FEC"/>
    <w:rsid w:val="00D672DA"/>
    <w:rsid w:val="00D6775A"/>
    <w:rsid w:val="00D67DDB"/>
    <w:rsid w:val="00D706AC"/>
    <w:rsid w:val="00D71119"/>
    <w:rsid w:val="00D711C0"/>
    <w:rsid w:val="00D723C6"/>
    <w:rsid w:val="00D72F5E"/>
    <w:rsid w:val="00D733DC"/>
    <w:rsid w:val="00D7403D"/>
    <w:rsid w:val="00D7542E"/>
    <w:rsid w:val="00D76194"/>
    <w:rsid w:val="00D76577"/>
    <w:rsid w:val="00D76CF7"/>
    <w:rsid w:val="00D76D32"/>
    <w:rsid w:val="00D76E88"/>
    <w:rsid w:val="00D76EEA"/>
    <w:rsid w:val="00D7777A"/>
    <w:rsid w:val="00D80224"/>
    <w:rsid w:val="00D80BDB"/>
    <w:rsid w:val="00D80E88"/>
    <w:rsid w:val="00D81324"/>
    <w:rsid w:val="00D81435"/>
    <w:rsid w:val="00D817D6"/>
    <w:rsid w:val="00D81888"/>
    <w:rsid w:val="00D81CC5"/>
    <w:rsid w:val="00D827D2"/>
    <w:rsid w:val="00D82D0B"/>
    <w:rsid w:val="00D8306D"/>
    <w:rsid w:val="00D83763"/>
    <w:rsid w:val="00D8433C"/>
    <w:rsid w:val="00D84F64"/>
    <w:rsid w:val="00D85A07"/>
    <w:rsid w:val="00D86564"/>
    <w:rsid w:val="00D87FD5"/>
    <w:rsid w:val="00D902A8"/>
    <w:rsid w:val="00D90B8F"/>
    <w:rsid w:val="00D9147C"/>
    <w:rsid w:val="00D92779"/>
    <w:rsid w:val="00D929CC"/>
    <w:rsid w:val="00D92E24"/>
    <w:rsid w:val="00D93310"/>
    <w:rsid w:val="00D935F6"/>
    <w:rsid w:val="00D93CF1"/>
    <w:rsid w:val="00D96833"/>
    <w:rsid w:val="00D96959"/>
    <w:rsid w:val="00D97284"/>
    <w:rsid w:val="00D97AAE"/>
    <w:rsid w:val="00D97D7E"/>
    <w:rsid w:val="00DA0107"/>
    <w:rsid w:val="00DA0A03"/>
    <w:rsid w:val="00DA0FD3"/>
    <w:rsid w:val="00DA1D60"/>
    <w:rsid w:val="00DA1F33"/>
    <w:rsid w:val="00DA217F"/>
    <w:rsid w:val="00DA3324"/>
    <w:rsid w:val="00DA415D"/>
    <w:rsid w:val="00DA585B"/>
    <w:rsid w:val="00DA59F9"/>
    <w:rsid w:val="00DA641D"/>
    <w:rsid w:val="00DA6E90"/>
    <w:rsid w:val="00DA70C0"/>
    <w:rsid w:val="00DA7119"/>
    <w:rsid w:val="00DA7CD9"/>
    <w:rsid w:val="00DB0739"/>
    <w:rsid w:val="00DB0AB7"/>
    <w:rsid w:val="00DB1267"/>
    <w:rsid w:val="00DB1CFD"/>
    <w:rsid w:val="00DB20D8"/>
    <w:rsid w:val="00DB278F"/>
    <w:rsid w:val="00DB2893"/>
    <w:rsid w:val="00DB2CF7"/>
    <w:rsid w:val="00DB304B"/>
    <w:rsid w:val="00DB36B4"/>
    <w:rsid w:val="00DB3D6C"/>
    <w:rsid w:val="00DB43ED"/>
    <w:rsid w:val="00DB4CAF"/>
    <w:rsid w:val="00DB4D7C"/>
    <w:rsid w:val="00DB55B9"/>
    <w:rsid w:val="00DB568A"/>
    <w:rsid w:val="00DB5D87"/>
    <w:rsid w:val="00DB5F7A"/>
    <w:rsid w:val="00DB6754"/>
    <w:rsid w:val="00DB6E8C"/>
    <w:rsid w:val="00DB765C"/>
    <w:rsid w:val="00DC0DC4"/>
    <w:rsid w:val="00DC0E33"/>
    <w:rsid w:val="00DC21C6"/>
    <w:rsid w:val="00DC21D0"/>
    <w:rsid w:val="00DC3A48"/>
    <w:rsid w:val="00DC4202"/>
    <w:rsid w:val="00DC480C"/>
    <w:rsid w:val="00DC525A"/>
    <w:rsid w:val="00DC554D"/>
    <w:rsid w:val="00DC62C1"/>
    <w:rsid w:val="00DC631A"/>
    <w:rsid w:val="00DC687D"/>
    <w:rsid w:val="00DC6FEC"/>
    <w:rsid w:val="00DC7787"/>
    <w:rsid w:val="00DC7D2A"/>
    <w:rsid w:val="00DC7FA6"/>
    <w:rsid w:val="00DD03A0"/>
    <w:rsid w:val="00DD085D"/>
    <w:rsid w:val="00DD09CA"/>
    <w:rsid w:val="00DD0AD8"/>
    <w:rsid w:val="00DD0CF0"/>
    <w:rsid w:val="00DD0FE4"/>
    <w:rsid w:val="00DD166D"/>
    <w:rsid w:val="00DD1B49"/>
    <w:rsid w:val="00DD1F61"/>
    <w:rsid w:val="00DD22C1"/>
    <w:rsid w:val="00DD26C2"/>
    <w:rsid w:val="00DD2EC3"/>
    <w:rsid w:val="00DD3BFE"/>
    <w:rsid w:val="00DD4BEE"/>
    <w:rsid w:val="00DD4F97"/>
    <w:rsid w:val="00DD5BD5"/>
    <w:rsid w:val="00DD5F37"/>
    <w:rsid w:val="00DD5F73"/>
    <w:rsid w:val="00DD720B"/>
    <w:rsid w:val="00DD7683"/>
    <w:rsid w:val="00DD7D69"/>
    <w:rsid w:val="00DE0210"/>
    <w:rsid w:val="00DE05CB"/>
    <w:rsid w:val="00DE066B"/>
    <w:rsid w:val="00DE09F8"/>
    <w:rsid w:val="00DE1BEE"/>
    <w:rsid w:val="00DE1D2F"/>
    <w:rsid w:val="00DE2223"/>
    <w:rsid w:val="00DE27D9"/>
    <w:rsid w:val="00DE2DCE"/>
    <w:rsid w:val="00DE31FE"/>
    <w:rsid w:val="00DE33D6"/>
    <w:rsid w:val="00DE341F"/>
    <w:rsid w:val="00DE3650"/>
    <w:rsid w:val="00DE39C3"/>
    <w:rsid w:val="00DE3D9F"/>
    <w:rsid w:val="00DE536C"/>
    <w:rsid w:val="00DE5536"/>
    <w:rsid w:val="00DE6257"/>
    <w:rsid w:val="00DE6A6B"/>
    <w:rsid w:val="00DE6D32"/>
    <w:rsid w:val="00DE7B57"/>
    <w:rsid w:val="00DE7F3F"/>
    <w:rsid w:val="00DF091C"/>
    <w:rsid w:val="00DF19FD"/>
    <w:rsid w:val="00DF1C7E"/>
    <w:rsid w:val="00DF1C92"/>
    <w:rsid w:val="00DF21B6"/>
    <w:rsid w:val="00DF2C72"/>
    <w:rsid w:val="00DF32AD"/>
    <w:rsid w:val="00DF37C9"/>
    <w:rsid w:val="00DF3C4E"/>
    <w:rsid w:val="00DF4DC3"/>
    <w:rsid w:val="00DF51B8"/>
    <w:rsid w:val="00DF5C65"/>
    <w:rsid w:val="00DF5D2B"/>
    <w:rsid w:val="00DF5F1A"/>
    <w:rsid w:val="00DF654D"/>
    <w:rsid w:val="00DF6674"/>
    <w:rsid w:val="00DF713E"/>
    <w:rsid w:val="00DF7294"/>
    <w:rsid w:val="00E00B40"/>
    <w:rsid w:val="00E011E1"/>
    <w:rsid w:val="00E017B7"/>
    <w:rsid w:val="00E01A0E"/>
    <w:rsid w:val="00E0252B"/>
    <w:rsid w:val="00E03450"/>
    <w:rsid w:val="00E04891"/>
    <w:rsid w:val="00E049B3"/>
    <w:rsid w:val="00E04B4A"/>
    <w:rsid w:val="00E04FA8"/>
    <w:rsid w:val="00E0537B"/>
    <w:rsid w:val="00E06726"/>
    <w:rsid w:val="00E100F6"/>
    <w:rsid w:val="00E102DC"/>
    <w:rsid w:val="00E11719"/>
    <w:rsid w:val="00E129C2"/>
    <w:rsid w:val="00E12A79"/>
    <w:rsid w:val="00E13506"/>
    <w:rsid w:val="00E135BD"/>
    <w:rsid w:val="00E13D65"/>
    <w:rsid w:val="00E14B09"/>
    <w:rsid w:val="00E14C30"/>
    <w:rsid w:val="00E1528B"/>
    <w:rsid w:val="00E15915"/>
    <w:rsid w:val="00E15CD5"/>
    <w:rsid w:val="00E16116"/>
    <w:rsid w:val="00E166D0"/>
    <w:rsid w:val="00E16E9D"/>
    <w:rsid w:val="00E1709D"/>
    <w:rsid w:val="00E170D0"/>
    <w:rsid w:val="00E17D22"/>
    <w:rsid w:val="00E200C9"/>
    <w:rsid w:val="00E20707"/>
    <w:rsid w:val="00E20D8C"/>
    <w:rsid w:val="00E20FA8"/>
    <w:rsid w:val="00E2118C"/>
    <w:rsid w:val="00E216F7"/>
    <w:rsid w:val="00E21FD8"/>
    <w:rsid w:val="00E225FC"/>
    <w:rsid w:val="00E2284C"/>
    <w:rsid w:val="00E22D06"/>
    <w:rsid w:val="00E22EBE"/>
    <w:rsid w:val="00E2379F"/>
    <w:rsid w:val="00E242DA"/>
    <w:rsid w:val="00E2449F"/>
    <w:rsid w:val="00E2461D"/>
    <w:rsid w:val="00E246AA"/>
    <w:rsid w:val="00E2521C"/>
    <w:rsid w:val="00E2634D"/>
    <w:rsid w:val="00E267B9"/>
    <w:rsid w:val="00E27008"/>
    <w:rsid w:val="00E27678"/>
    <w:rsid w:val="00E3002F"/>
    <w:rsid w:val="00E3016C"/>
    <w:rsid w:val="00E304AA"/>
    <w:rsid w:val="00E30578"/>
    <w:rsid w:val="00E30E82"/>
    <w:rsid w:val="00E31067"/>
    <w:rsid w:val="00E314E6"/>
    <w:rsid w:val="00E31537"/>
    <w:rsid w:val="00E318FE"/>
    <w:rsid w:val="00E31F1D"/>
    <w:rsid w:val="00E3292A"/>
    <w:rsid w:val="00E32B52"/>
    <w:rsid w:val="00E33314"/>
    <w:rsid w:val="00E334AC"/>
    <w:rsid w:val="00E334BA"/>
    <w:rsid w:val="00E336CF"/>
    <w:rsid w:val="00E33B03"/>
    <w:rsid w:val="00E349E3"/>
    <w:rsid w:val="00E34C25"/>
    <w:rsid w:val="00E3551D"/>
    <w:rsid w:val="00E35D0E"/>
    <w:rsid w:val="00E35E88"/>
    <w:rsid w:val="00E3614B"/>
    <w:rsid w:val="00E36CE3"/>
    <w:rsid w:val="00E3744D"/>
    <w:rsid w:val="00E376A7"/>
    <w:rsid w:val="00E3782A"/>
    <w:rsid w:val="00E40032"/>
    <w:rsid w:val="00E40485"/>
    <w:rsid w:val="00E40853"/>
    <w:rsid w:val="00E420BE"/>
    <w:rsid w:val="00E42466"/>
    <w:rsid w:val="00E42BF1"/>
    <w:rsid w:val="00E44AE1"/>
    <w:rsid w:val="00E44C91"/>
    <w:rsid w:val="00E45606"/>
    <w:rsid w:val="00E45F0D"/>
    <w:rsid w:val="00E4642B"/>
    <w:rsid w:val="00E46E41"/>
    <w:rsid w:val="00E47163"/>
    <w:rsid w:val="00E472DA"/>
    <w:rsid w:val="00E507A0"/>
    <w:rsid w:val="00E512F5"/>
    <w:rsid w:val="00E517BB"/>
    <w:rsid w:val="00E51826"/>
    <w:rsid w:val="00E52119"/>
    <w:rsid w:val="00E52648"/>
    <w:rsid w:val="00E52E18"/>
    <w:rsid w:val="00E5351B"/>
    <w:rsid w:val="00E53776"/>
    <w:rsid w:val="00E53AEB"/>
    <w:rsid w:val="00E53D30"/>
    <w:rsid w:val="00E541B6"/>
    <w:rsid w:val="00E555F4"/>
    <w:rsid w:val="00E57A6E"/>
    <w:rsid w:val="00E62056"/>
    <w:rsid w:val="00E621CA"/>
    <w:rsid w:val="00E62BCD"/>
    <w:rsid w:val="00E635F8"/>
    <w:rsid w:val="00E63631"/>
    <w:rsid w:val="00E6486D"/>
    <w:rsid w:val="00E65AF0"/>
    <w:rsid w:val="00E66057"/>
    <w:rsid w:val="00E665C4"/>
    <w:rsid w:val="00E66938"/>
    <w:rsid w:val="00E66BEA"/>
    <w:rsid w:val="00E6723D"/>
    <w:rsid w:val="00E677B3"/>
    <w:rsid w:val="00E678F7"/>
    <w:rsid w:val="00E7098A"/>
    <w:rsid w:val="00E7146C"/>
    <w:rsid w:val="00E71CD5"/>
    <w:rsid w:val="00E71FC1"/>
    <w:rsid w:val="00E72331"/>
    <w:rsid w:val="00E72441"/>
    <w:rsid w:val="00E72FD7"/>
    <w:rsid w:val="00E73662"/>
    <w:rsid w:val="00E73696"/>
    <w:rsid w:val="00E737D0"/>
    <w:rsid w:val="00E73A54"/>
    <w:rsid w:val="00E75A31"/>
    <w:rsid w:val="00E75F97"/>
    <w:rsid w:val="00E75FFE"/>
    <w:rsid w:val="00E7666C"/>
    <w:rsid w:val="00E76ED2"/>
    <w:rsid w:val="00E77F8E"/>
    <w:rsid w:val="00E80555"/>
    <w:rsid w:val="00E809C2"/>
    <w:rsid w:val="00E80B81"/>
    <w:rsid w:val="00E80BF2"/>
    <w:rsid w:val="00E80E2C"/>
    <w:rsid w:val="00E817BF"/>
    <w:rsid w:val="00E82E40"/>
    <w:rsid w:val="00E83450"/>
    <w:rsid w:val="00E842D0"/>
    <w:rsid w:val="00E84C0D"/>
    <w:rsid w:val="00E8506A"/>
    <w:rsid w:val="00E855FB"/>
    <w:rsid w:val="00E867B8"/>
    <w:rsid w:val="00E86895"/>
    <w:rsid w:val="00E86BDF"/>
    <w:rsid w:val="00E911D2"/>
    <w:rsid w:val="00E914B0"/>
    <w:rsid w:val="00E91DE5"/>
    <w:rsid w:val="00E92B02"/>
    <w:rsid w:val="00E92CED"/>
    <w:rsid w:val="00E937A9"/>
    <w:rsid w:val="00E93E68"/>
    <w:rsid w:val="00E94656"/>
    <w:rsid w:val="00E94A2E"/>
    <w:rsid w:val="00E95590"/>
    <w:rsid w:val="00E96C79"/>
    <w:rsid w:val="00E97638"/>
    <w:rsid w:val="00E97703"/>
    <w:rsid w:val="00EA0239"/>
    <w:rsid w:val="00EA034A"/>
    <w:rsid w:val="00EA10E3"/>
    <w:rsid w:val="00EA1316"/>
    <w:rsid w:val="00EA15E3"/>
    <w:rsid w:val="00EA174C"/>
    <w:rsid w:val="00EA261B"/>
    <w:rsid w:val="00EA2685"/>
    <w:rsid w:val="00EA2CCC"/>
    <w:rsid w:val="00EA32AB"/>
    <w:rsid w:val="00EA34E7"/>
    <w:rsid w:val="00EA3898"/>
    <w:rsid w:val="00EA3DBD"/>
    <w:rsid w:val="00EA3FD0"/>
    <w:rsid w:val="00EA4013"/>
    <w:rsid w:val="00EA411F"/>
    <w:rsid w:val="00EA48AE"/>
    <w:rsid w:val="00EA4BB6"/>
    <w:rsid w:val="00EA514B"/>
    <w:rsid w:val="00EA5323"/>
    <w:rsid w:val="00EA5DB2"/>
    <w:rsid w:val="00EA7115"/>
    <w:rsid w:val="00EB0208"/>
    <w:rsid w:val="00EB038A"/>
    <w:rsid w:val="00EB0981"/>
    <w:rsid w:val="00EB1349"/>
    <w:rsid w:val="00EB21C0"/>
    <w:rsid w:val="00EB2245"/>
    <w:rsid w:val="00EB2A9E"/>
    <w:rsid w:val="00EB2ECE"/>
    <w:rsid w:val="00EB33AE"/>
    <w:rsid w:val="00EB3934"/>
    <w:rsid w:val="00EB4473"/>
    <w:rsid w:val="00EB4C22"/>
    <w:rsid w:val="00EB51C6"/>
    <w:rsid w:val="00EB51FF"/>
    <w:rsid w:val="00EB5F3C"/>
    <w:rsid w:val="00EB64F1"/>
    <w:rsid w:val="00EB68BC"/>
    <w:rsid w:val="00EB7D76"/>
    <w:rsid w:val="00EB7DE3"/>
    <w:rsid w:val="00EB7E1D"/>
    <w:rsid w:val="00EC09B6"/>
    <w:rsid w:val="00EC11A6"/>
    <w:rsid w:val="00EC1637"/>
    <w:rsid w:val="00EC1A91"/>
    <w:rsid w:val="00EC2F15"/>
    <w:rsid w:val="00EC3097"/>
    <w:rsid w:val="00EC3157"/>
    <w:rsid w:val="00EC3512"/>
    <w:rsid w:val="00EC3556"/>
    <w:rsid w:val="00EC35C6"/>
    <w:rsid w:val="00EC4000"/>
    <w:rsid w:val="00EC4274"/>
    <w:rsid w:val="00EC4551"/>
    <w:rsid w:val="00EC5484"/>
    <w:rsid w:val="00EC5F14"/>
    <w:rsid w:val="00EC7495"/>
    <w:rsid w:val="00EC7D78"/>
    <w:rsid w:val="00ED044B"/>
    <w:rsid w:val="00ED0561"/>
    <w:rsid w:val="00ED08C3"/>
    <w:rsid w:val="00ED1214"/>
    <w:rsid w:val="00ED16C7"/>
    <w:rsid w:val="00ED1A49"/>
    <w:rsid w:val="00ED33F3"/>
    <w:rsid w:val="00ED342F"/>
    <w:rsid w:val="00ED38E8"/>
    <w:rsid w:val="00ED4432"/>
    <w:rsid w:val="00ED4682"/>
    <w:rsid w:val="00ED5135"/>
    <w:rsid w:val="00ED5182"/>
    <w:rsid w:val="00ED572A"/>
    <w:rsid w:val="00ED71A4"/>
    <w:rsid w:val="00ED742B"/>
    <w:rsid w:val="00ED7539"/>
    <w:rsid w:val="00EE05A3"/>
    <w:rsid w:val="00EE07C1"/>
    <w:rsid w:val="00EE0B63"/>
    <w:rsid w:val="00EE0C8E"/>
    <w:rsid w:val="00EE1125"/>
    <w:rsid w:val="00EE2796"/>
    <w:rsid w:val="00EE2CF3"/>
    <w:rsid w:val="00EE2EA7"/>
    <w:rsid w:val="00EE3B28"/>
    <w:rsid w:val="00EE47CA"/>
    <w:rsid w:val="00EE4DFD"/>
    <w:rsid w:val="00EE512E"/>
    <w:rsid w:val="00EE5356"/>
    <w:rsid w:val="00EE5CDA"/>
    <w:rsid w:val="00EE5F93"/>
    <w:rsid w:val="00EE62F9"/>
    <w:rsid w:val="00EE6D19"/>
    <w:rsid w:val="00EE6D27"/>
    <w:rsid w:val="00EE78CB"/>
    <w:rsid w:val="00EE7B68"/>
    <w:rsid w:val="00EF02CA"/>
    <w:rsid w:val="00EF03D2"/>
    <w:rsid w:val="00EF066A"/>
    <w:rsid w:val="00EF08CB"/>
    <w:rsid w:val="00EF0CED"/>
    <w:rsid w:val="00EF0FBF"/>
    <w:rsid w:val="00EF172D"/>
    <w:rsid w:val="00EF185D"/>
    <w:rsid w:val="00EF23DB"/>
    <w:rsid w:val="00EF2779"/>
    <w:rsid w:val="00EF280F"/>
    <w:rsid w:val="00EF2886"/>
    <w:rsid w:val="00EF2E4A"/>
    <w:rsid w:val="00EF379C"/>
    <w:rsid w:val="00EF4499"/>
    <w:rsid w:val="00EF5168"/>
    <w:rsid w:val="00EF5472"/>
    <w:rsid w:val="00EF61E8"/>
    <w:rsid w:val="00EF6340"/>
    <w:rsid w:val="00EF732E"/>
    <w:rsid w:val="00F0030E"/>
    <w:rsid w:val="00F008AD"/>
    <w:rsid w:val="00F00A20"/>
    <w:rsid w:val="00F00F05"/>
    <w:rsid w:val="00F015BE"/>
    <w:rsid w:val="00F01B9C"/>
    <w:rsid w:val="00F01F24"/>
    <w:rsid w:val="00F020FA"/>
    <w:rsid w:val="00F02674"/>
    <w:rsid w:val="00F02872"/>
    <w:rsid w:val="00F03191"/>
    <w:rsid w:val="00F03D50"/>
    <w:rsid w:val="00F04B1E"/>
    <w:rsid w:val="00F0527D"/>
    <w:rsid w:val="00F058B1"/>
    <w:rsid w:val="00F066E4"/>
    <w:rsid w:val="00F07753"/>
    <w:rsid w:val="00F07F91"/>
    <w:rsid w:val="00F101AE"/>
    <w:rsid w:val="00F12095"/>
    <w:rsid w:val="00F12840"/>
    <w:rsid w:val="00F12CFF"/>
    <w:rsid w:val="00F134A9"/>
    <w:rsid w:val="00F137A6"/>
    <w:rsid w:val="00F13E3B"/>
    <w:rsid w:val="00F1449C"/>
    <w:rsid w:val="00F145DD"/>
    <w:rsid w:val="00F14883"/>
    <w:rsid w:val="00F15851"/>
    <w:rsid w:val="00F15CFD"/>
    <w:rsid w:val="00F15D0F"/>
    <w:rsid w:val="00F1677C"/>
    <w:rsid w:val="00F16C45"/>
    <w:rsid w:val="00F16D2B"/>
    <w:rsid w:val="00F17163"/>
    <w:rsid w:val="00F177B1"/>
    <w:rsid w:val="00F17D77"/>
    <w:rsid w:val="00F20DFC"/>
    <w:rsid w:val="00F2160B"/>
    <w:rsid w:val="00F21AFF"/>
    <w:rsid w:val="00F21C94"/>
    <w:rsid w:val="00F22036"/>
    <w:rsid w:val="00F22184"/>
    <w:rsid w:val="00F23BAD"/>
    <w:rsid w:val="00F23D89"/>
    <w:rsid w:val="00F23D8A"/>
    <w:rsid w:val="00F2416D"/>
    <w:rsid w:val="00F24B59"/>
    <w:rsid w:val="00F24D6C"/>
    <w:rsid w:val="00F2525D"/>
    <w:rsid w:val="00F25641"/>
    <w:rsid w:val="00F25800"/>
    <w:rsid w:val="00F258EB"/>
    <w:rsid w:val="00F25DC4"/>
    <w:rsid w:val="00F27212"/>
    <w:rsid w:val="00F27A94"/>
    <w:rsid w:val="00F27FAC"/>
    <w:rsid w:val="00F301BD"/>
    <w:rsid w:val="00F30568"/>
    <w:rsid w:val="00F305D6"/>
    <w:rsid w:val="00F30D8A"/>
    <w:rsid w:val="00F31180"/>
    <w:rsid w:val="00F3209E"/>
    <w:rsid w:val="00F3327C"/>
    <w:rsid w:val="00F33B9F"/>
    <w:rsid w:val="00F34BBB"/>
    <w:rsid w:val="00F35104"/>
    <w:rsid w:val="00F353F7"/>
    <w:rsid w:val="00F35F09"/>
    <w:rsid w:val="00F36B71"/>
    <w:rsid w:val="00F36F77"/>
    <w:rsid w:val="00F37011"/>
    <w:rsid w:val="00F372CE"/>
    <w:rsid w:val="00F37B4F"/>
    <w:rsid w:val="00F40149"/>
    <w:rsid w:val="00F403C5"/>
    <w:rsid w:val="00F403FF"/>
    <w:rsid w:val="00F40671"/>
    <w:rsid w:val="00F40C85"/>
    <w:rsid w:val="00F411EC"/>
    <w:rsid w:val="00F43261"/>
    <w:rsid w:val="00F43B56"/>
    <w:rsid w:val="00F442B5"/>
    <w:rsid w:val="00F4434D"/>
    <w:rsid w:val="00F44537"/>
    <w:rsid w:val="00F44F73"/>
    <w:rsid w:val="00F459D7"/>
    <w:rsid w:val="00F4704A"/>
    <w:rsid w:val="00F47132"/>
    <w:rsid w:val="00F503E7"/>
    <w:rsid w:val="00F5139B"/>
    <w:rsid w:val="00F516C0"/>
    <w:rsid w:val="00F51E24"/>
    <w:rsid w:val="00F52797"/>
    <w:rsid w:val="00F53046"/>
    <w:rsid w:val="00F537D4"/>
    <w:rsid w:val="00F54160"/>
    <w:rsid w:val="00F551D7"/>
    <w:rsid w:val="00F560CD"/>
    <w:rsid w:val="00F577CA"/>
    <w:rsid w:val="00F57C42"/>
    <w:rsid w:val="00F61491"/>
    <w:rsid w:val="00F61713"/>
    <w:rsid w:val="00F61881"/>
    <w:rsid w:val="00F64039"/>
    <w:rsid w:val="00F66C90"/>
    <w:rsid w:val="00F7009F"/>
    <w:rsid w:val="00F70357"/>
    <w:rsid w:val="00F706C7"/>
    <w:rsid w:val="00F70B21"/>
    <w:rsid w:val="00F70CCD"/>
    <w:rsid w:val="00F70D74"/>
    <w:rsid w:val="00F7106C"/>
    <w:rsid w:val="00F7204E"/>
    <w:rsid w:val="00F723B8"/>
    <w:rsid w:val="00F72590"/>
    <w:rsid w:val="00F72807"/>
    <w:rsid w:val="00F73CD7"/>
    <w:rsid w:val="00F73D8C"/>
    <w:rsid w:val="00F73FE0"/>
    <w:rsid w:val="00F74168"/>
    <w:rsid w:val="00F7431C"/>
    <w:rsid w:val="00F74441"/>
    <w:rsid w:val="00F75122"/>
    <w:rsid w:val="00F75987"/>
    <w:rsid w:val="00F75EC1"/>
    <w:rsid w:val="00F76D5D"/>
    <w:rsid w:val="00F77844"/>
    <w:rsid w:val="00F801A7"/>
    <w:rsid w:val="00F80771"/>
    <w:rsid w:val="00F8079D"/>
    <w:rsid w:val="00F80F58"/>
    <w:rsid w:val="00F8165B"/>
    <w:rsid w:val="00F81D50"/>
    <w:rsid w:val="00F81FAE"/>
    <w:rsid w:val="00F836F4"/>
    <w:rsid w:val="00F83877"/>
    <w:rsid w:val="00F83E1B"/>
    <w:rsid w:val="00F8442A"/>
    <w:rsid w:val="00F868BE"/>
    <w:rsid w:val="00F87148"/>
    <w:rsid w:val="00F8716E"/>
    <w:rsid w:val="00F87912"/>
    <w:rsid w:val="00F9028E"/>
    <w:rsid w:val="00F905C4"/>
    <w:rsid w:val="00F90E8E"/>
    <w:rsid w:val="00F919C2"/>
    <w:rsid w:val="00F9209A"/>
    <w:rsid w:val="00F924C1"/>
    <w:rsid w:val="00F92F8E"/>
    <w:rsid w:val="00F93578"/>
    <w:rsid w:val="00F93CF9"/>
    <w:rsid w:val="00F9410B"/>
    <w:rsid w:val="00F94975"/>
    <w:rsid w:val="00F95404"/>
    <w:rsid w:val="00F9556A"/>
    <w:rsid w:val="00F95A75"/>
    <w:rsid w:val="00F95B3D"/>
    <w:rsid w:val="00F95BCE"/>
    <w:rsid w:val="00F95DF2"/>
    <w:rsid w:val="00F96076"/>
    <w:rsid w:val="00F9678C"/>
    <w:rsid w:val="00F969EE"/>
    <w:rsid w:val="00F975D7"/>
    <w:rsid w:val="00F97A4A"/>
    <w:rsid w:val="00F97ED2"/>
    <w:rsid w:val="00FA0103"/>
    <w:rsid w:val="00FA05CD"/>
    <w:rsid w:val="00FA0C97"/>
    <w:rsid w:val="00FA1BBC"/>
    <w:rsid w:val="00FA1E13"/>
    <w:rsid w:val="00FA2091"/>
    <w:rsid w:val="00FA2828"/>
    <w:rsid w:val="00FA295A"/>
    <w:rsid w:val="00FA2A6A"/>
    <w:rsid w:val="00FA2C02"/>
    <w:rsid w:val="00FA495E"/>
    <w:rsid w:val="00FA5C26"/>
    <w:rsid w:val="00FA6748"/>
    <w:rsid w:val="00FA6989"/>
    <w:rsid w:val="00FA699B"/>
    <w:rsid w:val="00FA6B6D"/>
    <w:rsid w:val="00FA7086"/>
    <w:rsid w:val="00FA7449"/>
    <w:rsid w:val="00FA78B5"/>
    <w:rsid w:val="00FB01E0"/>
    <w:rsid w:val="00FB0F08"/>
    <w:rsid w:val="00FB14D8"/>
    <w:rsid w:val="00FB1B2D"/>
    <w:rsid w:val="00FB212C"/>
    <w:rsid w:val="00FB2FE5"/>
    <w:rsid w:val="00FB3013"/>
    <w:rsid w:val="00FB38D6"/>
    <w:rsid w:val="00FB3C6E"/>
    <w:rsid w:val="00FB4081"/>
    <w:rsid w:val="00FB4A3D"/>
    <w:rsid w:val="00FB50B2"/>
    <w:rsid w:val="00FB540C"/>
    <w:rsid w:val="00FB5C49"/>
    <w:rsid w:val="00FB6EA8"/>
    <w:rsid w:val="00FB7244"/>
    <w:rsid w:val="00FB746B"/>
    <w:rsid w:val="00FB7589"/>
    <w:rsid w:val="00FC0088"/>
    <w:rsid w:val="00FC00FA"/>
    <w:rsid w:val="00FC067C"/>
    <w:rsid w:val="00FC09E6"/>
    <w:rsid w:val="00FC0C41"/>
    <w:rsid w:val="00FC1870"/>
    <w:rsid w:val="00FC1AEA"/>
    <w:rsid w:val="00FC2341"/>
    <w:rsid w:val="00FC3834"/>
    <w:rsid w:val="00FC38C3"/>
    <w:rsid w:val="00FC4BA7"/>
    <w:rsid w:val="00FC4CF9"/>
    <w:rsid w:val="00FC4F93"/>
    <w:rsid w:val="00FC501B"/>
    <w:rsid w:val="00FC6A2B"/>
    <w:rsid w:val="00FC6AF8"/>
    <w:rsid w:val="00FC6BB4"/>
    <w:rsid w:val="00FC71C4"/>
    <w:rsid w:val="00FD06E9"/>
    <w:rsid w:val="00FD0FF1"/>
    <w:rsid w:val="00FD1107"/>
    <w:rsid w:val="00FD1286"/>
    <w:rsid w:val="00FD1373"/>
    <w:rsid w:val="00FD19EE"/>
    <w:rsid w:val="00FD21C5"/>
    <w:rsid w:val="00FD2EDD"/>
    <w:rsid w:val="00FD3CF0"/>
    <w:rsid w:val="00FD3E59"/>
    <w:rsid w:val="00FD448F"/>
    <w:rsid w:val="00FD5331"/>
    <w:rsid w:val="00FD5A41"/>
    <w:rsid w:val="00FD5B89"/>
    <w:rsid w:val="00FD60C7"/>
    <w:rsid w:val="00FD6539"/>
    <w:rsid w:val="00FD7888"/>
    <w:rsid w:val="00FD7CD3"/>
    <w:rsid w:val="00FE00F8"/>
    <w:rsid w:val="00FE0120"/>
    <w:rsid w:val="00FE05FE"/>
    <w:rsid w:val="00FE1237"/>
    <w:rsid w:val="00FE15C0"/>
    <w:rsid w:val="00FE175E"/>
    <w:rsid w:val="00FE1871"/>
    <w:rsid w:val="00FE200E"/>
    <w:rsid w:val="00FE28A0"/>
    <w:rsid w:val="00FE2AB2"/>
    <w:rsid w:val="00FE376A"/>
    <w:rsid w:val="00FE3C23"/>
    <w:rsid w:val="00FE4467"/>
    <w:rsid w:val="00FE49E8"/>
    <w:rsid w:val="00FE5137"/>
    <w:rsid w:val="00FE5BDA"/>
    <w:rsid w:val="00FE63C3"/>
    <w:rsid w:val="00FE6AD7"/>
    <w:rsid w:val="00FE7630"/>
    <w:rsid w:val="00FE77C4"/>
    <w:rsid w:val="00FE7DCD"/>
    <w:rsid w:val="00FF07B2"/>
    <w:rsid w:val="00FF0A5B"/>
    <w:rsid w:val="00FF1705"/>
    <w:rsid w:val="00FF2505"/>
    <w:rsid w:val="00FF2E19"/>
    <w:rsid w:val="00FF3481"/>
    <w:rsid w:val="00FF3B70"/>
    <w:rsid w:val="00FF3CA9"/>
    <w:rsid w:val="00FF486C"/>
    <w:rsid w:val="00FF4CBE"/>
    <w:rsid w:val="00FF5BBC"/>
    <w:rsid w:val="00FF6068"/>
    <w:rsid w:val="00FF6468"/>
    <w:rsid w:val="00FF69EC"/>
    <w:rsid w:val="00FF70A1"/>
    <w:rsid w:val="00FF726F"/>
    <w:rsid w:val="00FF7494"/>
    <w:rsid w:val="00FF7613"/>
    <w:rsid w:val="00FF7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F057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B6A37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7674B4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E14B0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E14B09"/>
  </w:style>
  <w:style w:type="paragraph" w:styleId="a7">
    <w:name w:val="footer"/>
    <w:basedOn w:val="a"/>
    <w:link w:val="a8"/>
    <w:uiPriority w:val="99"/>
    <w:unhideWhenUsed/>
    <w:rsid w:val="00E14B0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E14B09"/>
  </w:style>
  <w:style w:type="character" w:styleId="a9">
    <w:name w:val="FollowedHyperlink"/>
    <w:basedOn w:val="a0"/>
    <w:uiPriority w:val="99"/>
    <w:semiHidden/>
    <w:unhideWhenUsed/>
    <w:rsid w:val="00E14B09"/>
    <w:rPr>
      <w:color w:val="800080" w:themeColor="followedHyperlink"/>
      <w:u w:val="single"/>
    </w:rPr>
  </w:style>
  <w:style w:type="table" w:styleId="aa">
    <w:name w:val="Table Grid"/>
    <w:basedOn w:val="a1"/>
    <w:uiPriority w:val="59"/>
    <w:rsid w:val="001974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F057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B6A37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7674B4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E14B0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E14B09"/>
  </w:style>
  <w:style w:type="paragraph" w:styleId="a7">
    <w:name w:val="footer"/>
    <w:basedOn w:val="a"/>
    <w:link w:val="a8"/>
    <w:uiPriority w:val="99"/>
    <w:unhideWhenUsed/>
    <w:rsid w:val="00E14B0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E14B09"/>
  </w:style>
  <w:style w:type="character" w:styleId="a9">
    <w:name w:val="FollowedHyperlink"/>
    <w:basedOn w:val="a0"/>
    <w:uiPriority w:val="99"/>
    <w:semiHidden/>
    <w:unhideWhenUsed/>
    <w:rsid w:val="00E14B09"/>
    <w:rPr>
      <w:color w:val="800080" w:themeColor="followedHyperlink"/>
      <w:u w:val="single"/>
    </w:rPr>
  </w:style>
  <w:style w:type="table" w:styleId="aa">
    <w:name w:val="Table Grid"/>
    <w:basedOn w:val="a1"/>
    <w:uiPriority w:val="59"/>
    <w:rsid w:val="001974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igory.kulik@gmail.com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magnit-info.r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janusww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janusww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1</Pages>
  <Words>516</Words>
  <Characters>2945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34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лена</dc:creator>
  <cp:lastModifiedBy>Citadel</cp:lastModifiedBy>
  <cp:revision>9</cp:revision>
  <dcterms:created xsi:type="dcterms:W3CDTF">2017-12-25T20:02:00Z</dcterms:created>
  <dcterms:modified xsi:type="dcterms:W3CDTF">2018-01-12T19:00:00Z</dcterms:modified>
</cp:coreProperties>
</file>